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7A4C8" w14:textId="77777777" w:rsidR="008840F0" w:rsidRDefault="00DA1713" w:rsidP="002D0E20">
      <w:pPr>
        <w:jc w:val="center"/>
      </w:pPr>
      <w:r>
        <w:rPr>
          <w:noProof/>
        </w:rPr>
        <w:drawing>
          <wp:inline distT="0" distB="0" distL="0" distR="0" wp14:anchorId="262C69B8" wp14:editId="10E086D2">
            <wp:extent cx="1916349" cy="12136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4492" cy="1244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942FA" w14:textId="77777777" w:rsidR="005C28E8" w:rsidRDefault="00F76D2A" w:rsidP="005C28E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A0EB00" wp14:editId="08642822">
                <wp:simplePos x="0" y="0"/>
                <wp:positionH relativeFrom="margin">
                  <wp:posOffset>466928</wp:posOffset>
                </wp:positionH>
                <wp:positionV relativeFrom="paragraph">
                  <wp:posOffset>8579</wp:posOffset>
                </wp:positionV>
                <wp:extent cx="5282119" cy="700392"/>
                <wp:effectExtent l="0" t="0" r="0" b="508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2119" cy="7003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AEB0F6B" w14:textId="77777777" w:rsidR="00531F00" w:rsidRPr="005C28E8" w:rsidRDefault="00531F00" w:rsidP="00B6164E">
                            <w:pPr>
                              <w:rPr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5C28E8">
                              <w:rPr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eePay</w:t>
                            </w:r>
                            <w:proofErr w:type="spellEnd"/>
                            <w:r w:rsidRPr="005C28E8">
                              <w:rPr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yment Gatew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A0EB0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6.75pt;margin-top:.7pt;width:415.9pt;height:55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" filled="f" stroked="f">
                <v:textbox>
                  <w:txbxContent>
                    <w:p w14:paraId="1AEB0F6B" w14:textId="77777777" w:rsidR="00531F00" w:rsidRPr="005C28E8" w:rsidRDefault="00531F00" w:rsidP="00B6164E">
                      <w:pPr>
                        <w:rPr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 w:rsidRPr="005C28E8">
                        <w:rPr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eePay</w:t>
                      </w:r>
                      <w:proofErr w:type="spellEnd"/>
                      <w:r w:rsidRPr="005C28E8">
                        <w:rPr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yment Gatewa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CB651C" w14:textId="29F68EA3" w:rsidR="005C28E8" w:rsidRDefault="005C28E8" w:rsidP="005C28E8">
      <w:pPr>
        <w:jc w:val="center"/>
      </w:pPr>
    </w:p>
    <w:p w14:paraId="72CAC992" w14:textId="77777777" w:rsidR="00B6164E" w:rsidRDefault="00B6164E" w:rsidP="005C28E8">
      <w:pPr>
        <w:jc w:val="center"/>
      </w:pPr>
    </w:p>
    <w:p w14:paraId="54FF507A" w14:textId="1E1EFF69" w:rsidR="005C28E8" w:rsidRPr="00F76D2A" w:rsidRDefault="00F76D2A" w:rsidP="00B6164E">
      <w:pPr>
        <w:jc w:val="center"/>
        <w:rPr>
          <w:sz w:val="44"/>
          <w:szCs w:val="44"/>
        </w:rPr>
      </w:pPr>
      <w:proofErr w:type="spellStart"/>
      <w:r w:rsidRPr="00F76D2A">
        <w:rPr>
          <w:sz w:val="44"/>
          <w:szCs w:val="44"/>
        </w:rPr>
        <w:t>Adama</w:t>
      </w:r>
      <w:proofErr w:type="spellEnd"/>
      <w:r w:rsidRPr="00F76D2A">
        <w:rPr>
          <w:sz w:val="44"/>
          <w:szCs w:val="44"/>
        </w:rPr>
        <w:t xml:space="preserve"> </w:t>
      </w:r>
      <w:r w:rsidR="00DA1F52">
        <w:rPr>
          <w:sz w:val="44"/>
          <w:szCs w:val="44"/>
        </w:rPr>
        <w:t>S</w:t>
      </w:r>
      <w:r w:rsidRPr="00F76D2A">
        <w:rPr>
          <w:sz w:val="44"/>
          <w:szCs w:val="44"/>
        </w:rPr>
        <w:t>cience and</w:t>
      </w:r>
      <w:r w:rsidR="00B6164E">
        <w:rPr>
          <w:sz w:val="44"/>
          <w:szCs w:val="44"/>
        </w:rPr>
        <w:t xml:space="preserve"> T</w:t>
      </w:r>
      <w:r w:rsidRPr="00F76D2A">
        <w:rPr>
          <w:sz w:val="44"/>
          <w:szCs w:val="44"/>
        </w:rPr>
        <w:t>echnology university</w:t>
      </w:r>
    </w:p>
    <w:p w14:paraId="61BF3B00" w14:textId="2639220F" w:rsidR="005C28E8" w:rsidRDefault="00F76D2A" w:rsidP="005C28E8">
      <w:pPr>
        <w:jc w:val="center"/>
      </w:pPr>
      <w:r>
        <w:t xml:space="preserve">Department of Computer </w:t>
      </w:r>
      <w:r w:rsidR="00DA1F52">
        <w:t>S</w:t>
      </w:r>
      <w:r>
        <w:t xml:space="preserve">cience and </w:t>
      </w:r>
      <w:r w:rsidR="00DA1F52">
        <w:t>E</w:t>
      </w:r>
      <w:r>
        <w:t xml:space="preserve">ngineering </w:t>
      </w:r>
    </w:p>
    <w:p w14:paraId="78DC54CA" w14:textId="427AB4BB" w:rsidR="00DA1F52" w:rsidRDefault="00DA1F52" w:rsidP="005C28E8">
      <w:pPr>
        <w:jc w:val="center"/>
      </w:pPr>
      <w:r>
        <w:t xml:space="preserve">Entrepreneurship for </w:t>
      </w:r>
      <w:proofErr w:type="gramStart"/>
      <w:r>
        <w:t>Engineers(</w:t>
      </w:r>
      <w:proofErr w:type="gramEnd"/>
      <w:r>
        <w:t>SOS412)</w:t>
      </w:r>
    </w:p>
    <w:p w14:paraId="0047514F" w14:textId="0AF7FE04" w:rsidR="00F76D2A" w:rsidRDefault="00F76D2A" w:rsidP="005C28E8">
      <w:pPr>
        <w:jc w:val="center"/>
      </w:pPr>
      <w:r>
        <w:t xml:space="preserve">Business Plan and </w:t>
      </w:r>
      <w:r w:rsidR="00DA1F52">
        <w:t>B</w:t>
      </w:r>
      <w:r>
        <w:t xml:space="preserve">usiness </w:t>
      </w:r>
      <w:r w:rsidR="00DA1F52">
        <w:t>M</w:t>
      </w:r>
      <w:r>
        <w:t>odel</w:t>
      </w:r>
    </w:p>
    <w:p w14:paraId="4B07032A" w14:textId="77777777" w:rsidR="005C28E8" w:rsidRDefault="005C28E8" w:rsidP="005C28E8">
      <w:pPr>
        <w:jc w:val="center"/>
      </w:pPr>
    </w:p>
    <w:p w14:paraId="67113654" w14:textId="77777777" w:rsidR="005C28E8" w:rsidRDefault="005C28E8" w:rsidP="005C28E8">
      <w:pPr>
        <w:jc w:val="center"/>
      </w:pPr>
    </w:p>
    <w:p w14:paraId="1A5E151A" w14:textId="5BD8734F" w:rsidR="005C28E8" w:rsidRDefault="00D6032C" w:rsidP="00D6032C">
      <w:pPr>
        <w:rPr>
          <w:sz w:val="32"/>
          <w:szCs w:val="32"/>
        </w:rPr>
      </w:pPr>
      <w:r w:rsidRPr="00D6032C">
        <w:rPr>
          <w:sz w:val="32"/>
          <w:szCs w:val="32"/>
        </w:rPr>
        <w:t>Name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Id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section </w:t>
      </w:r>
    </w:p>
    <w:p w14:paraId="265C3F18" w14:textId="77777777" w:rsidR="00D6032C" w:rsidRPr="00D6032C" w:rsidRDefault="00D6032C" w:rsidP="00D6032C">
      <w:pPr>
        <w:rPr>
          <w:sz w:val="24"/>
          <w:szCs w:val="24"/>
        </w:rPr>
      </w:pPr>
      <w:proofErr w:type="spellStart"/>
      <w:r w:rsidRPr="00D6032C">
        <w:rPr>
          <w:sz w:val="24"/>
          <w:szCs w:val="24"/>
        </w:rPr>
        <w:t>Abdulmejid</w:t>
      </w:r>
      <w:proofErr w:type="spellEnd"/>
      <w:r w:rsidRPr="00D6032C">
        <w:rPr>
          <w:sz w:val="24"/>
          <w:szCs w:val="24"/>
        </w:rPr>
        <w:t xml:space="preserve"> </w:t>
      </w:r>
      <w:proofErr w:type="spellStart"/>
      <w:r w:rsidRPr="00D6032C">
        <w:rPr>
          <w:sz w:val="24"/>
          <w:szCs w:val="24"/>
        </w:rPr>
        <w:t>Shemsu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/UR15168/1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2</w:t>
      </w:r>
    </w:p>
    <w:p w14:paraId="3BED3B7C" w14:textId="77777777" w:rsidR="00D6032C" w:rsidRPr="00D6032C" w:rsidRDefault="00D6032C" w:rsidP="00D6032C">
      <w:pPr>
        <w:rPr>
          <w:sz w:val="24"/>
          <w:szCs w:val="24"/>
        </w:rPr>
      </w:pPr>
      <w:r w:rsidRPr="00D6032C">
        <w:rPr>
          <w:sz w:val="24"/>
          <w:szCs w:val="24"/>
        </w:rPr>
        <w:t>Abduselam Hafiz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/UR14744/1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2</w:t>
      </w:r>
    </w:p>
    <w:p w14:paraId="170FCDA1" w14:textId="77777777" w:rsidR="00D6032C" w:rsidRPr="00D6032C" w:rsidRDefault="00D6032C" w:rsidP="00D6032C">
      <w:pPr>
        <w:rPr>
          <w:sz w:val="24"/>
          <w:szCs w:val="24"/>
        </w:rPr>
      </w:pPr>
      <w:r w:rsidRPr="00D6032C">
        <w:rPr>
          <w:sz w:val="24"/>
          <w:szCs w:val="24"/>
        </w:rPr>
        <w:t>Hayat Ahme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/UR15378/1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2</w:t>
      </w:r>
    </w:p>
    <w:p w14:paraId="54505B33" w14:textId="72A967B3" w:rsidR="00D6032C" w:rsidRDefault="00D6032C" w:rsidP="00D6032C">
      <w:pPr>
        <w:rPr>
          <w:sz w:val="24"/>
          <w:szCs w:val="24"/>
        </w:rPr>
      </w:pPr>
      <w:proofErr w:type="spellStart"/>
      <w:r w:rsidRPr="00D6032C">
        <w:rPr>
          <w:sz w:val="24"/>
          <w:szCs w:val="24"/>
        </w:rPr>
        <w:t>Haymanot</w:t>
      </w:r>
      <w:proofErr w:type="spellEnd"/>
      <w:r w:rsidRPr="00D6032C">
        <w:rPr>
          <w:sz w:val="24"/>
          <w:szCs w:val="24"/>
        </w:rPr>
        <w:t xml:space="preserve"> </w:t>
      </w:r>
      <w:proofErr w:type="spellStart"/>
      <w:r w:rsidRPr="00D6032C">
        <w:rPr>
          <w:sz w:val="24"/>
          <w:szCs w:val="24"/>
        </w:rPr>
        <w:t>Yibeltal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/UR14672/1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2</w:t>
      </w:r>
    </w:p>
    <w:p w14:paraId="67FC20C8" w14:textId="7FC528E8" w:rsidR="00DA1F52" w:rsidRPr="00D6032C" w:rsidRDefault="00DA1F52" w:rsidP="00D6032C">
      <w:pPr>
        <w:rPr>
          <w:sz w:val="24"/>
          <w:szCs w:val="24"/>
        </w:rPr>
      </w:pPr>
      <w:r>
        <w:rPr>
          <w:sz w:val="24"/>
          <w:szCs w:val="24"/>
        </w:rPr>
        <w:t>Bilisuma Tadess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/UR14779/1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2</w:t>
      </w:r>
    </w:p>
    <w:p w14:paraId="29C798D5" w14:textId="77777777" w:rsidR="00D6032C" w:rsidRDefault="00D6032C" w:rsidP="00D6032C">
      <w:pPr>
        <w:rPr>
          <w:sz w:val="24"/>
          <w:szCs w:val="24"/>
        </w:rPr>
      </w:pPr>
      <w:proofErr w:type="spellStart"/>
      <w:r w:rsidRPr="00D6032C">
        <w:rPr>
          <w:sz w:val="24"/>
          <w:szCs w:val="24"/>
        </w:rPr>
        <w:t>Zerubabel</w:t>
      </w:r>
      <w:proofErr w:type="spellEnd"/>
      <w:r w:rsidRPr="00D6032C">
        <w:rPr>
          <w:sz w:val="24"/>
          <w:szCs w:val="24"/>
        </w:rPr>
        <w:t xml:space="preserve"> </w:t>
      </w:r>
      <w:proofErr w:type="spellStart"/>
      <w:r w:rsidRPr="00D6032C">
        <w:rPr>
          <w:sz w:val="24"/>
          <w:szCs w:val="24"/>
        </w:rPr>
        <w:t>Zeleke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A/UR14645/10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2</w:t>
      </w:r>
    </w:p>
    <w:p w14:paraId="2E183AF4" w14:textId="77777777" w:rsidR="005C28E8" w:rsidRDefault="005C28E8" w:rsidP="005C28E8">
      <w:pPr>
        <w:jc w:val="center"/>
      </w:pPr>
    </w:p>
    <w:p w14:paraId="729A5D75" w14:textId="77777777" w:rsidR="005C28E8" w:rsidRDefault="005C28E8" w:rsidP="005C28E8">
      <w:pPr>
        <w:jc w:val="center"/>
      </w:pPr>
    </w:p>
    <w:p w14:paraId="270041E6" w14:textId="77777777" w:rsidR="005C28E8" w:rsidRPr="005C28E8" w:rsidRDefault="005C28E8" w:rsidP="005C28E8">
      <w:pPr>
        <w:jc w:val="center"/>
        <w:rPr>
          <w:b/>
          <w:bCs/>
          <w:sz w:val="28"/>
          <w:szCs w:val="28"/>
        </w:rPr>
      </w:pPr>
      <w:r w:rsidRPr="005C28E8">
        <w:rPr>
          <w:b/>
          <w:bCs/>
          <w:sz w:val="28"/>
          <w:szCs w:val="28"/>
        </w:rPr>
        <w:t>Contact information</w:t>
      </w:r>
    </w:p>
    <w:p w14:paraId="4FECD9B6" w14:textId="77777777" w:rsidR="002D0E20" w:rsidRDefault="005C28E8" w:rsidP="002D0E20">
      <w:pPr>
        <w:jc w:val="center"/>
        <w:rPr>
          <w:color w:val="767171" w:themeColor="background2" w:themeShade="80"/>
          <w:sz w:val="24"/>
          <w:szCs w:val="24"/>
        </w:rPr>
      </w:pPr>
      <w:r w:rsidRPr="005C28E8">
        <w:rPr>
          <w:color w:val="767171" w:themeColor="background2" w:themeShade="80"/>
          <w:sz w:val="24"/>
          <w:szCs w:val="24"/>
        </w:rPr>
        <w:t>+251929194872</w:t>
      </w:r>
    </w:p>
    <w:p w14:paraId="4C690E0F" w14:textId="77777777" w:rsidR="002D0E20" w:rsidRDefault="005733FD" w:rsidP="002D0E20">
      <w:pPr>
        <w:jc w:val="center"/>
        <w:rPr>
          <w:color w:val="767171" w:themeColor="background2" w:themeShade="80"/>
          <w:sz w:val="24"/>
          <w:szCs w:val="24"/>
        </w:rPr>
      </w:pPr>
      <w:hyperlink r:id="rId9" w:history="1">
        <w:r w:rsidR="002D0E20" w:rsidRPr="0069127B">
          <w:rPr>
            <w:rStyle w:val="Hyperlink"/>
            <w:sz w:val="24"/>
            <w:szCs w:val="24"/>
          </w:rPr>
          <w:t>Abdudlh1@gmail.com</w:t>
        </w:r>
      </w:hyperlink>
    </w:p>
    <w:p w14:paraId="1726F757" w14:textId="77777777" w:rsidR="00DA1F52" w:rsidRDefault="00F76D2A" w:rsidP="002D0E20">
      <w:pPr>
        <w:jc w:val="center"/>
        <w:rPr>
          <w:color w:val="767171" w:themeColor="background2" w:themeShade="80"/>
        </w:rPr>
        <w:sectPr w:rsidR="00DA1F52" w:rsidSect="00DA1F5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proofErr w:type="spellStart"/>
      <w:r w:rsidRPr="00F76D2A">
        <w:rPr>
          <w:color w:val="767171" w:themeColor="background2" w:themeShade="80"/>
        </w:rPr>
        <w:t>Adama</w:t>
      </w:r>
      <w:proofErr w:type="spellEnd"/>
      <w:r w:rsidRPr="00F76D2A">
        <w:rPr>
          <w:color w:val="767171" w:themeColor="background2" w:themeShade="80"/>
        </w:rPr>
        <w:t>, Ethiopia</w:t>
      </w:r>
    </w:p>
    <w:p w14:paraId="754D2159" w14:textId="2E3BF6E5" w:rsidR="00F76D2A" w:rsidRDefault="00F76D2A" w:rsidP="002D0E20">
      <w:pPr>
        <w:jc w:val="center"/>
        <w:rPr>
          <w:color w:val="767171" w:themeColor="background2" w:themeShade="80"/>
        </w:rPr>
      </w:pPr>
    </w:p>
    <w:p w14:paraId="4D7B8881" w14:textId="77777777" w:rsidR="00DA1F52" w:rsidRPr="002D0E20" w:rsidRDefault="00DA1F52" w:rsidP="002D0E20">
      <w:pPr>
        <w:jc w:val="center"/>
        <w:rPr>
          <w:color w:val="767171" w:themeColor="background2" w:themeShade="80"/>
          <w:sz w:val="24"/>
          <w:szCs w:val="24"/>
        </w:rPr>
      </w:pPr>
    </w:p>
    <w:p w14:paraId="2B05539C" w14:textId="77777777" w:rsidR="002D0E20" w:rsidRDefault="002D0E20" w:rsidP="002D0E20">
      <w:pPr>
        <w:rPr>
          <w:sz w:val="24"/>
          <w:szCs w:val="24"/>
        </w:rPr>
      </w:pPr>
    </w:p>
    <w:p w14:paraId="06656051" w14:textId="70383195" w:rsidR="002D0E20" w:rsidRDefault="002D0E20" w:rsidP="002D0E20">
      <w:pPr>
        <w:jc w:val="center"/>
        <w:rPr>
          <w:b/>
          <w:bCs/>
          <w:sz w:val="32"/>
          <w:szCs w:val="32"/>
        </w:rPr>
      </w:pPr>
      <w:r w:rsidRPr="002D0E20">
        <w:rPr>
          <w:b/>
          <w:bCs/>
          <w:sz w:val="32"/>
          <w:szCs w:val="32"/>
        </w:rPr>
        <w:t>Business Model</w:t>
      </w:r>
      <w:r>
        <w:rPr>
          <w:b/>
          <w:bCs/>
          <w:sz w:val="32"/>
          <w:szCs w:val="32"/>
        </w:rPr>
        <w:t xml:space="preserve"> for </w:t>
      </w:r>
      <w:proofErr w:type="spellStart"/>
      <w:r w:rsidR="00B6164E">
        <w:rPr>
          <w:b/>
          <w:bCs/>
          <w:sz w:val="32"/>
          <w:szCs w:val="32"/>
        </w:rPr>
        <w:t>F</w:t>
      </w:r>
      <w:r>
        <w:rPr>
          <w:b/>
          <w:bCs/>
          <w:sz w:val="32"/>
          <w:szCs w:val="32"/>
        </w:rPr>
        <w:t>ee</w:t>
      </w:r>
      <w:r w:rsidR="00B6164E">
        <w:rPr>
          <w:b/>
          <w:bCs/>
          <w:sz w:val="32"/>
          <w:szCs w:val="32"/>
        </w:rPr>
        <w:t>P</w:t>
      </w:r>
      <w:r>
        <w:rPr>
          <w:b/>
          <w:bCs/>
          <w:sz w:val="32"/>
          <w:szCs w:val="32"/>
        </w:rPr>
        <w:t>ay</w:t>
      </w:r>
      <w:proofErr w:type="spellEnd"/>
      <w:r>
        <w:rPr>
          <w:b/>
          <w:bCs/>
          <w:sz w:val="32"/>
          <w:szCs w:val="32"/>
        </w:rPr>
        <w:t xml:space="preserve"> payment gateway</w:t>
      </w:r>
    </w:p>
    <w:p w14:paraId="7A2CB254" w14:textId="77777777" w:rsidR="002D0E20" w:rsidRPr="002D0E20" w:rsidRDefault="002D0E20" w:rsidP="002D0E20">
      <w:pPr>
        <w:jc w:val="center"/>
        <w:rPr>
          <w:b/>
          <w:bCs/>
          <w:sz w:val="32"/>
          <w:szCs w:val="32"/>
        </w:rPr>
      </w:pPr>
    </w:p>
    <w:tbl>
      <w:tblPr>
        <w:tblStyle w:val="GridTable1Light-Accent5"/>
        <w:tblW w:w="11250" w:type="dxa"/>
        <w:jc w:val="center"/>
        <w:tblLook w:val="04A0" w:firstRow="1" w:lastRow="0" w:firstColumn="1" w:lastColumn="0" w:noHBand="0" w:noVBand="1"/>
      </w:tblPr>
      <w:tblGrid>
        <w:gridCol w:w="2090"/>
        <w:gridCol w:w="2544"/>
        <w:gridCol w:w="2225"/>
        <w:gridCol w:w="1972"/>
        <w:gridCol w:w="2419"/>
      </w:tblGrid>
      <w:tr w:rsidR="002D0E20" w14:paraId="78F4BEF4" w14:textId="77777777" w:rsidTr="00DA1F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 w:val="restart"/>
          </w:tcPr>
          <w:p w14:paraId="1FC2357B" w14:textId="77777777" w:rsidR="002D0E20" w:rsidRPr="0004296B" w:rsidRDefault="002D0E20" w:rsidP="0019673F">
            <w:pPr>
              <w:rPr>
                <w:b w:val="0"/>
                <w:bCs w:val="0"/>
                <w:sz w:val="28"/>
                <w:szCs w:val="28"/>
              </w:rPr>
            </w:pPr>
            <w:r w:rsidRPr="0004296B">
              <w:rPr>
                <w:sz w:val="28"/>
                <w:szCs w:val="28"/>
              </w:rPr>
              <w:t>Key Partner</w:t>
            </w:r>
            <w:r>
              <w:rPr>
                <w:sz w:val="28"/>
                <w:szCs w:val="28"/>
              </w:rPr>
              <w:t>s</w:t>
            </w:r>
          </w:p>
          <w:p w14:paraId="788A77FC" w14:textId="77777777" w:rsidR="002D0E20" w:rsidRPr="00B95425" w:rsidRDefault="002D0E20" w:rsidP="0019673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proofErr w:type="spellStart"/>
            <w:r w:rsidRPr="00B95425">
              <w:rPr>
                <w:sz w:val="24"/>
                <w:szCs w:val="24"/>
              </w:rPr>
              <w:t>Ethswitch</w:t>
            </w:r>
            <w:proofErr w:type="spellEnd"/>
          </w:p>
          <w:p w14:paraId="732A099C" w14:textId="77777777" w:rsidR="002D0E20" w:rsidRPr="00B95425" w:rsidRDefault="002D0E20" w:rsidP="0019673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B95425">
              <w:rPr>
                <w:sz w:val="24"/>
                <w:szCs w:val="24"/>
              </w:rPr>
              <w:t>Banks</w:t>
            </w:r>
          </w:p>
          <w:p w14:paraId="2EBFAAAC" w14:textId="77777777" w:rsidR="002D0E20" w:rsidRDefault="002D0E20" w:rsidP="0019673F">
            <w:pPr>
              <w:pStyle w:val="ListParagraph"/>
              <w:numPr>
                <w:ilvl w:val="0"/>
                <w:numId w:val="1"/>
              </w:numPr>
            </w:pPr>
            <w:r w:rsidRPr="00B95425">
              <w:rPr>
                <w:sz w:val="24"/>
                <w:szCs w:val="24"/>
              </w:rPr>
              <w:t>merchants</w:t>
            </w:r>
          </w:p>
        </w:tc>
        <w:tc>
          <w:tcPr>
            <w:tcW w:w="2561" w:type="dxa"/>
          </w:tcPr>
          <w:p w14:paraId="0A034BD9" w14:textId="77777777" w:rsidR="002D0E20" w:rsidRPr="0004296B" w:rsidRDefault="002D0E20" w:rsidP="001967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04296B">
              <w:rPr>
                <w:sz w:val="28"/>
                <w:szCs w:val="28"/>
              </w:rPr>
              <w:t xml:space="preserve">Key Activity </w:t>
            </w:r>
          </w:p>
          <w:p w14:paraId="3B81829F" w14:textId="77777777" w:rsidR="002D0E20" w:rsidRPr="00B95425" w:rsidRDefault="002D0E20" w:rsidP="0019673F">
            <w:pPr>
              <w:pStyle w:val="ListParagraph"/>
              <w:numPr>
                <w:ilvl w:val="0"/>
                <w:numId w:val="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95425">
              <w:rPr>
                <w:sz w:val="24"/>
                <w:szCs w:val="24"/>
              </w:rPr>
              <w:t>Transfer money</w:t>
            </w:r>
          </w:p>
          <w:p w14:paraId="727CEFD7" w14:textId="77777777" w:rsidR="002D0E20" w:rsidRPr="00B95425" w:rsidRDefault="002D0E20" w:rsidP="0019673F">
            <w:pPr>
              <w:pStyle w:val="ListParagraph"/>
              <w:numPr>
                <w:ilvl w:val="0"/>
                <w:numId w:val="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95425">
              <w:rPr>
                <w:sz w:val="24"/>
                <w:szCs w:val="24"/>
              </w:rPr>
              <w:t>Send money</w:t>
            </w:r>
          </w:p>
          <w:p w14:paraId="3E0A0264" w14:textId="77777777" w:rsidR="002D0E20" w:rsidRPr="00B95425" w:rsidRDefault="002D0E20" w:rsidP="0019673F">
            <w:pPr>
              <w:pStyle w:val="ListParagraph"/>
              <w:numPr>
                <w:ilvl w:val="0"/>
                <w:numId w:val="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95425">
              <w:rPr>
                <w:sz w:val="24"/>
                <w:szCs w:val="24"/>
              </w:rPr>
              <w:t>Deposit money</w:t>
            </w:r>
          </w:p>
          <w:p w14:paraId="210A96C3" w14:textId="77777777" w:rsidR="002D0E20" w:rsidRPr="00B95425" w:rsidRDefault="002D0E20" w:rsidP="0019673F">
            <w:pPr>
              <w:pStyle w:val="ListParagraph"/>
              <w:numPr>
                <w:ilvl w:val="0"/>
                <w:numId w:val="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95425">
              <w:rPr>
                <w:sz w:val="24"/>
                <w:szCs w:val="24"/>
              </w:rPr>
              <w:t>Withdraw money</w:t>
            </w:r>
          </w:p>
          <w:p w14:paraId="2E4687EA" w14:textId="77777777" w:rsidR="002D0E20" w:rsidRDefault="002D0E20" w:rsidP="0019673F">
            <w:pPr>
              <w:pStyle w:val="ListParagraph"/>
              <w:numPr>
                <w:ilvl w:val="0"/>
                <w:numId w:val="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95425">
              <w:rPr>
                <w:sz w:val="24"/>
                <w:szCs w:val="24"/>
              </w:rPr>
              <w:t>Use an API</w:t>
            </w:r>
          </w:p>
        </w:tc>
        <w:tc>
          <w:tcPr>
            <w:tcW w:w="2225" w:type="dxa"/>
            <w:vMerge w:val="restart"/>
          </w:tcPr>
          <w:p w14:paraId="62D8E403" w14:textId="77777777" w:rsidR="002D0E20" w:rsidRPr="0004296B" w:rsidRDefault="002D0E20" w:rsidP="001967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04296B">
              <w:rPr>
                <w:sz w:val="28"/>
                <w:szCs w:val="28"/>
              </w:rPr>
              <w:t>Value Production</w:t>
            </w:r>
          </w:p>
          <w:p w14:paraId="35B03649" w14:textId="77777777" w:rsidR="002D0E20" w:rsidRDefault="002D0E20" w:rsidP="0019673F">
            <w:pPr>
              <w:pStyle w:val="ListParagraph"/>
              <w:numPr>
                <w:ilvl w:val="0"/>
                <w:numId w:val="7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ss cost </w:t>
            </w:r>
          </w:p>
          <w:p w14:paraId="441F5746" w14:textId="77777777" w:rsidR="002D0E20" w:rsidRDefault="002D0E20" w:rsidP="0019673F">
            <w:pPr>
              <w:pStyle w:val="ListParagraph"/>
              <w:numPr>
                <w:ilvl w:val="0"/>
                <w:numId w:val="7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re security </w:t>
            </w:r>
          </w:p>
          <w:p w14:paraId="01640096" w14:textId="77777777" w:rsidR="002D0E20" w:rsidRDefault="002D0E20" w:rsidP="0019673F">
            <w:pPr>
              <w:pStyle w:val="ListParagraph"/>
              <w:numPr>
                <w:ilvl w:val="0"/>
                <w:numId w:val="7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performance</w:t>
            </w:r>
          </w:p>
          <w:p w14:paraId="74771A09" w14:textId="77777777" w:rsidR="002D0E20" w:rsidRPr="006E317C" w:rsidRDefault="002D0E20" w:rsidP="0019673F">
            <w:pPr>
              <w:pStyle w:val="ListParagraph"/>
              <w:numPr>
                <w:ilvl w:val="0"/>
                <w:numId w:val="7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experienced user interface</w:t>
            </w:r>
          </w:p>
        </w:tc>
        <w:tc>
          <w:tcPr>
            <w:tcW w:w="1936" w:type="dxa"/>
          </w:tcPr>
          <w:p w14:paraId="182EB72C" w14:textId="77777777" w:rsidR="002D0E20" w:rsidRPr="0004296B" w:rsidRDefault="002D0E20" w:rsidP="001967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04296B">
              <w:rPr>
                <w:sz w:val="28"/>
                <w:szCs w:val="28"/>
              </w:rPr>
              <w:t>Customer relationship</w:t>
            </w:r>
          </w:p>
          <w:p w14:paraId="5335C137" w14:textId="77777777" w:rsidR="002D0E20" w:rsidRPr="00B95425" w:rsidRDefault="002D0E20" w:rsidP="001967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435" w:type="dxa"/>
            <w:vMerge w:val="restart"/>
          </w:tcPr>
          <w:p w14:paraId="50423797" w14:textId="77777777" w:rsidR="002D0E20" w:rsidRPr="0004296B" w:rsidRDefault="002D0E20" w:rsidP="0019673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04296B">
              <w:rPr>
                <w:sz w:val="28"/>
                <w:szCs w:val="28"/>
              </w:rPr>
              <w:t>Customer Segment</w:t>
            </w:r>
          </w:p>
          <w:p w14:paraId="175B892E" w14:textId="77777777" w:rsidR="002D0E20" w:rsidRDefault="002D0E20" w:rsidP="0019673F">
            <w:pPr>
              <w:pStyle w:val="ListParagraph"/>
              <w:numPr>
                <w:ilvl w:val="0"/>
                <w:numId w:val="9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ke holders</w:t>
            </w:r>
          </w:p>
          <w:p w14:paraId="2DAA5DB6" w14:textId="77777777" w:rsidR="002D0E20" w:rsidRDefault="002D0E20" w:rsidP="0019673F">
            <w:pPr>
              <w:pStyle w:val="ListParagraph"/>
              <w:numPr>
                <w:ilvl w:val="0"/>
                <w:numId w:val="9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ryone</w:t>
            </w:r>
          </w:p>
          <w:p w14:paraId="7BD9EB33" w14:textId="77777777" w:rsidR="002D0E20" w:rsidRDefault="002D0E20" w:rsidP="0019673F">
            <w:pPr>
              <w:pStyle w:val="ListParagraph"/>
              <w:numPr>
                <w:ilvl w:val="0"/>
                <w:numId w:val="9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ying for goods </w:t>
            </w:r>
          </w:p>
          <w:p w14:paraId="72210CCB" w14:textId="77777777" w:rsidR="002D0E20" w:rsidRPr="00460541" w:rsidRDefault="002D0E20" w:rsidP="00B6164E">
            <w:pPr>
              <w:pStyle w:val="List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2D0E20" w14:paraId="46E754AE" w14:textId="77777777" w:rsidTr="00DA1F5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  <w:vMerge/>
          </w:tcPr>
          <w:p w14:paraId="604E968B" w14:textId="77777777" w:rsidR="002D0E20" w:rsidRDefault="002D0E20" w:rsidP="0019673F"/>
        </w:tc>
        <w:tc>
          <w:tcPr>
            <w:tcW w:w="2561" w:type="dxa"/>
          </w:tcPr>
          <w:p w14:paraId="41F22EBC" w14:textId="77777777" w:rsidR="002D0E20" w:rsidRPr="0004296B" w:rsidRDefault="002D0E20" w:rsidP="00196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04296B">
              <w:rPr>
                <w:b/>
                <w:bCs/>
                <w:sz w:val="28"/>
                <w:szCs w:val="28"/>
              </w:rPr>
              <w:t>Key resource</w:t>
            </w:r>
          </w:p>
          <w:p w14:paraId="02F7ACC8" w14:textId="77777777" w:rsidR="002D0E20" w:rsidRPr="00B95425" w:rsidRDefault="002D0E20" w:rsidP="0019673F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95425">
              <w:rPr>
                <w:sz w:val="24"/>
                <w:szCs w:val="24"/>
              </w:rPr>
              <w:t>Peoples</w:t>
            </w:r>
          </w:p>
          <w:p w14:paraId="72AC16E5" w14:textId="77777777" w:rsidR="002D0E20" w:rsidRPr="00B95425" w:rsidRDefault="002D0E20" w:rsidP="0019673F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95425">
              <w:rPr>
                <w:sz w:val="24"/>
                <w:szCs w:val="24"/>
              </w:rPr>
              <w:t>Peoples who use internet</w:t>
            </w:r>
          </w:p>
          <w:p w14:paraId="4EF74FC5" w14:textId="77777777" w:rsidR="002D0E20" w:rsidRPr="00B95425" w:rsidRDefault="002D0E20" w:rsidP="0019673F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95425">
              <w:rPr>
                <w:sz w:val="24"/>
                <w:szCs w:val="24"/>
              </w:rPr>
              <w:t>Servers</w:t>
            </w:r>
          </w:p>
          <w:p w14:paraId="00BC1DCC" w14:textId="77777777" w:rsidR="002D0E20" w:rsidRDefault="002D0E20" w:rsidP="0019673F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5425">
              <w:rPr>
                <w:sz w:val="24"/>
                <w:szCs w:val="24"/>
              </w:rPr>
              <w:t>Internet</w:t>
            </w:r>
          </w:p>
        </w:tc>
        <w:tc>
          <w:tcPr>
            <w:tcW w:w="2225" w:type="dxa"/>
            <w:vMerge/>
          </w:tcPr>
          <w:p w14:paraId="4BCFDDCC" w14:textId="77777777" w:rsidR="002D0E20" w:rsidRDefault="002D0E20" w:rsidP="00196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36" w:type="dxa"/>
          </w:tcPr>
          <w:p w14:paraId="007CA7EB" w14:textId="77777777" w:rsidR="002D0E20" w:rsidRPr="0004296B" w:rsidRDefault="002D0E20" w:rsidP="00196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04296B">
              <w:rPr>
                <w:b/>
                <w:bCs/>
                <w:sz w:val="28"/>
                <w:szCs w:val="28"/>
              </w:rPr>
              <w:t>Channels</w:t>
            </w:r>
          </w:p>
          <w:p w14:paraId="494281EA" w14:textId="77777777" w:rsidR="002D0E20" w:rsidRDefault="002D0E20" w:rsidP="0019673F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sites </w:t>
            </w:r>
          </w:p>
          <w:p w14:paraId="177ED9E9" w14:textId="77777777" w:rsidR="002D0E20" w:rsidRDefault="002D0E20" w:rsidP="0019673F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cial medias</w:t>
            </w:r>
          </w:p>
          <w:p w14:paraId="787A6DCC" w14:textId="77777777" w:rsidR="002D0E20" w:rsidRDefault="002D0E20" w:rsidP="0019673F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-commerce </w:t>
            </w:r>
          </w:p>
          <w:p w14:paraId="0BD3271F" w14:textId="77777777" w:rsidR="002D0E20" w:rsidRPr="00402E92" w:rsidRDefault="002D0E20" w:rsidP="00196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435" w:type="dxa"/>
            <w:vMerge/>
          </w:tcPr>
          <w:p w14:paraId="3E90750D" w14:textId="77777777" w:rsidR="002D0E20" w:rsidRDefault="002D0E20" w:rsidP="00196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D0E20" w14:paraId="59FC3396" w14:textId="77777777" w:rsidTr="00DA1F5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4" w:type="dxa"/>
            <w:gridSpan w:val="2"/>
          </w:tcPr>
          <w:p w14:paraId="33A872B3" w14:textId="77777777" w:rsidR="002D0E20" w:rsidRPr="0004296B" w:rsidRDefault="002D0E20" w:rsidP="0019673F">
            <w:pPr>
              <w:rPr>
                <w:b w:val="0"/>
                <w:bCs w:val="0"/>
                <w:sz w:val="28"/>
                <w:szCs w:val="28"/>
              </w:rPr>
            </w:pPr>
            <w:r w:rsidRPr="0004296B">
              <w:rPr>
                <w:sz w:val="28"/>
                <w:szCs w:val="28"/>
              </w:rPr>
              <w:t>Cost Structure</w:t>
            </w:r>
          </w:p>
          <w:p w14:paraId="60450E8C" w14:textId="77777777" w:rsidR="002D0E20" w:rsidRDefault="002D0E20" w:rsidP="0019673F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B95425">
              <w:rPr>
                <w:sz w:val="24"/>
                <w:szCs w:val="24"/>
              </w:rPr>
              <w:t>Rent expense</w:t>
            </w:r>
          </w:p>
          <w:p w14:paraId="544C02AD" w14:textId="77777777" w:rsidR="002D0E20" w:rsidRDefault="002D0E20" w:rsidP="0019673F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vertising</w:t>
            </w:r>
          </w:p>
          <w:p w14:paraId="030F7D52" w14:textId="77777777" w:rsidR="002D0E20" w:rsidRDefault="002D0E20" w:rsidP="0019673F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er cost</w:t>
            </w:r>
          </w:p>
          <w:p w14:paraId="0447576F" w14:textId="77777777" w:rsidR="002D0E20" w:rsidRPr="00B95425" w:rsidRDefault="002D0E20" w:rsidP="0019673F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et cost</w:t>
            </w:r>
          </w:p>
        </w:tc>
        <w:tc>
          <w:tcPr>
            <w:tcW w:w="6596" w:type="dxa"/>
            <w:gridSpan w:val="3"/>
          </w:tcPr>
          <w:p w14:paraId="3FF1E9FC" w14:textId="77777777" w:rsidR="002D0E20" w:rsidRPr="0004296B" w:rsidRDefault="002D0E20" w:rsidP="001967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04296B">
              <w:rPr>
                <w:b/>
                <w:bCs/>
                <w:sz w:val="28"/>
                <w:szCs w:val="28"/>
              </w:rPr>
              <w:t>Revenue Streams</w:t>
            </w:r>
          </w:p>
          <w:p w14:paraId="3EAA3CE8" w14:textId="77777777" w:rsidR="002D0E20" w:rsidRDefault="002D0E20" w:rsidP="0019673F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every transaction</w:t>
            </w:r>
          </w:p>
          <w:p w14:paraId="23EF6F11" w14:textId="77777777" w:rsidR="002D0E20" w:rsidRDefault="002D0E20" w:rsidP="0019673F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 API used</w:t>
            </w:r>
          </w:p>
          <w:p w14:paraId="3384B066" w14:textId="77777777" w:rsidR="002D0E20" w:rsidRDefault="002D0E20" w:rsidP="0019673F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rrently 5% </w:t>
            </w:r>
          </w:p>
          <w:p w14:paraId="04700F00" w14:textId="77777777" w:rsidR="002D0E20" w:rsidRPr="00B95425" w:rsidRDefault="002D0E20" w:rsidP="0019673F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 will get 0.5% per transaction</w:t>
            </w:r>
          </w:p>
        </w:tc>
      </w:tr>
    </w:tbl>
    <w:p w14:paraId="74D5B48C" w14:textId="13A27B98" w:rsidR="00DA1F52" w:rsidRDefault="00DA1F52" w:rsidP="00A115E4">
      <w:pPr>
        <w:rPr>
          <w:b/>
          <w:bCs/>
          <w:sz w:val="24"/>
          <w:szCs w:val="24"/>
        </w:rPr>
      </w:pPr>
    </w:p>
    <w:p w14:paraId="5B6C2426" w14:textId="5EB3ACE8" w:rsidR="00DA1F52" w:rsidRDefault="00DA1F52" w:rsidP="00A115E4">
      <w:pPr>
        <w:rPr>
          <w:b/>
          <w:bCs/>
          <w:sz w:val="24"/>
          <w:szCs w:val="24"/>
        </w:rPr>
      </w:pPr>
    </w:p>
    <w:p w14:paraId="2DFD17B9" w14:textId="6183ED12" w:rsidR="00DA1F52" w:rsidRDefault="00DA1F52" w:rsidP="00A115E4">
      <w:pPr>
        <w:rPr>
          <w:b/>
          <w:bCs/>
          <w:sz w:val="24"/>
          <w:szCs w:val="24"/>
        </w:rPr>
      </w:pPr>
    </w:p>
    <w:p w14:paraId="1D2AB5B7" w14:textId="0A89EFB8" w:rsidR="00DA1F52" w:rsidRDefault="00DA1F52" w:rsidP="00A115E4">
      <w:pPr>
        <w:rPr>
          <w:b/>
          <w:bCs/>
          <w:sz w:val="24"/>
          <w:szCs w:val="24"/>
        </w:rPr>
      </w:pPr>
    </w:p>
    <w:p w14:paraId="68BE2F32" w14:textId="63258AB2" w:rsidR="00DA1F52" w:rsidRDefault="00DA1F52" w:rsidP="00A115E4">
      <w:pPr>
        <w:rPr>
          <w:b/>
          <w:bCs/>
          <w:sz w:val="24"/>
          <w:szCs w:val="24"/>
        </w:rPr>
      </w:pPr>
    </w:p>
    <w:p w14:paraId="3246C055" w14:textId="5F4D4568" w:rsidR="00DA1F52" w:rsidRDefault="00DA1F52" w:rsidP="00A115E4">
      <w:pPr>
        <w:rPr>
          <w:b/>
          <w:bCs/>
          <w:sz w:val="24"/>
          <w:szCs w:val="24"/>
        </w:rPr>
      </w:pPr>
    </w:p>
    <w:p w14:paraId="326CA064" w14:textId="0C51EE9A" w:rsidR="00DA1F52" w:rsidRDefault="00DA1F52" w:rsidP="00A115E4">
      <w:pPr>
        <w:rPr>
          <w:b/>
          <w:bCs/>
          <w:sz w:val="24"/>
          <w:szCs w:val="24"/>
        </w:rPr>
      </w:pPr>
    </w:p>
    <w:p w14:paraId="3E3B4E5B" w14:textId="0439CCAF" w:rsidR="00DA1F52" w:rsidRDefault="00DA1F52" w:rsidP="00A115E4">
      <w:pPr>
        <w:rPr>
          <w:b/>
          <w:bCs/>
          <w:sz w:val="24"/>
          <w:szCs w:val="24"/>
        </w:rPr>
      </w:pPr>
    </w:p>
    <w:p w14:paraId="386DFDF6" w14:textId="6EB49C88" w:rsidR="00DA1F52" w:rsidRDefault="00DA1F52" w:rsidP="00A115E4">
      <w:pPr>
        <w:rPr>
          <w:b/>
          <w:bCs/>
          <w:sz w:val="24"/>
          <w:szCs w:val="24"/>
        </w:rPr>
      </w:pPr>
    </w:p>
    <w:p w14:paraId="21E60944" w14:textId="10FE32EC" w:rsidR="00DA1F52" w:rsidRDefault="00DA1F52" w:rsidP="00A115E4">
      <w:pPr>
        <w:rPr>
          <w:b/>
          <w:bCs/>
          <w:sz w:val="24"/>
          <w:szCs w:val="24"/>
        </w:rPr>
      </w:pPr>
    </w:p>
    <w:p w14:paraId="02F44A93" w14:textId="70DD9DC6" w:rsidR="00DA1F52" w:rsidRDefault="00DA1F52" w:rsidP="00A115E4">
      <w:pPr>
        <w:rPr>
          <w:b/>
          <w:bCs/>
          <w:sz w:val="24"/>
          <w:szCs w:val="24"/>
        </w:rPr>
      </w:pPr>
    </w:p>
    <w:p w14:paraId="00FAB3DD" w14:textId="2CD2E44D" w:rsidR="00DA1F52" w:rsidRDefault="00DA1F52" w:rsidP="00A115E4">
      <w:pPr>
        <w:rPr>
          <w:b/>
          <w:bCs/>
          <w:sz w:val="24"/>
          <w:szCs w:val="24"/>
        </w:rPr>
      </w:pPr>
    </w:p>
    <w:p w14:paraId="318D2E99" w14:textId="77777777" w:rsidR="00DA1F52" w:rsidRDefault="00DA1F52" w:rsidP="00A115E4">
      <w:pPr>
        <w:rPr>
          <w:b/>
          <w:bCs/>
          <w:sz w:val="24"/>
          <w:szCs w:val="24"/>
        </w:rPr>
      </w:pPr>
    </w:p>
    <w:p w14:paraId="4C527D6C" w14:textId="77777777" w:rsidR="00DA1F52" w:rsidRDefault="00DA1F52" w:rsidP="00A115E4">
      <w:pPr>
        <w:rPr>
          <w:b/>
          <w:bCs/>
          <w:sz w:val="24"/>
          <w:szCs w:val="24"/>
        </w:rPr>
      </w:pPr>
    </w:p>
    <w:p w14:paraId="1E5F3788" w14:textId="457C4AE8" w:rsidR="00A115E4" w:rsidRPr="00A115E4" w:rsidRDefault="00A115E4" w:rsidP="00A115E4">
      <w:pPr>
        <w:rPr>
          <w:b/>
          <w:bCs/>
          <w:sz w:val="24"/>
          <w:szCs w:val="24"/>
        </w:rPr>
      </w:pPr>
      <w:r w:rsidRPr="00A115E4">
        <w:rPr>
          <w:b/>
          <w:bCs/>
          <w:sz w:val="24"/>
          <w:szCs w:val="24"/>
        </w:rPr>
        <w:t>Table of content</w:t>
      </w:r>
    </w:p>
    <w:sdt>
      <w:sdtPr>
        <w:id w:val="131252624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</w:sdtEndPr>
      <w:sdtContent>
        <w:p w14:paraId="41CF7404" w14:textId="383367B3" w:rsidR="00DA1F52" w:rsidRPr="00DA1F52" w:rsidRDefault="00DA1F52">
          <w:pPr>
            <w:pStyle w:val="TOCHeading"/>
          </w:pPr>
          <w:r w:rsidRPr="00DA1F52">
            <w:t>Contents</w:t>
          </w:r>
        </w:p>
        <w:p w14:paraId="0C04D6DD" w14:textId="37220EB3" w:rsidR="00DA1F52" w:rsidRPr="00DA1F52" w:rsidRDefault="00DA1F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r w:rsidRPr="00DA1F52">
            <w:fldChar w:fldCharType="begin"/>
          </w:r>
          <w:r w:rsidRPr="00DA1F52">
            <w:instrText xml:space="preserve"> TOC \o "1-3" \h \z \u </w:instrText>
          </w:r>
          <w:r w:rsidRPr="00DA1F52">
            <w:fldChar w:fldCharType="separate"/>
          </w:r>
          <w:hyperlink w:anchor="_Toc104544547" w:history="1">
            <w:r w:rsidRPr="00DA1F52">
              <w:rPr>
                <w:rStyle w:val="Hyperlink"/>
                <w:noProof/>
              </w:rPr>
              <w:t>1.Executive Summary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47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1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30B3966E" w14:textId="07EF367F" w:rsidR="00DA1F52" w:rsidRPr="00DA1F52" w:rsidRDefault="00DA1F5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48" w:history="1">
            <w:r w:rsidRPr="00DA1F52">
              <w:rPr>
                <w:rStyle w:val="Hyperlink"/>
                <w:noProof/>
              </w:rPr>
              <w:t>1.1 Problem Summary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48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1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749ED200" w14:textId="4A02FA61" w:rsidR="00DA1F52" w:rsidRPr="00DA1F52" w:rsidRDefault="00DA1F5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49" w:history="1">
            <w:r w:rsidRPr="00DA1F52">
              <w:rPr>
                <w:rStyle w:val="Hyperlink"/>
                <w:rFonts w:cstheme="minorHAnsi"/>
                <w:noProof/>
              </w:rPr>
              <w:t xml:space="preserve">1.2 </w:t>
            </w:r>
            <w:r w:rsidRPr="00DA1F52">
              <w:rPr>
                <w:rStyle w:val="Hyperlink"/>
                <w:noProof/>
              </w:rPr>
              <w:t>Solution Summary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49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1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0BEB3440" w14:textId="5C93EFCB" w:rsidR="00DA1F52" w:rsidRPr="00DA1F52" w:rsidRDefault="00DA1F5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0" w:history="1">
            <w:r w:rsidRPr="00DA1F52">
              <w:rPr>
                <w:rStyle w:val="Hyperlink"/>
                <w:noProof/>
              </w:rPr>
              <w:t>1.3 why Us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0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1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5940449B" w14:textId="22565A44" w:rsidR="00DA1F52" w:rsidRPr="00DA1F52" w:rsidRDefault="00DA1F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1" w:history="1">
            <w:r w:rsidRPr="00DA1F52">
              <w:rPr>
                <w:rStyle w:val="Hyperlink"/>
                <w:noProof/>
              </w:rPr>
              <w:t>2.ENVIRONMENTAL AND INDUSTRY ANALYSIS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1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2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1194C17B" w14:textId="3589683A" w:rsidR="00DA1F52" w:rsidRPr="00DA1F52" w:rsidRDefault="00DA1F5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2" w:history="1">
            <w:r w:rsidRPr="00DA1F52">
              <w:rPr>
                <w:rStyle w:val="Hyperlink"/>
                <w:noProof/>
              </w:rPr>
              <w:t>2.1 Analysis of competitors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2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2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12CF56FD" w14:textId="36888D8F" w:rsidR="00DA1F52" w:rsidRPr="00DA1F52" w:rsidRDefault="00DA1F5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3" w:history="1">
            <w:r w:rsidRPr="00DA1F52">
              <w:rPr>
                <w:rStyle w:val="Hyperlink"/>
                <w:noProof/>
              </w:rPr>
              <w:t>2.2 Market segmentation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3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2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3748F071" w14:textId="61841689" w:rsidR="00DA1F52" w:rsidRPr="00DA1F52" w:rsidRDefault="00DA1F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4" w:history="1">
            <w:r w:rsidRPr="00DA1F52">
              <w:rPr>
                <w:rStyle w:val="Hyperlink"/>
                <w:noProof/>
              </w:rPr>
              <w:t>3 DESCRIPTIONS OF VENTURE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4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3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043CF24D" w14:textId="6CD3D05B" w:rsidR="00DA1F52" w:rsidRPr="00DA1F52" w:rsidRDefault="00DA1F5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5" w:history="1">
            <w:r w:rsidRPr="00DA1F52">
              <w:rPr>
                <w:rStyle w:val="Hyperlink"/>
                <w:noProof/>
              </w:rPr>
              <w:t>3.1 Business Goals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5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3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31281FE2" w14:textId="669B93B6" w:rsidR="00DA1F52" w:rsidRPr="00DA1F52" w:rsidRDefault="00DA1F52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6" w:history="1">
            <w:r w:rsidRPr="00DA1F52">
              <w:rPr>
                <w:rStyle w:val="Hyperlink"/>
                <w:noProof/>
              </w:rPr>
              <w:t>3.1.1 Main objective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6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3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6B5BE582" w14:textId="09453190" w:rsidR="00DA1F52" w:rsidRPr="00DA1F52" w:rsidRDefault="00DA1F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7" w:history="1">
            <w:r w:rsidRPr="00DA1F52">
              <w:rPr>
                <w:rStyle w:val="Hyperlink"/>
                <w:noProof/>
              </w:rPr>
              <w:t>3.1.2 Financial goal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7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3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3F80A636" w14:textId="79951072" w:rsidR="00DA1F52" w:rsidRPr="00DA1F52" w:rsidRDefault="00DA1F5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8" w:history="1">
            <w:r w:rsidRPr="00DA1F52">
              <w:rPr>
                <w:rStyle w:val="Hyperlink"/>
                <w:noProof/>
              </w:rPr>
              <w:t>3.2 Company summary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8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5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4575345E" w14:textId="6012243F" w:rsidR="00DA1F52" w:rsidRPr="00DA1F52" w:rsidRDefault="00DA1F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59" w:history="1">
            <w:r w:rsidRPr="00DA1F52">
              <w:rPr>
                <w:rStyle w:val="Hyperlink"/>
                <w:noProof/>
              </w:rPr>
              <w:t>4 ORGANIZATIONAL PLAN &amp; MANAGEMENT SUMMARIES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59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6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3C66D051" w14:textId="71B6643B" w:rsidR="00DA1F52" w:rsidRPr="00DA1F52" w:rsidRDefault="00DA1F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60" w:history="1">
            <w:r w:rsidRPr="00DA1F52">
              <w:rPr>
                <w:rStyle w:val="Hyperlink"/>
                <w:noProof/>
              </w:rPr>
              <w:t>5. DESCRIPTION OF THE SERVICE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60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6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4F5288EB" w14:textId="3769730A" w:rsidR="00DA1F52" w:rsidRPr="00DA1F52" w:rsidRDefault="00DA1F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61" w:history="1">
            <w:r w:rsidRPr="00DA1F52">
              <w:rPr>
                <w:rStyle w:val="Hyperlink"/>
                <w:noProof/>
              </w:rPr>
              <w:t>6. PRODUCTION PLAN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61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6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2C5B82E1" w14:textId="3A0C8A51" w:rsidR="00DA1F52" w:rsidRPr="00DA1F52" w:rsidRDefault="00DA1F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62" w:history="1">
            <w:r w:rsidRPr="00DA1F52">
              <w:rPr>
                <w:rStyle w:val="Hyperlink"/>
                <w:noProof/>
              </w:rPr>
              <w:t>7 MARKETING PLAN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62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7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4DB8AD9B" w14:textId="75E8F48F" w:rsidR="00DA1F52" w:rsidRPr="00DA1F52" w:rsidRDefault="00DA1F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63" w:history="1">
            <w:r w:rsidRPr="00DA1F52">
              <w:rPr>
                <w:rStyle w:val="Hyperlink"/>
                <w:noProof/>
              </w:rPr>
              <w:t>8. FINANCIAL PLAN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63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8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40E8F22B" w14:textId="2F16B25D" w:rsidR="00DA1F52" w:rsidRPr="00DA1F52" w:rsidRDefault="00DA1F5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04544564" w:history="1">
            <w:r w:rsidRPr="00DA1F52">
              <w:rPr>
                <w:rStyle w:val="Hyperlink"/>
                <w:noProof/>
              </w:rPr>
              <w:t>8.1 Projected Profit or Loss</w:t>
            </w:r>
            <w:r w:rsidRPr="00DA1F52">
              <w:rPr>
                <w:noProof/>
                <w:webHidden/>
              </w:rPr>
              <w:tab/>
            </w:r>
            <w:r w:rsidRPr="00DA1F52">
              <w:rPr>
                <w:noProof/>
                <w:webHidden/>
              </w:rPr>
              <w:fldChar w:fldCharType="begin"/>
            </w:r>
            <w:r w:rsidRPr="00DA1F52">
              <w:rPr>
                <w:noProof/>
                <w:webHidden/>
              </w:rPr>
              <w:instrText xml:space="preserve"> PAGEREF _Toc104544564 \h </w:instrText>
            </w:r>
            <w:r w:rsidRPr="00DA1F52">
              <w:rPr>
                <w:noProof/>
                <w:webHidden/>
              </w:rPr>
            </w:r>
            <w:r w:rsidRPr="00DA1F52">
              <w:rPr>
                <w:noProof/>
                <w:webHidden/>
              </w:rPr>
              <w:fldChar w:fldCharType="separate"/>
            </w:r>
            <w:r w:rsidR="005E06F7">
              <w:rPr>
                <w:noProof/>
                <w:webHidden/>
              </w:rPr>
              <w:t>9</w:t>
            </w:r>
            <w:r w:rsidRPr="00DA1F52">
              <w:rPr>
                <w:noProof/>
                <w:webHidden/>
              </w:rPr>
              <w:fldChar w:fldCharType="end"/>
            </w:r>
          </w:hyperlink>
        </w:p>
        <w:p w14:paraId="4EA293B2" w14:textId="256BEB6C" w:rsidR="00DA1F52" w:rsidRDefault="00DA1F52">
          <w:r w:rsidRPr="00DA1F52">
            <w:rPr>
              <w:noProof/>
            </w:rPr>
            <w:fldChar w:fldCharType="end"/>
          </w:r>
        </w:p>
      </w:sdtContent>
    </w:sdt>
    <w:p w14:paraId="1ED261BC" w14:textId="77777777" w:rsidR="00164163" w:rsidRPr="00E33B06" w:rsidRDefault="00164163" w:rsidP="00E33B06">
      <w:pPr>
        <w:ind w:firstLine="720"/>
      </w:pPr>
    </w:p>
    <w:p w14:paraId="07FC3E45" w14:textId="104173A5" w:rsidR="00174F24" w:rsidRDefault="00174F24" w:rsidP="00A115E4">
      <w:pPr>
        <w:rPr>
          <w:sz w:val="24"/>
          <w:szCs w:val="24"/>
        </w:rPr>
      </w:pPr>
    </w:p>
    <w:p w14:paraId="39FE4AC9" w14:textId="61C5CE26" w:rsidR="00DA1F52" w:rsidRDefault="00DA1F52" w:rsidP="00A115E4">
      <w:pPr>
        <w:rPr>
          <w:sz w:val="24"/>
          <w:szCs w:val="24"/>
        </w:rPr>
      </w:pPr>
    </w:p>
    <w:p w14:paraId="7C827BA4" w14:textId="34CE3BBD" w:rsidR="00DA1F52" w:rsidRDefault="00DA1F52" w:rsidP="00A115E4">
      <w:pPr>
        <w:rPr>
          <w:sz w:val="24"/>
          <w:szCs w:val="24"/>
        </w:rPr>
      </w:pPr>
    </w:p>
    <w:p w14:paraId="60C8B26D" w14:textId="77777777" w:rsidR="00DA1F52" w:rsidRDefault="00DA1F52" w:rsidP="00A115E4">
      <w:pPr>
        <w:rPr>
          <w:sz w:val="24"/>
          <w:szCs w:val="24"/>
        </w:rPr>
        <w:sectPr w:rsidR="00DA1F52" w:rsidSect="00DA1F52">
          <w:footerReference w:type="default" r:id="rId16"/>
          <w:pgSz w:w="12240" w:h="15840"/>
          <w:pgMar w:top="1440" w:right="1440" w:bottom="1440" w:left="1440" w:header="708" w:footer="708" w:gutter="0"/>
          <w:pgNumType w:fmt="lowerRoman" w:start="1"/>
          <w:cols w:space="708"/>
          <w:docGrid w:linePitch="360"/>
        </w:sectPr>
      </w:pPr>
    </w:p>
    <w:p w14:paraId="0F4A7C52" w14:textId="77777777" w:rsidR="00DA1F52" w:rsidRDefault="00DA1F52" w:rsidP="00A115E4">
      <w:pPr>
        <w:rPr>
          <w:sz w:val="24"/>
          <w:szCs w:val="24"/>
        </w:rPr>
      </w:pPr>
    </w:p>
    <w:p w14:paraId="1EB23777" w14:textId="23F6DDF2" w:rsidR="00CE65C0" w:rsidRPr="00DA1F52" w:rsidRDefault="00DA1F52" w:rsidP="00DA1F52">
      <w:pPr>
        <w:pStyle w:val="Heading1"/>
        <w:jc w:val="center"/>
        <w:rPr>
          <w:sz w:val="36"/>
          <w:szCs w:val="36"/>
        </w:rPr>
      </w:pPr>
      <w:bookmarkStart w:id="0" w:name="_Toc104544547"/>
      <w:r w:rsidRPr="00DA1F52">
        <w:rPr>
          <w:sz w:val="36"/>
          <w:szCs w:val="36"/>
        </w:rPr>
        <w:t>1.</w:t>
      </w:r>
      <w:r w:rsidR="00174F24" w:rsidRPr="00DA1F52">
        <w:rPr>
          <w:b/>
          <w:bCs/>
          <w:sz w:val="36"/>
          <w:szCs w:val="36"/>
        </w:rPr>
        <w:t>Executive Summary</w:t>
      </w:r>
      <w:bookmarkEnd w:id="0"/>
    </w:p>
    <w:p w14:paraId="3606861B" w14:textId="77777777" w:rsidR="00CE65C0" w:rsidRPr="00A94D9A" w:rsidRDefault="00CE65C0" w:rsidP="00CE65C0">
      <w:pPr>
        <w:rPr>
          <w:b/>
          <w:bCs/>
          <w:sz w:val="32"/>
          <w:szCs w:val="32"/>
        </w:rPr>
      </w:pPr>
    </w:p>
    <w:p w14:paraId="3353844A" w14:textId="77777777" w:rsidR="00CE65C0" w:rsidRPr="00DA1F52" w:rsidRDefault="00CE65C0" w:rsidP="00DA1F52">
      <w:pPr>
        <w:pStyle w:val="Heading2"/>
        <w:rPr>
          <w:b/>
          <w:bCs/>
          <w:sz w:val="32"/>
          <w:szCs w:val="32"/>
        </w:rPr>
      </w:pPr>
      <w:bookmarkStart w:id="1" w:name="_Toc104544548"/>
      <w:r w:rsidRPr="00DA1F52">
        <w:rPr>
          <w:b/>
          <w:bCs/>
          <w:sz w:val="32"/>
          <w:szCs w:val="32"/>
        </w:rPr>
        <w:t>1.1 Problem Summary</w:t>
      </w:r>
      <w:bookmarkEnd w:id="1"/>
    </w:p>
    <w:p w14:paraId="2606D37E" w14:textId="21970FA2" w:rsidR="00CE65C0" w:rsidRPr="00A94D9A" w:rsidRDefault="00CE65C0" w:rsidP="00CE65C0">
      <w:pPr>
        <w:rPr>
          <w:rFonts w:cstheme="minorHAnsi"/>
          <w:sz w:val="24"/>
          <w:szCs w:val="24"/>
        </w:rPr>
      </w:pPr>
      <w:r w:rsidRPr="00A94D9A">
        <w:rPr>
          <w:sz w:val="24"/>
          <w:szCs w:val="24"/>
        </w:rPr>
        <w:t>Beside</w:t>
      </w:r>
      <w:r w:rsidR="00DA1F52">
        <w:rPr>
          <w:sz w:val="24"/>
          <w:szCs w:val="24"/>
        </w:rPr>
        <w:t>s</w:t>
      </w:r>
      <w:r w:rsidRPr="00A94D9A">
        <w:rPr>
          <w:sz w:val="24"/>
          <w:szCs w:val="24"/>
        </w:rPr>
        <w:t xml:space="preserve"> the need for more payment gateways in our country</w:t>
      </w:r>
      <w:r w:rsidR="00DA1F52">
        <w:rPr>
          <w:sz w:val="24"/>
          <w:szCs w:val="24"/>
        </w:rPr>
        <w:t>,</w:t>
      </w:r>
      <w:r w:rsidRPr="00A94D9A">
        <w:rPr>
          <w:sz w:val="24"/>
          <w:szCs w:val="24"/>
        </w:rPr>
        <w:t xml:space="preserve"> there are also problems </w:t>
      </w:r>
      <w:r w:rsidR="00DA1F52">
        <w:rPr>
          <w:sz w:val="24"/>
          <w:szCs w:val="24"/>
        </w:rPr>
        <w:t>with</w:t>
      </w:r>
      <w:r w:rsidRPr="00A94D9A">
        <w:rPr>
          <w:sz w:val="24"/>
          <w:szCs w:val="24"/>
        </w:rPr>
        <w:t xml:space="preserve"> the existing on</w:t>
      </w:r>
      <w:r w:rsidR="00DA1F52">
        <w:rPr>
          <w:sz w:val="24"/>
          <w:szCs w:val="24"/>
        </w:rPr>
        <w:t>es</w:t>
      </w:r>
      <w:r w:rsidRPr="00A94D9A">
        <w:rPr>
          <w:sz w:val="24"/>
          <w:szCs w:val="24"/>
        </w:rPr>
        <w:t xml:space="preserve">. This </w:t>
      </w:r>
      <w:r w:rsidRPr="00A94D9A">
        <w:rPr>
          <w:rFonts w:cstheme="minorHAnsi"/>
          <w:sz w:val="24"/>
          <w:szCs w:val="24"/>
        </w:rPr>
        <w:t xml:space="preserve">project focuses on solving the following problems: </w:t>
      </w:r>
    </w:p>
    <w:p w14:paraId="6EEC3C9F" w14:textId="77777777" w:rsidR="00CE65C0" w:rsidRPr="00A94D9A" w:rsidRDefault="00CE65C0" w:rsidP="00CE65C0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94D9A">
        <w:rPr>
          <w:rFonts w:cstheme="minorHAnsi"/>
          <w:sz w:val="24"/>
          <w:szCs w:val="24"/>
        </w:rPr>
        <w:t xml:space="preserve">Charges a lot per transaction. </w:t>
      </w:r>
    </w:p>
    <w:p w14:paraId="77DE9446" w14:textId="77777777" w:rsidR="00CE65C0" w:rsidRPr="00A94D9A" w:rsidRDefault="00CE65C0" w:rsidP="00CE65C0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94D9A">
        <w:rPr>
          <w:rFonts w:cstheme="minorHAnsi"/>
          <w:sz w:val="24"/>
          <w:szCs w:val="24"/>
        </w:rPr>
        <w:t>Security issue.</w:t>
      </w:r>
    </w:p>
    <w:p w14:paraId="30EB2CA7" w14:textId="77777777" w:rsidR="00CE65C0" w:rsidRPr="00A94D9A" w:rsidRDefault="00CE65C0" w:rsidP="00CE65C0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94D9A">
        <w:rPr>
          <w:rFonts w:cstheme="minorHAnsi"/>
          <w:sz w:val="24"/>
          <w:szCs w:val="24"/>
        </w:rPr>
        <w:t>Can’t pay online.</w:t>
      </w:r>
    </w:p>
    <w:p w14:paraId="491CD9CF" w14:textId="3B3F8B39" w:rsidR="00CE65C0" w:rsidRPr="00A94D9A" w:rsidRDefault="00CE65C0" w:rsidP="00CE65C0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94D9A">
        <w:rPr>
          <w:rFonts w:cstheme="minorHAnsi"/>
          <w:sz w:val="24"/>
          <w:szCs w:val="24"/>
        </w:rPr>
        <w:t>High downtime.</w:t>
      </w:r>
    </w:p>
    <w:p w14:paraId="72DCBD8D" w14:textId="77777777" w:rsidR="00CE65C0" w:rsidRPr="00A94D9A" w:rsidRDefault="00CE65C0" w:rsidP="00CE65C0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94D9A">
        <w:rPr>
          <w:rFonts w:cstheme="minorHAnsi"/>
          <w:sz w:val="24"/>
          <w:szCs w:val="24"/>
        </w:rPr>
        <w:t>Rolling back transactions.</w:t>
      </w:r>
    </w:p>
    <w:p w14:paraId="1960C4E2" w14:textId="77777777" w:rsidR="00CE65C0" w:rsidRPr="00A94D9A" w:rsidRDefault="00CE65C0" w:rsidP="00CE65C0">
      <w:pPr>
        <w:pStyle w:val="ListParagraph"/>
        <w:numPr>
          <w:ilvl w:val="0"/>
          <w:numId w:val="11"/>
        </w:numPr>
        <w:rPr>
          <w:rFonts w:cstheme="minorHAnsi"/>
          <w:sz w:val="28"/>
          <w:szCs w:val="28"/>
        </w:rPr>
      </w:pPr>
      <w:r w:rsidRPr="00A94D9A">
        <w:rPr>
          <w:rFonts w:cstheme="minorHAnsi"/>
          <w:sz w:val="24"/>
          <w:szCs w:val="24"/>
        </w:rPr>
        <w:t>Process transaction till the end and notify the user as it is done successfully while it already fails</w:t>
      </w:r>
    </w:p>
    <w:p w14:paraId="306DD2EA" w14:textId="77777777" w:rsidR="00CE65C0" w:rsidRPr="00DA1F52" w:rsidRDefault="00CE65C0" w:rsidP="00DA1F52">
      <w:pPr>
        <w:pStyle w:val="Heading2"/>
        <w:rPr>
          <w:b/>
          <w:bCs/>
          <w:sz w:val="32"/>
          <w:szCs w:val="32"/>
        </w:rPr>
      </w:pPr>
      <w:bookmarkStart w:id="2" w:name="_Toc104544549"/>
      <w:r w:rsidRPr="00DA1F52">
        <w:rPr>
          <w:rFonts w:cstheme="minorHAnsi"/>
          <w:b/>
          <w:bCs/>
          <w:sz w:val="32"/>
          <w:szCs w:val="32"/>
        </w:rPr>
        <w:t xml:space="preserve">1.2 </w:t>
      </w:r>
      <w:r w:rsidRPr="00DA1F52">
        <w:rPr>
          <w:b/>
          <w:bCs/>
          <w:sz w:val="32"/>
          <w:szCs w:val="32"/>
        </w:rPr>
        <w:t>Solution Summary</w:t>
      </w:r>
      <w:bookmarkEnd w:id="2"/>
    </w:p>
    <w:p w14:paraId="0041396C" w14:textId="0FD47315" w:rsidR="00CE65C0" w:rsidRPr="00A94D9A" w:rsidRDefault="00CE65C0" w:rsidP="00CE65C0">
      <w:pPr>
        <w:rPr>
          <w:sz w:val="24"/>
          <w:szCs w:val="24"/>
        </w:rPr>
      </w:pPr>
      <w:r w:rsidRPr="00A94D9A">
        <w:rPr>
          <w:sz w:val="24"/>
          <w:szCs w:val="24"/>
        </w:rPr>
        <w:t>The general objective of our project is to design and develop a web</w:t>
      </w:r>
      <w:r w:rsidR="00DA1F52">
        <w:rPr>
          <w:sz w:val="24"/>
          <w:szCs w:val="24"/>
        </w:rPr>
        <w:t>-</w:t>
      </w:r>
      <w:r w:rsidRPr="00A94D9A">
        <w:rPr>
          <w:sz w:val="24"/>
          <w:szCs w:val="24"/>
        </w:rPr>
        <w:t xml:space="preserve">based payment gateway. That can withdraw and deposit to/from </w:t>
      </w:r>
      <w:r w:rsidR="00DA1F52">
        <w:rPr>
          <w:sz w:val="24"/>
          <w:szCs w:val="24"/>
        </w:rPr>
        <w:t xml:space="preserve">the </w:t>
      </w:r>
      <w:r w:rsidRPr="00A94D9A">
        <w:rPr>
          <w:sz w:val="24"/>
          <w:szCs w:val="24"/>
        </w:rPr>
        <w:t>bank and mak</w:t>
      </w:r>
      <w:r w:rsidR="00DA1F52">
        <w:rPr>
          <w:sz w:val="24"/>
          <w:szCs w:val="24"/>
        </w:rPr>
        <w:t>e</w:t>
      </w:r>
      <w:r w:rsidRPr="00A94D9A">
        <w:rPr>
          <w:sz w:val="24"/>
          <w:szCs w:val="24"/>
        </w:rPr>
        <w:t xml:space="preserve"> </w:t>
      </w:r>
      <w:r w:rsidR="00DA1F52">
        <w:rPr>
          <w:sz w:val="24"/>
          <w:szCs w:val="24"/>
        </w:rPr>
        <w:t xml:space="preserve">it </w:t>
      </w:r>
      <w:r w:rsidRPr="00A94D9A">
        <w:rPr>
          <w:sz w:val="24"/>
          <w:szCs w:val="24"/>
        </w:rPr>
        <w:t xml:space="preserve">easier for customers to pay </w:t>
      </w:r>
      <w:r w:rsidR="00817B5F" w:rsidRPr="00A94D9A">
        <w:rPr>
          <w:sz w:val="24"/>
          <w:szCs w:val="24"/>
        </w:rPr>
        <w:t xml:space="preserve">online and </w:t>
      </w:r>
      <w:r w:rsidR="00393D7B" w:rsidRPr="00A94D9A">
        <w:rPr>
          <w:sz w:val="24"/>
          <w:szCs w:val="24"/>
        </w:rPr>
        <w:t>make it easy for</w:t>
      </w:r>
      <w:r w:rsidR="00817B5F" w:rsidRPr="00A94D9A">
        <w:rPr>
          <w:sz w:val="24"/>
          <w:szCs w:val="24"/>
        </w:rPr>
        <w:t xml:space="preserve"> merchants</w:t>
      </w:r>
      <w:r w:rsidR="00393D7B" w:rsidRPr="00A94D9A">
        <w:rPr>
          <w:sz w:val="24"/>
          <w:szCs w:val="24"/>
        </w:rPr>
        <w:t xml:space="preserve"> to accept payment</w:t>
      </w:r>
    </w:p>
    <w:p w14:paraId="6144929D" w14:textId="77777777" w:rsidR="00393D7B" w:rsidRPr="00DA1F52" w:rsidRDefault="00393D7B" w:rsidP="00DA1F52">
      <w:pPr>
        <w:pStyle w:val="Heading2"/>
        <w:rPr>
          <w:b/>
          <w:bCs/>
          <w:sz w:val="32"/>
          <w:szCs w:val="32"/>
        </w:rPr>
      </w:pPr>
      <w:bookmarkStart w:id="3" w:name="_Toc104544550"/>
      <w:r w:rsidRPr="00DA1F52">
        <w:rPr>
          <w:b/>
          <w:bCs/>
          <w:sz w:val="32"/>
          <w:szCs w:val="32"/>
        </w:rPr>
        <w:t>1.3 why Us</w:t>
      </w:r>
      <w:bookmarkEnd w:id="3"/>
    </w:p>
    <w:p w14:paraId="1EB97B96" w14:textId="77777777" w:rsidR="00393D7B" w:rsidRPr="00A94D9A" w:rsidRDefault="00F03406" w:rsidP="00CE65C0">
      <w:pPr>
        <w:rPr>
          <w:rFonts w:cstheme="minorHAnsi"/>
          <w:sz w:val="28"/>
          <w:szCs w:val="28"/>
        </w:rPr>
      </w:pPr>
      <w:r w:rsidRPr="00A94D9A">
        <w:rPr>
          <w:rFonts w:cstheme="minorHAnsi"/>
          <w:sz w:val="28"/>
          <w:szCs w:val="28"/>
        </w:rPr>
        <w:t xml:space="preserve">When </w:t>
      </w:r>
      <w:r w:rsidR="005E2756" w:rsidRPr="00A94D9A">
        <w:rPr>
          <w:rFonts w:cstheme="minorHAnsi"/>
          <w:sz w:val="28"/>
          <w:szCs w:val="28"/>
        </w:rPr>
        <w:t>a person uses our service, they will benefit more like</w:t>
      </w:r>
    </w:p>
    <w:p w14:paraId="4CC6F698" w14:textId="0E304862" w:rsidR="005E2756" w:rsidRPr="00A94D9A" w:rsidRDefault="005E2756" w:rsidP="005E275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94D9A">
        <w:rPr>
          <w:sz w:val="24"/>
          <w:szCs w:val="24"/>
        </w:rPr>
        <w:t xml:space="preserve">Saves time for the user: users will no longer wait </w:t>
      </w:r>
      <w:r w:rsidR="00DA1F52">
        <w:rPr>
          <w:sz w:val="24"/>
          <w:szCs w:val="24"/>
        </w:rPr>
        <w:t>in</w:t>
      </w:r>
      <w:r w:rsidRPr="00A94D9A">
        <w:rPr>
          <w:sz w:val="24"/>
          <w:szCs w:val="24"/>
        </w:rPr>
        <w:t xml:space="preserve"> long queues to withdraw money from banks.</w:t>
      </w:r>
    </w:p>
    <w:p w14:paraId="07EEFB8A" w14:textId="77777777" w:rsidR="005E2756" w:rsidRPr="00A94D9A" w:rsidRDefault="005E2756" w:rsidP="005E275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94D9A">
        <w:rPr>
          <w:sz w:val="24"/>
          <w:szCs w:val="24"/>
        </w:rPr>
        <w:t>Secured customer data.</w:t>
      </w:r>
    </w:p>
    <w:p w14:paraId="76349A32" w14:textId="77777777" w:rsidR="005E2756" w:rsidRPr="00A94D9A" w:rsidRDefault="005E2756" w:rsidP="005E275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94D9A">
        <w:rPr>
          <w:sz w:val="24"/>
          <w:szCs w:val="24"/>
        </w:rPr>
        <w:t>Quick payment method.</w:t>
      </w:r>
    </w:p>
    <w:p w14:paraId="5B0C71CA" w14:textId="77777777" w:rsidR="005E2756" w:rsidRPr="00A94D9A" w:rsidRDefault="005E2756" w:rsidP="005E275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94D9A">
        <w:rPr>
          <w:sz w:val="24"/>
          <w:szCs w:val="24"/>
        </w:rPr>
        <w:t>Increase the convenience of making payments by enabling them to be made swiftly and remotely from various devices connected to networks</w:t>
      </w:r>
    </w:p>
    <w:p w14:paraId="07763584" w14:textId="77777777" w:rsidR="005E2756" w:rsidRPr="00A94D9A" w:rsidRDefault="005E2756" w:rsidP="005E275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94D9A">
        <w:rPr>
          <w:sz w:val="24"/>
          <w:szCs w:val="24"/>
        </w:rPr>
        <w:t>Credibility for the merchants: The merchant receives the money without any fear of losing money or cheque bounce.</w:t>
      </w:r>
    </w:p>
    <w:p w14:paraId="5CEFC857" w14:textId="77777777" w:rsidR="005E2756" w:rsidRPr="00A94D9A" w:rsidRDefault="005E2756" w:rsidP="005E275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A94D9A">
        <w:rPr>
          <w:sz w:val="24"/>
          <w:szCs w:val="24"/>
        </w:rPr>
        <w:t>Increase payment efficiency by reducing transaction costs</w:t>
      </w:r>
    </w:p>
    <w:p w14:paraId="75E5A511" w14:textId="77777777" w:rsidR="005E2756" w:rsidRPr="00A94D9A" w:rsidRDefault="005E2756" w:rsidP="005E2756">
      <w:pPr>
        <w:rPr>
          <w:sz w:val="24"/>
          <w:szCs w:val="24"/>
        </w:rPr>
      </w:pPr>
    </w:p>
    <w:p w14:paraId="2579C057" w14:textId="77777777" w:rsidR="00DA1F52" w:rsidRDefault="00DA1F52" w:rsidP="005E2756">
      <w:pPr>
        <w:jc w:val="center"/>
        <w:rPr>
          <w:b/>
          <w:bCs/>
          <w:sz w:val="36"/>
          <w:szCs w:val="36"/>
        </w:rPr>
      </w:pPr>
    </w:p>
    <w:p w14:paraId="565EEE53" w14:textId="5059905A" w:rsidR="00DA1F52" w:rsidRDefault="00DA1F52" w:rsidP="005E2756">
      <w:pPr>
        <w:jc w:val="center"/>
        <w:rPr>
          <w:b/>
          <w:bCs/>
          <w:sz w:val="36"/>
          <w:szCs w:val="36"/>
        </w:rPr>
      </w:pPr>
    </w:p>
    <w:p w14:paraId="1703B200" w14:textId="77777777" w:rsidR="00DA1F52" w:rsidRDefault="00DA1F52" w:rsidP="005E2756">
      <w:pPr>
        <w:jc w:val="center"/>
        <w:rPr>
          <w:b/>
          <w:bCs/>
          <w:sz w:val="36"/>
          <w:szCs w:val="36"/>
        </w:rPr>
      </w:pPr>
    </w:p>
    <w:p w14:paraId="7521A9FC" w14:textId="1FA7F92D" w:rsidR="005E2756" w:rsidRPr="00DA1F52" w:rsidRDefault="005E2756" w:rsidP="00DA1F52">
      <w:pPr>
        <w:pStyle w:val="Heading1"/>
        <w:rPr>
          <w:b/>
          <w:bCs/>
        </w:rPr>
      </w:pPr>
      <w:bookmarkStart w:id="4" w:name="_Toc104544551"/>
      <w:r w:rsidRPr="00DA1F52">
        <w:rPr>
          <w:b/>
          <w:bCs/>
        </w:rPr>
        <w:lastRenderedPageBreak/>
        <w:t>2</w:t>
      </w:r>
      <w:r w:rsidR="00DA1F52" w:rsidRPr="00DA1F52">
        <w:rPr>
          <w:b/>
          <w:bCs/>
        </w:rPr>
        <w:t>.</w:t>
      </w:r>
      <w:r w:rsidRPr="00DA1F52">
        <w:rPr>
          <w:b/>
          <w:bCs/>
        </w:rPr>
        <w:t>ENVIRONMENTAL AND INDUSTRY ANALYSIS</w:t>
      </w:r>
      <w:bookmarkEnd w:id="4"/>
    </w:p>
    <w:p w14:paraId="27832A2D" w14:textId="77777777" w:rsidR="005E2756" w:rsidRPr="00DA1F52" w:rsidRDefault="00B830B7" w:rsidP="00DA1F52">
      <w:pPr>
        <w:pStyle w:val="Heading2"/>
        <w:rPr>
          <w:b/>
          <w:bCs/>
          <w:sz w:val="32"/>
          <w:szCs w:val="32"/>
        </w:rPr>
      </w:pPr>
      <w:bookmarkStart w:id="5" w:name="_Toc104544552"/>
      <w:r w:rsidRPr="00DA1F52">
        <w:rPr>
          <w:b/>
          <w:bCs/>
          <w:sz w:val="32"/>
          <w:szCs w:val="32"/>
        </w:rPr>
        <w:t xml:space="preserve">2.1 </w:t>
      </w:r>
      <w:r w:rsidR="00387817" w:rsidRPr="00DA1F52">
        <w:rPr>
          <w:b/>
          <w:bCs/>
          <w:sz w:val="32"/>
          <w:szCs w:val="32"/>
        </w:rPr>
        <w:t>Analysis of competitors</w:t>
      </w:r>
      <w:bookmarkEnd w:id="5"/>
    </w:p>
    <w:p w14:paraId="6DF5BD1D" w14:textId="71218889" w:rsidR="00387817" w:rsidRPr="00A94D9A" w:rsidRDefault="00387817" w:rsidP="005E2756">
      <w:pPr>
        <w:rPr>
          <w:rFonts w:cstheme="minorHAnsi"/>
          <w:sz w:val="28"/>
          <w:szCs w:val="28"/>
        </w:rPr>
      </w:pPr>
      <w:r w:rsidRPr="00A94D9A">
        <w:rPr>
          <w:rFonts w:cstheme="minorHAnsi"/>
          <w:sz w:val="28"/>
          <w:szCs w:val="28"/>
        </w:rPr>
        <w:t>In our country</w:t>
      </w:r>
      <w:r w:rsidR="00DA1F52">
        <w:rPr>
          <w:rFonts w:cstheme="minorHAnsi"/>
          <w:sz w:val="28"/>
          <w:szCs w:val="28"/>
        </w:rPr>
        <w:t>,</w:t>
      </w:r>
      <w:r w:rsidRPr="00A94D9A">
        <w:rPr>
          <w:rFonts w:cstheme="minorHAnsi"/>
          <w:sz w:val="28"/>
          <w:szCs w:val="28"/>
        </w:rPr>
        <w:t xml:space="preserve"> there are some online payment methods, but most of them are provide</w:t>
      </w:r>
      <w:r w:rsidR="00DA1F52">
        <w:rPr>
          <w:rFonts w:cstheme="minorHAnsi"/>
          <w:sz w:val="28"/>
          <w:szCs w:val="28"/>
        </w:rPr>
        <w:t>d</w:t>
      </w:r>
      <w:r w:rsidRPr="00A94D9A">
        <w:rPr>
          <w:rFonts w:cstheme="minorHAnsi"/>
          <w:sz w:val="28"/>
          <w:szCs w:val="28"/>
        </w:rPr>
        <w:t xml:space="preserve"> by the banks for their customers. For instance</w:t>
      </w:r>
      <w:r w:rsidR="00DA1F52">
        <w:rPr>
          <w:rFonts w:cstheme="minorHAnsi"/>
          <w:sz w:val="28"/>
          <w:szCs w:val="28"/>
        </w:rPr>
        <w:t>,</w:t>
      </w:r>
      <w:r w:rsidRPr="00A94D9A">
        <w:rPr>
          <w:rFonts w:cstheme="minorHAnsi"/>
          <w:sz w:val="28"/>
          <w:szCs w:val="28"/>
        </w:rPr>
        <w:t xml:space="preserve"> CBE allow</w:t>
      </w:r>
      <w:r w:rsidR="00DA1F52">
        <w:rPr>
          <w:rFonts w:cstheme="minorHAnsi"/>
          <w:sz w:val="28"/>
          <w:szCs w:val="28"/>
        </w:rPr>
        <w:t>s</w:t>
      </w:r>
      <w:r w:rsidRPr="00A94D9A">
        <w:rPr>
          <w:rFonts w:cstheme="minorHAnsi"/>
          <w:sz w:val="28"/>
          <w:szCs w:val="28"/>
        </w:rPr>
        <w:t xml:space="preserve"> customers to pay their different bills online. But this kind of service is only provided </w:t>
      </w:r>
      <w:r w:rsidR="00DA1F52">
        <w:rPr>
          <w:rFonts w:cstheme="minorHAnsi"/>
          <w:sz w:val="28"/>
          <w:szCs w:val="28"/>
        </w:rPr>
        <w:t>by</w:t>
      </w:r>
      <w:r w:rsidRPr="00A94D9A">
        <w:rPr>
          <w:rFonts w:cstheme="minorHAnsi"/>
          <w:sz w:val="28"/>
          <w:szCs w:val="28"/>
        </w:rPr>
        <w:t xml:space="preserve"> a single bank. Even if there is a specialized financial service provider as a separate service unlike the banks, for instance</w:t>
      </w:r>
      <w:r w:rsidR="00DA1F52">
        <w:rPr>
          <w:rFonts w:cstheme="minorHAnsi"/>
          <w:sz w:val="28"/>
          <w:szCs w:val="28"/>
        </w:rPr>
        <w:t>,</w:t>
      </w:r>
      <w:r w:rsidRPr="00A94D9A">
        <w:rPr>
          <w:rFonts w:cstheme="minorHAnsi"/>
          <w:sz w:val="28"/>
          <w:szCs w:val="28"/>
        </w:rPr>
        <w:t xml:space="preserve"> companies like </w:t>
      </w:r>
      <w:proofErr w:type="spellStart"/>
      <w:r w:rsidRPr="00A94D9A">
        <w:rPr>
          <w:rFonts w:cstheme="minorHAnsi"/>
          <w:sz w:val="28"/>
          <w:szCs w:val="28"/>
        </w:rPr>
        <w:t>yenepay</w:t>
      </w:r>
      <w:proofErr w:type="spellEnd"/>
      <w:r w:rsidRPr="00A94D9A">
        <w:rPr>
          <w:rFonts w:cstheme="minorHAnsi"/>
          <w:sz w:val="28"/>
          <w:szCs w:val="28"/>
        </w:rPr>
        <w:t xml:space="preserve"> charge very high transaction fee</w:t>
      </w:r>
      <w:r w:rsidR="00DA1F52">
        <w:rPr>
          <w:rFonts w:cstheme="minorHAnsi"/>
          <w:sz w:val="28"/>
          <w:szCs w:val="28"/>
        </w:rPr>
        <w:t>s</w:t>
      </w:r>
      <w:r w:rsidRPr="00A94D9A">
        <w:rPr>
          <w:rFonts w:cstheme="minorHAnsi"/>
          <w:sz w:val="28"/>
          <w:szCs w:val="28"/>
        </w:rPr>
        <w:t xml:space="preserve">. There is also </w:t>
      </w:r>
      <w:proofErr w:type="spellStart"/>
      <w:r w:rsidRPr="00A94D9A">
        <w:rPr>
          <w:rFonts w:cstheme="minorHAnsi"/>
          <w:sz w:val="28"/>
          <w:szCs w:val="28"/>
        </w:rPr>
        <w:t>Telebirr</w:t>
      </w:r>
      <w:proofErr w:type="spellEnd"/>
      <w:r w:rsidRPr="00A94D9A">
        <w:rPr>
          <w:rFonts w:cstheme="minorHAnsi"/>
          <w:sz w:val="28"/>
          <w:szCs w:val="28"/>
        </w:rPr>
        <w:t xml:space="preserve"> which charge </w:t>
      </w:r>
      <w:r w:rsidR="00DA1F52">
        <w:rPr>
          <w:rFonts w:cstheme="minorHAnsi"/>
          <w:sz w:val="28"/>
          <w:szCs w:val="28"/>
        </w:rPr>
        <w:t xml:space="preserve">a </w:t>
      </w:r>
      <w:r w:rsidRPr="00A94D9A">
        <w:rPr>
          <w:rFonts w:cstheme="minorHAnsi"/>
          <w:sz w:val="28"/>
          <w:szCs w:val="28"/>
        </w:rPr>
        <w:t xml:space="preserve">low transaction fee but customers cannot deposit to their account directly, plus there have been numerous bug report on their mobile app (according to </w:t>
      </w:r>
      <w:proofErr w:type="spellStart"/>
      <w:r w:rsidRPr="00A94D9A">
        <w:rPr>
          <w:rFonts w:cstheme="minorHAnsi"/>
          <w:sz w:val="28"/>
          <w:szCs w:val="28"/>
        </w:rPr>
        <w:t>Telebirr</w:t>
      </w:r>
      <w:proofErr w:type="spellEnd"/>
      <w:r w:rsidRPr="00A94D9A">
        <w:rPr>
          <w:rFonts w:cstheme="minorHAnsi"/>
          <w:sz w:val="28"/>
          <w:szCs w:val="28"/>
        </w:rPr>
        <w:t xml:space="preserve"> user</w:t>
      </w:r>
      <w:r w:rsidR="00DA1F52">
        <w:rPr>
          <w:rFonts w:cstheme="minorHAnsi"/>
          <w:sz w:val="28"/>
          <w:szCs w:val="28"/>
        </w:rPr>
        <w:t>s'</w:t>
      </w:r>
      <w:r w:rsidRPr="00A94D9A">
        <w:rPr>
          <w:rFonts w:cstheme="minorHAnsi"/>
          <w:sz w:val="28"/>
          <w:szCs w:val="28"/>
        </w:rPr>
        <w:t xml:space="preserve"> comment on the official </w:t>
      </w:r>
      <w:proofErr w:type="spellStart"/>
      <w:r w:rsidRPr="00A94D9A">
        <w:rPr>
          <w:rFonts w:cstheme="minorHAnsi"/>
          <w:sz w:val="28"/>
          <w:szCs w:val="28"/>
        </w:rPr>
        <w:t>Telebirr</w:t>
      </w:r>
      <w:proofErr w:type="spellEnd"/>
      <w:r w:rsidRPr="00A94D9A">
        <w:rPr>
          <w:rFonts w:cstheme="minorHAnsi"/>
          <w:sz w:val="28"/>
          <w:szCs w:val="28"/>
        </w:rPr>
        <w:t xml:space="preserve"> Google play page).</w:t>
      </w:r>
    </w:p>
    <w:p w14:paraId="0764E74B" w14:textId="4BCA0BA8" w:rsidR="00387817" w:rsidRPr="00A94D9A" w:rsidRDefault="00BB649A" w:rsidP="005E2756">
      <w:pPr>
        <w:rPr>
          <w:sz w:val="28"/>
          <w:szCs w:val="28"/>
        </w:rPr>
      </w:pPr>
      <w:r w:rsidRPr="00A94D9A">
        <w:rPr>
          <w:sz w:val="28"/>
          <w:szCs w:val="28"/>
        </w:rPr>
        <w:t xml:space="preserve">After mentioning the current </w:t>
      </w:r>
      <w:proofErr w:type="gramStart"/>
      <w:r w:rsidRPr="00A94D9A">
        <w:rPr>
          <w:sz w:val="28"/>
          <w:szCs w:val="28"/>
        </w:rPr>
        <w:t>competitors</w:t>
      </w:r>
      <w:proofErr w:type="gramEnd"/>
      <w:r w:rsidRPr="00A94D9A">
        <w:rPr>
          <w:sz w:val="28"/>
          <w:szCs w:val="28"/>
        </w:rPr>
        <w:t xml:space="preserve"> we will create a complete web</w:t>
      </w:r>
      <w:r w:rsidR="00DA1F52">
        <w:rPr>
          <w:sz w:val="28"/>
          <w:szCs w:val="28"/>
        </w:rPr>
        <w:t>-</w:t>
      </w:r>
      <w:r w:rsidRPr="00A94D9A">
        <w:rPr>
          <w:sz w:val="28"/>
          <w:szCs w:val="28"/>
        </w:rPr>
        <w:t xml:space="preserve">based payment gateway service. Unlike </w:t>
      </w:r>
      <w:proofErr w:type="spellStart"/>
      <w:r w:rsidRPr="00A94D9A">
        <w:rPr>
          <w:sz w:val="28"/>
          <w:szCs w:val="28"/>
        </w:rPr>
        <w:t>yenepay</w:t>
      </w:r>
      <w:proofErr w:type="spellEnd"/>
      <w:r w:rsidRPr="00A94D9A">
        <w:rPr>
          <w:sz w:val="28"/>
          <w:szCs w:val="28"/>
        </w:rPr>
        <w:t xml:space="preserve"> we will charge </w:t>
      </w:r>
      <w:r w:rsidR="00DA1F52">
        <w:rPr>
          <w:sz w:val="28"/>
          <w:szCs w:val="28"/>
        </w:rPr>
        <w:t xml:space="preserve">a </w:t>
      </w:r>
      <w:r w:rsidRPr="00A94D9A">
        <w:rPr>
          <w:sz w:val="28"/>
          <w:szCs w:val="28"/>
        </w:rPr>
        <w:t>very low transaction fee and also when a customer uses our payment gateway service they will directly deposit and withdraw money to/from our payment system.</w:t>
      </w:r>
    </w:p>
    <w:p w14:paraId="4509CF22" w14:textId="77777777" w:rsidR="00BB649A" w:rsidRPr="00A94D9A" w:rsidRDefault="00BB649A" w:rsidP="005E2756">
      <w:pPr>
        <w:rPr>
          <w:sz w:val="28"/>
          <w:szCs w:val="28"/>
        </w:rPr>
      </w:pPr>
    </w:p>
    <w:p w14:paraId="245C2F9C" w14:textId="77777777" w:rsidR="00BB649A" w:rsidRPr="00DA1F52" w:rsidRDefault="00BB649A" w:rsidP="00DA1F52">
      <w:pPr>
        <w:pStyle w:val="Heading2"/>
        <w:rPr>
          <w:b/>
          <w:bCs/>
          <w:sz w:val="32"/>
          <w:szCs w:val="32"/>
        </w:rPr>
      </w:pPr>
      <w:bookmarkStart w:id="6" w:name="_Toc104544553"/>
      <w:r w:rsidRPr="00DA1F52">
        <w:rPr>
          <w:b/>
          <w:bCs/>
          <w:sz w:val="32"/>
          <w:szCs w:val="32"/>
        </w:rPr>
        <w:t>2.2 Market segmentation</w:t>
      </w:r>
      <w:bookmarkEnd w:id="6"/>
    </w:p>
    <w:p w14:paraId="7F9B287E" w14:textId="212E05DF" w:rsidR="00BB649A" w:rsidRPr="00A94D9A" w:rsidRDefault="0016443D" w:rsidP="005E2756">
      <w:pPr>
        <w:rPr>
          <w:sz w:val="28"/>
          <w:szCs w:val="28"/>
        </w:rPr>
      </w:pPr>
      <w:r w:rsidRPr="00A94D9A">
        <w:rPr>
          <w:sz w:val="28"/>
          <w:szCs w:val="28"/>
        </w:rPr>
        <w:t xml:space="preserve">When it comes to market segmentation our payment gateway </w:t>
      </w:r>
      <w:r w:rsidR="00DA1F52">
        <w:rPr>
          <w:sz w:val="28"/>
          <w:szCs w:val="28"/>
        </w:rPr>
        <w:t xml:space="preserve">is </w:t>
      </w:r>
      <w:r w:rsidRPr="00A94D9A">
        <w:rPr>
          <w:sz w:val="28"/>
          <w:szCs w:val="28"/>
        </w:rPr>
        <w:t xml:space="preserve">used by everyone </w:t>
      </w:r>
      <w:r w:rsidR="00F455BF" w:rsidRPr="00A94D9A">
        <w:rPr>
          <w:sz w:val="28"/>
          <w:szCs w:val="28"/>
        </w:rPr>
        <w:t xml:space="preserve">who has </w:t>
      </w:r>
      <w:r w:rsidR="007911AC" w:rsidRPr="00A94D9A">
        <w:rPr>
          <w:sz w:val="28"/>
          <w:szCs w:val="28"/>
        </w:rPr>
        <w:t xml:space="preserve">internet access </w:t>
      </w:r>
    </w:p>
    <w:p w14:paraId="7E6D6C25" w14:textId="19ADCBF7" w:rsidR="007911AC" w:rsidRPr="00A94D9A" w:rsidRDefault="007911AC" w:rsidP="007911AC">
      <w:pPr>
        <w:rPr>
          <w:sz w:val="28"/>
          <w:szCs w:val="28"/>
        </w:rPr>
      </w:pPr>
      <w:r w:rsidRPr="00A94D9A">
        <w:rPr>
          <w:sz w:val="28"/>
          <w:szCs w:val="28"/>
        </w:rPr>
        <w:t xml:space="preserve">Out of the box we have two types of </w:t>
      </w:r>
      <w:proofErr w:type="gramStart"/>
      <w:r w:rsidRPr="00A94D9A">
        <w:rPr>
          <w:sz w:val="28"/>
          <w:szCs w:val="28"/>
        </w:rPr>
        <w:t>users</w:t>
      </w:r>
      <w:proofErr w:type="gramEnd"/>
      <w:r w:rsidRPr="00A94D9A">
        <w:rPr>
          <w:sz w:val="28"/>
          <w:szCs w:val="28"/>
        </w:rPr>
        <w:t xml:space="preserve"> customers and third</w:t>
      </w:r>
      <w:r w:rsidR="00DA1F52">
        <w:rPr>
          <w:sz w:val="28"/>
          <w:szCs w:val="28"/>
        </w:rPr>
        <w:t>-</w:t>
      </w:r>
      <w:r w:rsidRPr="00A94D9A">
        <w:rPr>
          <w:sz w:val="28"/>
          <w:szCs w:val="28"/>
        </w:rPr>
        <w:t>party service providers(merchants)</w:t>
      </w:r>
    </w:p>
    <w:p w14:paraId="46DAC9BE" w14:textId="77777777" w:rsidR="007911AC" w:rsidRPr="00A94D9A" w:rsidRDefault="007911AC" w:rsidP="007911AC">
      <w:pPr>
        <w:rPr>
          <w:b/>
          <w:bCs/>
          <w:sz w:val="28"/>
          <w:szCs w:val="28"/>
        </w:rPr>
      </w:pPr>
      <w:r w:rsidRPr="00A94D9A">
        <w:rPr>
          <w:b/>
          <w:bCs/>
          <w:sz w:val="28"/>
          <w:szCs w:val="28"/>
        </w:rPr>
        <w:t>Customers</w:t>
      </w:r>
    </w:p>
    <w:p w14:paraId="527A5311" w14:textId="77777777" w:rsidR="007911AC" w:rsidRPr="00A94D9A" w:rsidRDefault="007911AC" w:rsidP="007911AC">
      <w:pPr>
        <w:rPr>
          <w:sz w:val="28"/>
          <w:szCs w:val="28"/>
        </w:rPr>
      </w:pPr>
      <w:r w:rsidRPr="00A94D9A">
        <w:rPr>
          <w:sz w:val="28"/>
          <w:szCs w:val="28"/>
        </w:rPr>
        <w:t xml:space="preserve">A customer is a regular user who uses our payment system to send, receive, transfer, withdraw and deposit. </w:t>
      </w:r>
    </w:p>
    <w:p w14:paraId="39D1933C" w14:textId="77777777" w:rsidR="007911AC" w:rsidRPr="00A94D9A" w:rsidRDefault="007911AC" w:rsidP="007911AC">
      <w:pPr>
        <w:rPr>
          <w:b/>
          <w:bCs/>
          <w:sz w:val="28"/>
          <w:szCs w:val="28"/>
        </w:rPr>
      </w:pPr>
      <w:r w:rsidRPr="00A94D9A">
        <w:rPr>
          <w:b/>
          <w:bCs/>
          <w:sz w:val="28"/>
          <w:szCs w:val="28"/>
        </w:rPr>
        <w:t>Merchant</w:t>
      </w:r>
    </w:p>
    <w:p w14:paraId="380A3964" w14:textId="4EA6B2A0" w:rsidR="007911AC" w:rsidRPr="00A94D9A" w:rsidRDefault="007911AC" w:rsidP="007911AC">
      <w:pPr>
        <w:rPr>
          <w:sz w:val="24"/>
          <w:szCs w:val="24"/>
        </w:rPr>
      </w:pPr>
      <w:r w:rsidRPr="00A94D9A">
        <w:rPr>
          <w:sz w:val="24"/>
          <w:szCs w:val="24"/>
        </w:rPr>
        <w:t>Merchant users manage their customer’s payment</w:t>
      </w:r>
      <w:r w:rsidR="00DA1F52">
        <w:rPr>
          <w:sz w:val="24"/>
          <w:szCs w:val="24"/>
        </w:rPr>
        <w:t>s</w:t>
      </w:r>
      <w:r w:rsidRPr="00A94D9A">
        <w:rPr>
          <w:sz w:val="24"/>
          <w:szCs w:val="24"/>
        </w:rPr>
        <w:t xml:space="preserve"> through our payment gateway. For this service</w:t>
      </w:r>
      <w:r w:rsidR="00DA1F52">
        <w:rPr>
          <w:sz w:val="24"/>
          <w:szCs w:val="24"/>
        </w:rPr>
        <w:t>,</w:t>
      </w:r>
      <w:r w:rsidRPr="00A94D9A">
        <w:rPr>
          <w:sz w:val="24"/>
          <w:szCs w:val="24"/>
        </w:rPr>
        <w:t xml:space="preserve"> we provide an </w:t>
      </w:r>
      <w:proofErr w:type="gramStart"/>
      <w:r w:rsidRPr="00A94D9A">
        <w:rPr>
          <w:sz w:val="24"/>
          <w:szCs w:val="24"/>
        </w:rPr>
        <w:t>API(</w:t>
      </w:r>
      <w:proofErr w:type="gramEnd"/>
      <w:r w:rsidRPr="00A94D9A">
        <w:rPr>
          <w:sz w:val="24"/>
          <w:szCs w:val="24"/>
        </w:rPr>
        <w:t>Application program interface)</w:t>
      </w:r>
    </w:p>
    <w:p w14:paraId="7B488DF0" w14:textId="12E9C22B" w:rsidR="007911AC" w:rsidRDefault="007911AC" w:rsidP="007911AC">
      <w:pPr>
        <w:rPr>
          <w:sz w:val="24"/>
          <w:szCs w:val="24"/>
        </w:rPr>
      </w:pPr>
    </w:p>
    <w:p w14:paraId="2CCAA132" w14:textId="2C8440D6" w:rsidR="00DA1F52" w:rsidRDefault="00DA1F52" w:rsidP="007911AC">
      <w:pPr>
        <w:rPr>
          <w:sz w:val="24"/>
          <w:szCs w:val="24"/>
        </w:rPr>
      </w:pPr>
    </w:p>
    <w:p w14:paraId="68B82729" w14:textId="77777777" w:rsidR="00DA1F52" w:rsidRPr="00A94D9A" w:rsidRDefault="00DA1F52" w:rsidP="007911AC">
      <w:pPr>
        <w:rPr>
          <w:sz w:val="24"/>
          <w:szCs w:val="24"/>
        </w:rPr>
      </w:pPr>
    </w:p>
    <w:p w14:paraId="4CCADEAA" w14:textId="2ADC350C" w:rsidR="007911AC" w:rsidRPr="00DA1F52" w:rsidRDefault="00EC7FA9" w:rsidP="00DA1F52">
      <w:pPr>
        <w:pStyle w:val="Heading1"/>
        <w:jc w:val="center"/>
        <w:rPr>
          <w:b/>
          <w:bCs/>
          <w:sz w:val="36"/>
          <w:szCs w:val="36"/>
        </w:rPr>
      </w:pPr>
      <w:bookmarkStart w:id="7" w:name="_Toc104544554"/>
      <w:r w:rsidRPr="00DA1F52">
        <w:rPr>
          <w:b/>
          <w:bCs/>
          <w:sz w:val="36"/>
          <w:szCs w:val="36"/>
        </w:rPr>
        <w:lastRenderedPageBreak/>
        <w:t xml:space="preserve">3 </w:t>
      </w:r>
      <w:r w:rsidR="00DA1F52" w:rsidRPr="00DA1F52">
        <w:rPr>
          <w:b/>
          <w:bCs/>
          <w:sz w:val="36"/>
          <w:szCs w:val="36"/>
        </w:rPr>
        <w:t>DESCRIPTIONS</w:t>
      </w:r>
      <w:r w:rsidRPr="00DA1F52">
        <w:rPr>
          <w:b/>
          <w:bCs/>
          <w:sz w:val="36"/>
          <w:szCs w:val="36"/>
        </w:rPr>
        <w:t xml:space="preserve"> OF VENTURE</w:t>
      </w:r>
      <w:bookmarkEnd w:id="7"/>
    </w:p>
    <w:p w14:paraId="1DCD02D1" w14:textId="41708093" w:rsidR="00EC7FA9" w:rsidRPr="00DA1F52" w:rsidRDefault="00EC7FA9" w:rsidP="00DA1F52">
      <w:pPr>
        <w:pStyle w:val="Heading2"/>
        <w:rPr>
          <w:b/>
          <w:bCs/>
          <w:sz w:val="32"/>
          <w:szCs w:val="32"/>
        </w:rPr>
      </w:pPr>
      <w:bookmarkStart w:id="8" w:name="_Toc104544555"/>
      <w:r w:rsidRPr="00DA1F52">
        <w:rPr>
          <w:b/>
          <w:bCs/>
          <w:sz w:val="32"/>
          <w:szCs w:val="32"/>
        </w:rPr>
        <w:t>3.1 B</w:t>
      </w:r>
      <w:r w:rsidR="00DA1F52" w:rsidRPr="00DA1F52">
        <w:rPr>
          <w:b/>
          <w:bCs/>
          <w:sz w:val="32"/>
          <w:szCs w:val="32"/>
        </w:rPr>
        <w:t>usiness</w:t>
      </w:r>
      <w:r w:rsidRPr="00DA1F52">
        <w:rPr>
          <w:b/>
          <w:bCs/>
          <w:sz w:val="32"/>
          <w:szCs w:val="32"/>
        </w:rPr>
        <w:t xml:space="preserve"> </w:t>
      </w:r>
      <w:r w:rsidR="00DA1F52" w:rsidRPr="00DA1F52">
        <w:rPr>
          <w:b/>
          <w:bCs/>
          <w:sz w:val="32"/>
          <w:szCs w:val="32"/>
        </w:rPr>
        <w:t>Goals</w:t>
      </w:r>
      <w:bookmarkEnd w:id="8"/>
    </w:p>
    <w:p w14:paraId="5CF1C458" w14:textId="77777777" w:rsidR="00EC7FA9" w:rsidRPr="00DA1F52" w:rsidRDefault="00EC7FA9" w:rsidP="00DA1F52">
      <w:pPr>
        <w:pStyle w:val="Heading3"/>
        <w:rPr>
          <w:b/>
          <w:bCs/>
          <w:sz w:val="28"/>
          <w:szCs w:val="28"/>
        </w:rPr>
      </w:pPr>
      <w:bookmarkStart w:id="9" w:name="_Toc104544556"/>
      <w:r w:rsidRPr="00DA1F52">
        <w:rPr>
          <w:b/>
          <w:bCs/>
          <w:sz w:val="28"/>
          <w:szCs w:val="28"/>
        </w:rPr>
        <w:t>3.1.1 Main objective</w:t>
      </w:r>
      <w:bookmarkEnd w:id="9"/>
    </w:p>
    <w:p w14:paraId="42065B8E" w14:textId="6C1F9258" w:rsidR="00020D24" w:rsidRPr="00A94D9A" w:rsidRDefault="00020D24" w:rsidP="00020D24">
      <w:pPr>
        <w:rPr>
          <w:sz w:val="28"/>
          <w:szCs w:val="28"/>
        </w:rPr>
      </w:pPr>
      <w:r w:rsidRPr="00A94D9A">
        <w:rPr>
          <w:sz w:val="28"/>
          <w:szCs w:val="28"/>
        </w:rPr>
        <w:t xml:space="preserve">For our company to operate we have </w:t>
      </w:r>
      <w:r w:rsidR="00DA1F52">
        <w:rPr>
          <w:sz w:val="28"/>
          <w:szCs w:val="28"/>
        </w:rPr>
        <w:t xml:space="preserve">the </w:t>
      </w:r>
      <w:r w:rsidRPr="00A94D9A">
        <w:rPr>
          <w:sz w:val="28"/>
          <w:szCs w:val="28"/>
        </w:rPr>
        <w:t>main objective</w:t>
      </w:r>
    </w:p>
    <w:p w14:paraId="08F32C88" w14:textId="77777777" w:rsidR="00020D24" w:rsidRPr="00A94D9A" w:rsidRDefault="00020D24" w:rsidP="00020D24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A94D9A">
        <w:rPr>
          <w:sz w:val="24"/>
          <w:szCs w:val="24"/>
        </w:rPr>
        <w:t xml:space="preserve">Design and implement a payment gateway system. </w:t>
      </w:r>
    </w:p>
    <w:p w14:paraId="74001DFE" w14:textId="123E1B3B" w:rsidR="00020D24" w:rsidRPr="00A94D9A" w:rsidRDefault="00020D24" w:rsidP="00020D24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A94D9A">
        <w:rPr>
          <w:sz w:val="28"/>
          <w:szCs w:val="28"/>
        </w:rPr>
        <w:t>Advertise our payment system through social media</w:t>
      </w:r>
    </w:p>
    <w:p w14:paraId="438B8924" w14:textId="5F2C6D72" w:rsidR="00020D24" w:rsidRPr="00A94D9A" w:rsidRDefault="00020D24" w:rsidP="00020D24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A94D9A">
        <w:rPr>
          <w:sz w:val="24"/>
          <w:szCs w:val="24"/>
        </w:rPr>
        <w:t>Provide an API for third</w:t>
      </w:r>
      <w:r w:rsidR="00DA1F52">
        <w:rPr>
          <w:sz w:val="24"/>
          <w:szCs w:val="24"/>
        </w:rPr>
        <w:t>-</w:t>
      </w:r>
      <w:r w:rsidRPr="00A94D9A">
        <w:rPr>
          <w:sz w:val="24"/>
          <w:szCs w:val="24"/>
        </w:rPr>
        <w:t>party service provider</w:t>
      </w:r>
      <w:r w:rsidR="00DA1F52">
        <w:rPr>
          <w:sz w:val="24"/>
          <w:szCs w:val="24"/>
        </w:rPr>
        <w:t>s</w:t>
      </w:r>
      <w:r w:rsidRPr="00A94D9A">
        <w:rPr>
          <w:sz w:val="24"/>
          <w:szCs w:val="24"/>
        </w:rPr>
        <w:t xml:space="preserve"> (</w:t>
      </w:r>
      <w:r w:rsidR="00DA1F52">
        <w:rPr>
          <w:sz w:val="24"/>
          <w:szCs w:val="24"/>
        </w:rPr>
        <w:t xml:space="preserve">for </w:t>
      </w:r>
      <w:r w:rsidRPr="00A94D9A">
        <w:rPr>
          <w:sz w:val="24"/>
          <w:szCs w:val="24"/>
        </w:rPr>
        <w:t>example merchants)</w:t>
      </w:r>
    </w:p>
    <w:p w14:paraId="5B190B42" w14:textId="77777777" w:rsidR="00020D24" w:rsidRPr="00A94D9A" w:rsidRDefault="00020D24" w:rsidP="00020D24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A94D9A">
        <w:rPr>
          <w:sz w:val="24"/>
          <w:szCs w:val="24"/>
        </w:rPr>
        <w:t>Enable users to pay online for their services using our system.</w:t>
      </w:r>
    </w:p>
    <w:p w14:paraId="6AD1D35E" w14:textId="77777777" w:rsidR="00020D24" w:rsidRPr="00A94D9A" w:rsidRDefault="00020D24" w:rsidP="00020D24">
      <w:pPr>
        <w:rPr>
          <w:sz w:val="28"/>
          <w:szCs w:val="28"/>
        </w:rPr>
      </w:pPr>
    </w:p>
    <w:p w14:paraId="0EA6A8AD" w14:textId="669D8D2F" w:rsidR="004308A3" w:rsidRPr="00DA1F52" w:rsidRDefault="00020D24" w:rsidP="00DA1F52">
      <w:pPr>
        <w:pStyle w:val="Heading1"/>
        <w:rPr>
          <w:b/>
          <w:bCs/>
        </w:rPr>
      </w:pPr>
      <w:bookmarkStart w:id="10" w:name="_Toc104544557"/>
      <w:r w:rsidRPr="00DA1F52">
        <w:rPr>
          <w:b/>
          <w:bCs/>
        </w:rPr>
        <w:t>3.1.</w:t>
      </w:r>
      <w:r w:rsidR="00E33B06" w:rsidRPr="00DA1F52">
        <w:rPr>
          <w:b/>
          <w:bCs/>
        </w:rPr>
        <w:t>2</w:t>
      </w:r>
      <w:r w:rsidRPr="00DA1F52">
        <w:rPr>
          <w:b/>
          <w:bCs/>
        </w:rPr>
        <w:t xml:space="preserve"> Financial goal</w:t>
      </w:r>
      <w:bookmarkEnd w:id="10"/>
    </w:p>
    <w:p w14:paraId="453E2E66" w14:textId="77777777" w:rsidR="00DA1F52" w:rsidRPr="00DA1F52" w:rsidRDefault="00DA1F52" w:rsidP="00DA1F52"/>
    <w:p w14:paraId="2AA19B23" w14:textId="77777777" w:rsidR="00364FD3" w:rsidRPr="00A94D9A" w:rsidRDefault="00364FD3" w:rsidP="004308A3">
      <w:pPr>
        <w:rPr>
          <w:b/>
          <w:bCs/>
          <w:sz w:val="32"/>
          <w:szCs w:val="32"/>
        </w:rPr>
      </w:pPr>
      <w:r w:rsidRPr="00A94D9A">
        <w:rPr>
          <w:b/>
          <w:bCs/>
          <w:sz w:val="32"/>
          <w:szCs w:val="32"/>
        </w:rPr>
        <w:t>1</w:t>
      </w:r>
      <w:r w:rsidRPr="00A94D9A">
        <w:rPr>
          <w:b/>
          <w:bCs/>
          <w:sz w:val="32"/>
          <w:szCs w:val="32"/>
          <w:vertAlign w:val="superscript"/>
        </w:rPr>
        <w:t>st</w:t>
      </w:r>
      <w:r w:rsidRPr="00A94D9A">
        <w:rPr>
          <w:b/>
          <w:bCs/>
          <w:sz w:val="32"/>
          <w:szCs w:val="32"/>
        </w:rPr>
        <w:t xml:space="preserve"> year</w:t>
      </w:r>
    </w:p>
    <w:p w14:paraId="0C8B304A" w14:textId="50841C2E" w:rsidR="004308A3" w:rsidRPr="00A94D9A" w:rsidRDefault="00DA1F52" w:rsidP="004308A3">
      <w:pPr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 xml:space="preserve">      </w:t>
      </w:r>
      <w:r w:rsidR="004308A3" w:rsidRPr="00DA1F52">
        <w:rPr>
          <w:b/>
          <w:bCs/>
          <w:sz w:val="28"/>
          <w:szCs w:val="28"/>
        </w:rPr>
        <w:t>Net Sales</w:t>
      </w:r>
      <w:r w:rsidR="004308A3" w:rsidRPr="00A94D9A">
        <w:rPr>
          <w:sz w:val="28"/>
          <w:szCs w:val="28"/>
        </w:rPr>
        <w:tab/>
      </w:r>
      <w:r w:rsidR="004308A3" w:rsidRPr="00A94D9A">
        <w:rPr>
          <w:sz w:val="28"/>
          <w:szCs w:val="28"/>
        </w:rPr>
        <w:tab/>
      </w:r>
      <w:r w:rsidR="004308A3" w:rsidRPr="00A94D9A">
        <w:rPr>
          <w:sz w:val="28"/>
          <w:szCs w:val="28"/>
        </w:rPr>
        <w:tab/>
      </w:r>
      <w:r w:rsidR="004308A3" w:rsidRPr="00A94D9A">
        <w:rPr>
          <w:sz w:val="28"/>
          <w:szCs w:val="28"/>
        </w:rPr>
        <w:tab/>
      </w:r>
      <w:r>
        <w:rPr>
          <w:sz w:val="28"/>
          <w:szCs w:val="28"/>
        </w:rPr>
        <w:t xml:space="preserve">        </w:t>
      </w:r>
      <w:r w:rsidR="004308A3" w:rsidRPr="00A94D9A">
        <w:rPr>
          <w:sz w:val="28"/>
          <w:szCs w:val="28"/>
        </w:rPr>
        <w:t>1,200,00</w:t>
      </w:r>
      <w:r w:rsidR="000E1B0B" w:rsidRPr="00A94D9A">
        <w:rPr>
          <w:sz w:val="28"/>
          <w:szCs w:val="28"/>
        </w:rPr>
        <w:t>0</w:t>
      </w:r>
    </w:p>
    <w:p w14:paraId="52C83989" w14:textId="77777777" w:rsidR="004308A3" w:rsidRPr="00DA1F52" w:rsidRDefault="004308A3" w:rsidP="004308A3">
      <w:pPr>
        <w:rPr>
          <w:b/>
          <w:bCs/>
          <w:sz w:val="28"/>
          <w:szCs w:val="28"/>
        </w:rPr>
      </w:pPr>
      <w:r w:rsidRPr="00DA1F52">
        <w:rPr>
          <w:b/>
          <w:bCs/>
          <w:sz w:val="28"/>
          <w:szCs w:val="28"/>
        </w:rPr>
        <w:t>Operating Expenses</w:t>
      </w:r>
    </w:p>
    <w:p w14:paraId="66540E84" w14:textId="77777777" w:rsidR="004308A3" w:rsidRPr="00A94D9A" w:rsidRDefault="004308A3" w:rsidP="004308A3">
      <w:pPr>
        <w:rPr>
          <w:sz w:val="28"/>
          <w:szCs w:val="28"/>
        </w:rPr>
      </w:pPr>
      <w:r w:rsidRPr="00A94D9A">
        <w:rPr>
          <w:sz w:val="28"/>
          <w:szCs w:val="28"/>
        </w:rPr>
        <w:tab/>
        <w:t>Labor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480,000</w:t>
      </w:r>
    </w:p>
    <w:p w14:paraId="41BDBE50" w14:textId="25D38D4A" w:rsidR="004308A3" w:rsidRPr="00A94D9A" w:rsidRDefault="004308A3" w:rsidP="004308A3">
      <w:pPr>
        <w:rPr>
          <w:sz w:val="28"/>
          <w:szCs w:val="28"/>
        </w:rPr>
      </w:pPr>
      <w:r w:rsidRPr="00A94D9A">
        <w:rPr>
          <w:sz w:val="28"/>
          <w:szCs w:val="28"/>
        </w:rPr>
        <w:tab/>
      </w:r>
      <w:proofErr w:type="gramStart"/>
      <w:r w:rsidRPr="00A94D9A">
        <w:rPr>
          <w:sz w:val="28"/>
          <w:szCs w:val="28"/>
        </w:rPr>
        <w:t>Utilities(</w:t>
      </w:r>
      <w:proofErr w:type="gramEnd"/>
      <w:r w:rsidRPr="00A94D9A">
        <w:rPr>
          <w:sz w:val="28"/>
          <w:szCs w:val="28"/>
        </w:rPr>
        <w:t xml:space="preserve">Internet, power </w:t>
      </w:r>
      <w:proofErr w:type="spellStart"/>
      <w:r w:rsidRPr="00A94D9A">
        <w:rPr>
          <w:sz w:val="28"/>
          <w:szCs w:val="28"/>
        </w:rPr>
        <w:t>etc</w:t>
      </w:r>
      <w:proofErr w:type="spellEnd"/>
      <w:r w:rsidRPr="00A94D9A">
        <w:rPr>
          <w:sz w:val="28"/>
          <w:szCs w:val="28"/>
        </w:rPr>
        <w:t>)</w:t>
      </w:r>
      <w:r w:rsidRPr="00A94D9A">
        <w:rPr>
          <w:sz w:val="28"/>
          <w:szCs w:val="28"/>
        </w:rPr>
        <w:tab/>
      </w:r>
      <w:r w:rsidR="00DA1F52">
        <w:rPr>
          <w:sz w:val="28"/>
          <w:szCs w:val="28"/>
        </w:rPr>
        <w:t xml:space="preserve">          </w:t>
      </w:r>
      <w:r w:rsidRPr="00A94D9A">
        <w:rPr>
          <w:sz w:val="28"/>
          <w:szCs w:val="28"/>
        </w:rPr>
        <w:t>72,000</w:t>
      </w:r>
    </w:p>
    <w:p w14:paraId="273ACD2B" w14:textId="77777777" w:rsidR="004308A3" w:rsidRPr="00A94D9A" w:rsidRDefault="004308A3" w:rsidP="004308A3">
      <w:pPr>
        <w:rPr>
          <w:sz w:val="28"/>
          <w:szCs w:val="28"/>
        </w:rPr>
      </w:pPr>
      <w:r w:rsidRPr="00A94D9A">
        <w:rPr>
          <w:sz w:val="28"/>
          <w:szCs w:val="28"/>
        </w:rPr>
        <w:tab/>
        <w:t>Advertising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100,000</w:t>
      </w:r>
    </w:p>
    <w:p w14:paraId="15DDB6C0" w14:textId="77777777" w:rsidR="004308A3" w:rsidRPr="00A94D9A" w:rsidRDefault="004308A3" w:rsidP="004308A3">
      <w:pPr>
        <w:rPr>
          <w:sz w:val="28"/>
          <w:szCs w:val="28"/>
        </w:rPr>
      </w:pPr>
      <w:r w:rsidRPr="00A94D9A">
        <w:rPr>
          <w:sz w:val="28"/>
          <w:szCs w:val="28"/>
        </w:rPr>
        <w:tab/>
        <w:t xml:space="preserve">Miscellaneous 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10,000</w:t>
      </w:r>
    </w:p>
    <w:p w14:paraId="75B8AC34" w14:textId="77777777" w:rsidR="004308A3" w:rsidRPr="00A94D9A" w:rsidRDefault="004308A3" w:rsidP="004308A3">
      <w:pPr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Total expenses</w:t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2D2233" w:rsidRPr="00A94D9A">
        <w:rPr>
          <w:sz w:val="28"/>
          <w:szCs w:val="28"/>
        </w:rPr>
        <w:t>662,000</w:t>
      </w:r>
    </w:p>
    <w:p w14:paraId="48B33988" w14:textId="77777777" w:rsidR="002D2233" w:rsidRPr="00A94D9A" w:rsidRDefault="002D2233" w:rsidP="004308A3">
      <w:pPr>
        <w:rPr>
          <w:sz w:val="28"/>
          <w:szCs w:val="28"/>
        </w:rPr>
      </w:pPr>
    </w:p>
    <w:p w14:paraId="1EB2ECF3" w14:textId="2FFBE73D" w:rsidR="002D2233" w:rsidRPr="00A94D9A" w:rsidRDefault="002D2233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Net income Before Taxes</w:t>
      </w:r>
      <w:r w:rsidRPr="00DA1F52">
        <w:rPr>
          <w:b/>
          <w:bCs/>
          <w:sz w:val="28"/>
          <w:szCs w:val="28"/>
        </w:rPr>
        <w:tab/>
      </w:r>
      <w:r w:rsidRPr="00DA1F52">
        <w:rPr>
          <w:b/>
          <w:bCs/>
          <w:sz w:val="28"/>
          <w:szCs w:val="28"/>
        </w:rPr>
        <w:tab/>
      </w:r>
      <w:r w:rsidR="00DA1F52">
        <w:rPr>
          <w:sz w:val="28"/>
          <w:szCs w:val="28"/>
        </w:rPr>
        <w:t xml:space="preserve">           </w:t>
      </w:r>
      <w:r w:rsidRPr="00A94D9A">
        <w:rPr>
          <w:sz w:val="28"/>
          <w:szCs w:val="28"/>
        </w:rPr>
        <w:t>538,000</w:t>
      </w:r>
      <w:r w:rsidRPr="00A94D9A">
        <w:rPr>
          <w:sz w:val="28"/>
          <w:szCs w:val="28"/>
        </w:rPr>
        <w:tab/>
      </w:r>
    </w:p>
    <w:p w14:paraId="5138F840" w14:textId="5A74849E" w:rsidR="002D2233" w:rsidRPr="00A94D9A" w:rsidRDefault="002D2233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 xml:space="preserve">Taxes 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DA1F52">
        <w:rPr>
          <w:sz w:val="28"/>
          <w:szCs w:val="28"/>
        </w:rPr>
        <w:t xml:space="preserve">           </w:t>
      </w:r>
      <w:r w:rsidRPr="00A94D9A">
        <w:rPr>
          <w:sz w:val="28"/>
          <w:szCs w:val="28"/>
        </w:rPr>
        <w:t>80,700</w:t>
      </w:r>
    </w:p>
    <w:p w14:paraId="11987E27" w14:textId="77777777" w:rsidR="002D2233" w:rsidRPr="00A94D9A" w:rsidRDefault="002D2233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Net income after taxes</w:t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457,300</w:t>
      </w:r>
    </w:p>
    <w:p w14:paraId="222C5BE9" w14:textId="6F513531" w:rsidR="002D2233" w:rsidRDefault="002D2233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197278A3" w14:textId="7CC38306" w:rsidR="00DA1F52" w:rsidRDefault="00DA1F52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738682ED" w14:textId="77777777" w:rsidR="00DA1F52" w:rsidRPr="00A94D9A" w:rsidRDefault="00DA1F52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76B39699" w14:textId="77777777" w:rsidR="00DA1F52" w:rsidRDefault="00DA1F52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28"/>
          <w:szCs w:val="28"/>
        </w:rPr>
      </w:pPr>
    </w:p>
    <w:p w14:paraId="7D5604A9" w14:textId="77777777" w:rsidR="00DA1F52" w:rsidRDefault="00DA1F52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28"/>
          <w:szCs w:val="28"/>
        </w:rPr>
      </w:pPr>
    </w:p>
    <w:p w14:paraId="1ACEC6E6" w14:textId="62A55FB8" w:rsidR="002D2233" w:rsidRPr="00DA1F52" w:rsidRDefault="002D2233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28"/>
          <w:szCs w:val="28"/>
        </w:rPr>
      </w:pPr>
      <w:r w:rsidRPr="00DA1F52">
        <w:rPr>
          <w:b/>
          <w:bCs/>
          <w:sz w:val="28"/>
          <w:szCs w:val="28"/>
        </w:rPr>
        <w:t>Assumptions</w:t>
      </w:r>
    </w:p>
    <w:p w14:paraId="09B12373" w14:textId="77777777" w:rsidR="00364FD3" w:rsidRPr="00A94D9A" w:rsidRDefault="00364FD3" w:rsidP="00A94D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 xml:space="preserve">An average of 333,333 birr transferred through our payment gateway to the merchant every day </w:t>
      </w:r>
    </w:p>
    <w:p w14:paraId="6BA9A799" w14:textId="77777777" w:rsidR="002D2233" w:rsidRPr="00A94D9A" w:rsidRDefault="00364FD3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32"/>
          <w:szCs w:val="32"/>
        </w:rPr>
      </w:pPr>
      <w:r w:rsidRPr="00A94D9A">
        <w:rPr>
          <w:b/>
          <w:bCs/>
          <w:sz w:val="32"/>
          <w:szCs w:val="32"/>
        </w:rPr>
        <w:t>2</w:t>
      </w:r>
      <w:r w:rsidRPr="00A94D9A">
        <w:rPr>
          <w:b/>
          <w:bCs/>
          <w:sz w:val="32"/>
          <w:szCs w:val="32"/>
          <w:vertAlign w:val="superscript"/>
        </w:rPr>
        <w:t>nd</w:t>
      </w:r>
      <w:r w:rsidRPr="00A94D9A">
        <w:rPr>
          <w:b/>
          <w:bCs/>
          <w:sz w:val="32"/>
          <w:szCs w:val="32"/>
        </w:rPr>
        <w:t xml:space="preserve"> year </w:t>
      </w:r>
    </w:p>
    <w:p w14:paraId="2E3884F1" w14:textId="00C3D250" w:rsidR="005952A0" w:rsidRPr="00A94D9A" w:rsidRDefault="005952A0" w:rsidP="005952A0">
      <w:pPr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Net Sales</w:t>
      </w:r>
      <w:r w:rsidRPr="00DA1F52">
        <w:rPr>
          <w:b/>
          <w:bCs/>
          <w:sz w:val="28"/>
          <w:szCs w:val="28"/>
        </w:rPr>
        <w:tab/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DA1F52">
        <w:rPr>
          <w:sz w:val="28"/>
          <w:szCs w:val="28"/>
        </w:rPr>
        <w:t xml:space="preserve">                      </w:t>
      </w:r>
      <w:r w:rsidR="000E1B0B" w:rsidRPr="00A94D9A">
        <w:rPr>
          <w:sz w:val="28"/>
          <w:szCs w:val="28"/>
        </w:rPr>
        <w:t>8</w:t>
      </w:r>
      <w:r w:rsidRPr="00A94D9A">
        <w:rPr>
          <w:sz w:val="28"/>
          <w:szCs w:val="28"/>
        </w:rPr>
        <w:t>,</w:t>
      </w:r>
      <w:r w:rsidR="000E1B0B" w:rsidRPr="00A94D9A">
        <w:rPr>
          <w:sz w:val="28"/>
          <w:szCs w:val="28"/>
        </w:rPr>
        <w:t>7</w:t>
      </w:r>
      <w:r w:rsidRPr="00A94D9A">
        <w:rPr>
          <w:sz w:val="28"/>
          <w:szCs w:val="28"/>
        </w:rPr>
        <w:t>00,00</w:t>
      </w:r>
      <w:r w:rsidR="000E1B0B" w:rsidRPr="00A94D9A">
        <w:rPr>
          <w:sz w:val="28"/>
          <w:szCs w:val="28"/>
        </w:rPr>
        <w:t>0</w:t>
      </w:r>
    </w:p>
    <w:p w14:paraId="4950E685" w14:textId="77777777" w:rsidR="005952A0" w:rsidRPr="00DA1F52" w:rsidRDefault="005952A0" w:rsidP="005952A0">
      <w:pPr>
        <w:rPr>
          <w:b/>
          <w:bCs/>
          <w:sz w:val="28"/>
          <w:szCs w:val="28"/>
        </w:rPr>
      </w:pPr>
      <w:r w:rsidRPr="00DA1F52">
        <w:rPr>
          <w:b/>
          <w:bCs/>
          <w:sz w:val="28"/>
          <w:szCs w:val="28"/>
        </w:rPr>
        <w:t>Operating Expenses</w:t>
      </w:r>
    </w:p>
    <w:p w14:paraId="3FA85568" w14:textId="77777777" w:rsidR="005952A0" w:rsidRPr="00A94D9A" w:rsidRDefault="005952A0" w:rsidP="005952A0">
      <w:pPr>
        <w:rPr>
          <w:sz w:val="28"/>
          <w:szCs w:val="28"/>
        </w:rPr>
      </w:pPr>
      <w:r w:rsidRPr="00A94D9A">
        <w:rPr>
          <w:sz w:val="28"/>
          <w:szCs w:val="28"/>
        </w:rPr>
        <w:tab/>
        <w:t>Labor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0E1B0B" w:rsidRPr="00A94D9A">
        <w:rPr>
          <w:sz w:val="28"/>
          <w:szCs w:val="28"/>
        </w:rPr>
        <w:t>800,000</w:t>
      </w:r>
    </w:p>
    <w:p w14:paraId="37E14F7F" w14:textId="2B79D4AD" w:rsidR="005952A0" w:rsidRPr="00A94D9A" w:rsidRDefault="005952A0" w:rsidP="005952A0">
      <w:pPr>
        <w:rPr>
          <w:sz w:val="28"/>
          <w:szCs w:val="28"/>
        </w:rPr>
      </w:pPr>
      <w:r w:rsidRPr="00A94D9A">
        <w:rPr>
          <w:sz w:val="28"/>
          <w:szCs w:val="28"/>
        </w:rPr>
        <w:tab/>
      </w:r>
      <w:proofErr w:type="gramStart"/>
      <w:r w:rsidRPr="00A94D9A">
        <w:rPr>
          <w:sz w:val="28"/>
          <w:szCs w:val="28"/>
        </w:rPr>
        <w:t>Utilities(</w:t>
      </w:r>
      <w:proofErr w:type="gramEnd"/>
      <w:r w:rsidRPr="00A94D9A">
        <w:rPr>
          <w:sz w:val="28"/>
          <w:szCs w:val="28"/>
        </w:rPr>
        <w:t xml:space="preserve">Internet, power </w:t>
      </w:r>
      <w:proofErr w:type="spellStart"/>
      <w:r w:rsidRPr="00A94D9A">
        <w:rPr>
          <w:sz w:val="28"/>
          <w:szCs w:val="28"/>
        </w:rPr>
        <w:t>etc</w:t>
      </w:r>
      <w:proofErr w:type="spellEnd"/>
      <w:r w:rsidRPr="00A94D9A">
        <w:rPr>
          <w:sz w:val="28"/>
          <w:szCs w:val="28"/>
        </w:rPr>
        <w:t>)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72,000</w:t>
      </w:r>
    </w:p>
    <w:p w14:paraId="59B3975F" w14:textId="77777777" w:rsidR="005952A0" w:rsidRPr="00A94D9A" w:rsidRDefault="005952A0" w:rsidP="005952A0">
      <w:pPr>
        <w:rPr>
          <w:sz w:val="28"/>
          <w:szCs w:val="28"/>
        </w:rPr>
      </w:pPr>
      <w:r w:rsidRPr="00A94D9A">
        <w:rPr>
          <w:sz w:val="28"/>
          <w:szCs w:val="28"/>
        </w:rPr>
        <w:tab/>
        <w:t>Advertising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0E1B0B" w:rsidRPr="00A94D9A">
        <w:rPr>
          <w:sz w:val="28"/>
          <w:szCs w:val="28"/>
        </w:rPr>
        <w:t>2</w:t>
      </w:r>
      <w:r w:rsidRPr="00A94D9A">
        <w:rPr>
          <w:sz w:val="28"/>
          <w:szCs w:val="28"/>
        </w:rPr>
        <w:t>00,000</w:t>
      </w:r>
    </w:p>
    <w:p w14:paraId="59C3085A" w14:textId="77777777" w:rsidR="005952A0" w:rsidRPr="00A94D9A" w:rsidRDefault="005952A0" w:rsidP="005952A0">
      <w:pPr>
        <w:rPr>
          <w:sz w:val="28"/>
          <w:szCs w:val="28"/>
        </w:rPr>
      </w:pPr>
      <w:r w:rsidRPr="00A94D9A">
        <w:rPr>
          <w:sz w:val="28"/>
          <w:szCs w:val="28"/>
        </w:rPr>
        <w:tab/>
        <w:t xml:space="preserve">Miscellaneous 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0E1B0B" w:rsidRPr="00A94D9A">
        <w:rPr>
          <w:sz w:val="28"/>
          <w:szCs w:val="28"/>
        </w:rPr>
        <w:t>5</w:t>
      </w:r>
      <w:r w:rsidRPr="00A94D9A">
        <w:rPr>
          <w:sz w:val="28"/>
          <w:szCs w:val="28"/>
        </w:rPr>
        <w:t>0,000</w:t>
      </w:r>
    </w:p>
    <w:p w14:paraId="2A2453AA" w14:textId="77777777" w:rsidR="005952A0" w:rsidRPr="00A94D9A" w:rsidRDefault="005952A0" w:rsidP="005952A0">
      <w:pPr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Total expenses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0E1B0B" w:rsidRPr="00A94D9A">
        <w:rPr>
          <w:sz w:val="28"/>
          <w:szCs w:val="28"/>
        </w:rPr>
        <w:t>1,122,000</w:t>
      </w:r>
    </w:p>
    <w:p w14:paraId="4EAA7AF9" w14:textId="77777777" w:rsidR="005952A0" w:rsidRPr="00A94D9A" w:rsidRDefault="005952A0" w:rsidP="005952A0">
      <w:pPr>
        <w:rPr>
          <w:sz w:val="28"/>
          <w:szCs w:val="28"/>
        </w:rPr>
      </w:pPr>
    </w:p>
    <w:p w14:paraId="7D3C709B" w14:textId="76E4151A" w:rsidR="005952A0" w:rsidRPr="00A94D9A" w:rsidRDefault="005952A0" w:rsidP="00595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Net income Before Taxes</w:t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0E1B0B" w:rsidRPr="00A94D9A">
        <w:rPr>
          <w:sz w:val="28"/>
          <w:szCs w:val="28"/>
        </w:rPr>
        <w:t>7,578,000</w:t>
      </w:r>
      <w:r w:rsidRPr="00A94D9A">
        <w:rPr>
          <w:sz w:val="28"/>
          <w:szCs w:val="28"/>
        </w:rPr>
        <w:tab/>
      </w:r>
    </w:p>
    <w:p w14:paraId="12B8D576" w14:textId="7BE0B747" w:rsidR="005952A0" w:rsidRPr="00A94D9A" w:rsidRDefault="005952A0" w:rsidP="00595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 xml:space="preserve">Taxes </w:t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0E1B0B" w:rsidRPr="00A94D9A">
        <w:rPr>
          <w:sz w:val="28"/>
          <w:szCs w:val="28"/>
        </w:rPr>
        <w:t>1,136,700</w:t>
      </w:r>
    </w:p>
    <w:p w14:paraId="57E1B9C0" w14:textId="77777777" w:rsidR="005952A0" w:rsidRPr="00A94D9A" w:rsidRDefault="005952A0" w:rsidP="00595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Net income after taxes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0E1B0B" w:rsidRPr="00A94D9A">
        <w:rPr>
          <w:sz w:val="28"/>
          <w:szCs w:val="28"/>
        </w:rPr>
        <w:t>6,441,300</w:t>
      </w:r>
    </w:p>
    <w:p w14:paraId="099FE933" w14:textId="77777777" w:rsidR="005952A0" w:rsidRPr="00A94D9A" w:rsidRDefault="005952A0" w:rsidP="00595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56C1F2F6" w14:textId="77777777" w:rsidR="005952A0" w:rsidRPr="00DA1F52" w:rsidRDefault="005952A0" w:rsidP="00595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28"/>
          <w:szCs w:val="28"/>
        </w:rPr>
      </w:pPr>
      <w:r w:rsidRPr="00DA1F52">
        <w:rPr>
          <w:b/>
          <w:bCs/>
          <w:sz w:val="28"/>
          <w:szCs w:val="28"/>
        </w:rPr>
        <w:t>Assumptions</w:t>
      </w:r>
    </w:p>
    <w:p w14:paraId="6992B25D" w14:textId="742372E9" w:rsidR="005952A0" w:rsidRPr="00A94D9A" w:rsidRDefault="005952A0" w:rsidP="005952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 xml:space="preserve">An average of </w:t>
      </w:r>
      <w:r w:rsidR="000E1B0B" w:rsidRPr="00A94D9A">
        <w:rPr>
          <w:sz w:val="28"/>
          <w:szCs w:val="28"/>
        </w:rPr>
        <w:t xml:space="preserve">2,416,666 </w:t>
      </w:r>
      <w:proofErr w:type="spellStart"/>
      <w:r w:rsidRPr="00A94D9A">
        <w:rPr>
          <w:sz w:val="28"/>
          <w:szCs w:val="28"/>
        </w:rPr>
        <w:t>birr</w:t>
      </w:r>
      <w:r w:rsidR="00DA1F52">
        <w:rPr>
          <w:sz w:val="28"/>
          <w:szCs w:val="28"/>
        </w:rPr>
        <w:t>s</w:t>
      </w:r>
      <w:proofErr w:type="spellEnd"/>
      <w:r w:rsidRPr="00A94D9A">
        <w:rPr>
          <w:sz w:val="28"/>
          <w:szCs w:val="28"/>
        </w:rPr>
        <w:t xml:space="preserve"> </w:t>
      </w:r>
      <w:r w:rsidR="00DA1F52">
        <w:rPr>
          <w:sz w:val="28"/>
          <w:szCs w:val="28"/>
        </w:rPr>
        <w:t xml:space="preserve">are </w:t>
      </w:r>
      <w:r w:rsidRPr="00A94D9A">
        <w:rPr>
          <w:sz w:val="28"/>
          <w:szCs w:val="28"/>
        </w:rPr>
        <w:t xml:space="preserve">transferred through our payment gateway to the merchant every day </w:t>
      </w:r>
    </w:p>
    <w:p w14:paraId="3BD18250" w14:textId="77777777" w:rsidR="00364FD3" w:rsidRPr="00A94D9A" w:rsidRDefault="00364FD3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6F80F972" w14:textId="0EFC4CC2" w:rsidR="000E1B0B" w:rsidRDefault="000E1B0B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0019688D" w14:textId="69CC93EE" w:rsidR="00DA1F52" w:rsidRDefault="00DA1F52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6853FFD4" w14:textId="798A64D8" w:rsidR="00DA1F52" w:rsidRDefault="00DA1F52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4D4BA3D6" w14:textId="69D91BD6" w:rsidR="00DA1F52" w:rsidRDefault="00DA1F52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490DCB71" w14:textId="77777777" w:rsidR="00DA1F52" w:rsidRPr="00A94D9A" w:rsidRDefault="00DA1F52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41EE8812" w14:textId="77777777" w:rsidR="000E1B0B" w:rsidRPr="00A94D9A" w:rsidRDefault="000E1B0B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32"/>
          <w:szCs w:val="32"/>
        </w:rPr>
      </w:pPr>
      <w:r w:rsidRPr="00A94D9A">
        <w:rPr>
          <w:b/>
          <w:bCs/>
          <w:sz w:val="32"/>
          <w:szCs w:val="32"/>
        </w:rPr>
        <w:t>3</w:t>
      </w:r>
      <w:r w:rsidRPr="00A94D9A">
        <w:rPr>
          <w:b/>
          <w:bCs/>
          <w:sz w:val="32"/>
          <w:szCs w:val="32"/>
          <w:vertAlign w:val="superscript"/>
        </w:rPr>
        <w:t>rd</w:t>
      </w:r>
      <w:r w:rsidRPr="00A94D9A">
        <w:rPr>
          <w:b/>
          <w:bCs/>
          <w:sz w:val="32"/>
          <w:szCs w:val="32"/>
        </w:rPr>
        <w:t xml:space="preserve"> year</w:t>
      </w:r>
    </w:p>
    <w:p w14:paraId="76E6E58A" w14:textId="250FF89A" w:rsidR="000E1B0B" w:rsidRPr="00A94D9A" w:rsidRDefault="000E1B0B" w:rsidP="000E1B0B">
      <w:pPr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Net Sales</w:t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DA1F52">
        <w:rPr>
          <w:sz w:val="28"/>
          <w:szCs w:val="28"/>
        </w:rPr>
        <w:t xml:space="preserve">                    </w:t>
      </w:r>
      <w:r w:rsidRPr="00A94D9A">
        <w:rPr>
          <w:sz w:val="28"/>
          <w:szCs w:val="28"/>
        </w:rPr>
        <w:t>25,000,000</w:t>
      </w:r>
    </w:p>
    <w:p w14:paraId="1300D885" w14:textId="77777777" w:rsidR="000E1B0B" w:rsidRPr="00A94D9A" w:rsidRDefault="000E1B0B" w:rsidP="000E1B0B">
      <w:pPr>
        <w:rPr>
          <w:sz w:val="28"/>
          <w:szCs w:val="28"/>
        </w:rPr>
      </w:pPr>
    </w:p>
    <w:p w14:paraId="227F23AF" w14:textId="77777777" w:rsidR="000E1B0B" w:rsidRPr="00DA1F52" w:rsidRDefault="000E1B0B" w:rsidP="000E1B0B">
      <w:pPr>
        <w:rPr>
          <w:b/>
          <w:bCs/>
          <w:sz w:val="28"/>
          <w:szCs w:val="28"/>
        </w:rPr>
      </w:pPr>
      <w:r w:rsidRPr="00DA1F52">
        <w:rPr>
          <w:b/>
          <w:bCs/>
          <w:sz w:val="28"/>
          <w:szCs w:val="28"/>
        </w:rPr>
        <w:t>Operating Expenses</w:t>
      </w:r>
    </w:p>
    <w:p w14:paraId="0288C15A" w14:textId="77777777" w:rsidR="000E1B0B" w:rsidRPr="00A94D9A" w:rsidRDefault="000E1B0B" w:rsidP="000E1B0B">
      <w:pPr>
        <w:rPr>
          <w:sz w:val="28"/>
          <w:szCs w:val="28"/>
        </w:rPr>
      </w:pPr>
      <w:r w:rsidRPr="00A94D9A">
        <w:rPr>
          <w:sz w:val="28"/>
          <w:szCs w:val="28"/>
        </w:rPr>
        <w:tab/>
        <w:t>Labor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800,000</w:t>
      </w:r>
    </w:p>
    <w:p w14:paraId="536E45D4" w14:textId="6BDB4803" w:rsidR="000E1B0B" w:rsidRPr="00A94D9A" w:rsidRDefault="000E1B0B" w:rsidP="000E1B0B">
      <w:pPr>
        <w:rPr>
          <w:sz w:val="28"/>
          <w:szCs w:val="28"/>
        </w:rPr>
      </w:pPr>
      <w:r w:rsidRPr="00A94D9A">
        <w:rPr>
          <w:sz w:val="28"/>
          <w:szCs w:val="28"/>
        </w:rPr>
        <w:tab/>
      </w:r>
      <w:proofErr w:type="gramStart"/>
      <w:r w:rsidRPr="00A94D9A">
        <w:rPr>
          <w:sz w:val="28"/>
          <w:szCs w:val="28"/>
        </w:rPr>
        <w:t>Utilities(</w:t>
      </w:r>
      <w:proofErr w:type="gramEnd"/>
      <w:r w:rsidRPr="00A94D9A">
        <w:rPr>
          <w:sz w:val="28"/>
          <w:szCs w:val="28"/>
        </w:rPr>
        <w:t xml:space="preserve">Internet, power </w:t>
      </w:r>
      <w:proofErr w:type="spellStart"/>
      <w:r w:rsidRPr="00A94D9A">
        <w:rPr>
          <w:sz w:val="28"/>
          <w:szCs w:val="28"/>
        </w:rPr>
        <w:t>etc</w:t>
      </w:r>
      <w:proofErr w:type="spellEnd"/>
      <w:r w:rsidRPr="00A94D9A">
        <w:rPr>
          <w:sz w:val="28"/>
          <w:szCs w:val="28"/>
        </w:rPr>
        <w:t>)</w:t>
      </w:r>
      <w:r w:rsidRPr="00A94D9A">
        <w:rPr>
          <w:sz w:val="28"/>
          <w:szCs w:val="28"/>
        </w:rPr>
        <w:tab/>
      </w:r>
      <w:r w:rsidR="00DA1F52">
        <w:rPr>
          <w:sz w:val="28"/>
          <w:szCs w:val="28"/>
        </w:rPr>
        <w:t xml:space="preserve">          </w:t>
      </w:r>
      <w:r w:rsidRPr="00A94D9A">
        <w:rPr>
          <w:sz w:val="28"/>
          <w:szCs w:val="28"/>
        </w:rPr>
        <w:t>148,000</w:t>
      </w:r>
    </w:p>
    <w:p w14:paraId="4879AF55" w14:textId="77777777" w:rsidR="000E1B0B" w:rsidRPr="00A94D9A" w:rsidRDefault="000E1B0B" w:rsidP="000E1B0B">
      <w:pPr>
        <w:rPr>
          <w:sz w:val="28"/>
          <w:szCs w:val="28"/>
        </w:rPr>
      </w:pPr>
      <w:r w:rsidRPr="00A94D9A">
        <w:rPr>
          <w:sz w:val="28"/>
          <w:szCs w:val="28"/>
        </w:rPr>
        <w:tab/>
        <w:t>Advertising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500,000</w:t>
      </w:r>
    </w:p>
    <w:p w14:paraId="7F482E23" w14:textId="77777777" w:rsidR="000E1B0B" w:rsidRPr="00A94D9A" w:rsidRDefault="000E1B0B" w:rsidP="000E1B0B">
      <w:pPr>
        <w:rPr>
          <w:sz w:val="28"/>
          <w:szCs w:val="28"/>
        </w:rPr>
      </w:pPr>
      <w:r w:rsidRPr="00A94D9A">
        <w:rPr>
          <w:sz w:val="28"/>
          <w:szCs w:val="28"/>
        </w:rPr>
        <w:tab/>
        <w:t xml:space="preserve">Miscellaneous </w:t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200,000</w:t>
      </w:r>
    </w:p>
    <w:p w14:paraId="0F1EE1E4" w14:textId="77777777" w:rsidR="000E1B0B" w:rsidRPr="00A94D9A" w:rsidRDefault="000E1B0B" w:rsidP="000E1B0B">
      <w:pPr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Total expenses</w:t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1,648,000</w:t>
      </w:r>
    </w:p>
    <w:p w14:paraId="2ECC8DF8" w14:textId="77777777" w:rsidR="000E1B0B" w:rsidRPr="00A94D9A" w:rsidRDefault="000E1B0B" w:rsidP="000E1B0B">
      <w:pPr>
        <w:rPr>
          <w:sz w:val="28"/>
          <w:szCs w:val="28"/>
        </w:rPr>
      </w:pPr>
    </w:p>
    <w:p w14:paraId="786F2806" w14:textId="1982ABF2" w:rsidR="000E1B0B" w:rsidRPr="00A94D9A" w:rsidRDefault="000E1B0B" w:rsidP="000E1B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Net income Before Taxes</w:t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23,352,000</w:t>
      </w:r>
      <w:r w:rsidRPr="00A94D9A">
        <w:rPr>
          <w:sz w:val="28"/>
          <w:szCs w:val="28"/>
        </w:rPr>
        <w:tab/>
      </w:r>
    </w:p>
    <w:p w14:paraId="5B5F7294" w14:textId="576F1497" w:rsidR="000E1B0B" w:rsidRPr="00A94D9A" w:rsidRDefault="000E1B0B" w:rsidP="000E1B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 xml:space="preserve">Taxes </w:t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="00DA1F52">
        <w:rPr>
          <w:sz w:val="28"/>
          <w:szCs w:val="28"/>
        </w:rPr>
        <w:t xml:space="preserve">            </w:t>
      </w:r>
      <w:r w:rsidRPr="00A94D9A">
        <w:rPr>
          <w:sz w:val="28"/>
          <w:szCs w:val="28"/>
        </w:rPr>
        <w:t>3,502,800</w:t>
      </w:r>
    </w:p>
    <w:p w14:paraId="77BB701A" w14:textId="77777777" w:rsidR="000E1B0B" w:rsidRPr="00A94D9A" w:rsidRDefault="000E1B0B" w:rsidP="000E1B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DA1F52">
        <w:rPr>
          <w:b/>
          <w:bCs/>
          <w:sz w:val="28"/>
          <w:szCs w:val="28"/>
        </w:rPr>
        <w:t>Net income after taxes</w:t>
      </w:r>
      <w:r w:rsidRPr="00DA1F52">
        <w:rPr>
          <w:b/>
          <w:bCs/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</w:r>
      <w:r w:rsidRPr="00A94D9A">
        <w:rPr>
          <w:sz w:val="28"/>
          <w:szCs w:val="28"/>
        </w:rPr>
        <w:tab/>
        <w:t>19,849,200</w:t>
      </w:r>
    </w:p>
    <w:p w14:paraId="6CC89B91" w14:textId="77777777" w:rsidR="000E1B0B" w:rsidRPr="00A94D9A" w:rsidRDefault="000E1B0B" w:rsidP="000E1B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6704E8E8" w14:textId="77777777" w:rsidR="000E1B0B" w:rsidRPr="00DA1F52" w:rsidRDefault="000E1B0B" w:rsidP="000E1B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28"/>
          <w:szCs w:val="28"/>
        </w:rPr>
      </w:pPr>
      <w:r w:rsidRPr="00DA1F52">
        <w:rPr>
          <w:b/>
          <w:bCs/>
          <w:sz w:val="28"/>
          <w:szCs w:val="28"/>
        </w:rPr>
        <w:t>Assumptions</w:t>
      </w:r>
    </w:p>
    <w:p w14:paraId="42680763" w14:textId="3339790B" w:rsidR="000E1B0B" w:rsidRPr="00A94D9A" w:rsidRDefault="000E1B0B" w:rsidP="000E1B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An average of 6,944,444 birr</w:t>
      </w:r>
      <w:r w:rsidR="00DA1F52">
        <w:rPr>
          <w:sz w:val="28"/>
          <w:szCs w:val="28"/>
        </w:rPr>
        <w:t>s</w:t>
      </w:r>
      <w:r w:rsidRPr="00A94D9A">
        <w:rPr>
          <w:sz w:val="28"/>
          <w:szCs w:val="28"/>
        </w:rPr>
        <w:t xml:space="preserve"> </w:t>
      </w:r>
      <w:r w:rsidR="00DA1F52">
        <w:rPr>
          <w:sz w:val="28"/>
          <w:szCs w:val="28"/>
        </w:rPr>
        <w:t xml:space="preserve">is </w:t>
      </w:r>
      <w:r w:rsidRPr="00A94D9A">
        <w:rPr>
          <w:sz w:val="28"/>
          <w:szCs w:val="28"/>
        </w:rPr>
        <w:t xml:space="preserve">transferred through our payment gateway to the merchant every day </w:t>
      </w:r>
    </w:p>
    <w:p w14:paraId="2BF04B84" w14:textId="77777777" w:rsidR="000E1B0B" w:rsidRPr="00A94D9A" w:rsidRDefault="000E1B0B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3C8DC5AB" w14:textId="77777777" w:rsidR="005952A0" w:rsidRPr="00A94D9A" w:rsidRDefault="005952A0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25E50C3C" w14:textId="77777777" w:rsidR="0025787B" w:rsidRPr="00DA1F52" w:rsidRDefault="0025787B" w:rsidP="00DA1F52">
      <w:pPr>
        <w:pStyle w:val="Heading2"/>
        <w:rPr>
          <w:b/>
          <w:bCs/>
          <w:sz w:val="32"/>
          <w:szCs w:val="32"/>
        </w:rPr>
      </w:pPr>
      <w:bookmarkStart w:id="11" w:name="_Toc104544558"/>
      <w:r w:rsidRPr="00DA1F52">
        <w:rPr>
          <w:b/>
          <w:bCs/>
          <w:sz w:val="32"/>
          <w:szCs w:val="32"/>
        </w:rPr>
        <w:t>3.</w:t>
      </w:r>
      <w:r w:rsidR="005004D9" w:rsidRPr="00DA1F52">
        <w:rPr>
          <w:b/>
          <w:bCs/>
          <w:sz w:val="32"/>
          <w:szCs w:val="32"/>
        </w:rPr>
        <w:t>2 Company summary</w:t>
      </w:r>
      <w:bookmarkEnd w:id="11"/>
    </w:p>
    <w:p w14:paraId="5F132ED7" w14:textId="3969D122" w:rsidR="005004D9" w:rsidRPr="00A94D9A" w:rsidRDefault="005004D9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Our payment gateway is give</w:t>
      </w:r>
      <w:r w:rsidR="00DA1F52">
        <w:rPr>
          <w:sz w:val="28"/>
          <w:szCs w:val="28"/>
        </w:rPr>
        <w:t>n</w:t>
      </w:r>
      <w:r w:rsidRPr="00A94D9A">
        <w:rPr>
          <w:sz w:val="28"/>
          <w:szCs w:val="28"/>
        </w:rPr>
        <w:t xml:space="preserve"> service </w:t>
      </w:r>
      <w:r w:rsidR="00DA1F52">
        <w:rPr>
          <w:sz w:val="28"/>
          <w:szCs w:val="28"/>
        </w:rPr>
        <w:t>to</w:t>
      </w:r>
      <w:r w:rsidRPr="00A94D9A">
        <w:rPr>
          <w:sz w:val="28"/>
          <w:szCs w:val="28"/>
        </w:rPr>
        <w:t xml:space="preserve"> customers and third</w:t>
      </w:r>
      <w:r w:rsidR="00DA1F52">
        <w:rPr>
          <w:sz w:val="28"/>
          <w:szCs w:val="28"/>
        </w:rPr>
        <w:t>-</w:t>
      </w:r>
      <w:r w:rsidRPr="00A94D9A">
        <w:rPr>
          <w:sz w:val="28"/>
          <w:szCs w:val="28"/>
        </w:rPr>
        <w:t>part</w:t>
      </w:r>
      <w:r w:rsidR="00DA1F52">
        <w:rPr>
          <w:sz w:val="28"/>
          <w:szCs w:val="28"/>
        </w:rPr>
        <w:t>y</w:t>
      </w:r>
      <w:r w:rsidRPr="00A94D9A">
        <w:rPr>
          <w:sz w:val="28"/>
          <w:szCs w:val="28"/>
        </w:rPr>
        <w:t xml:space="preserve"> companies like e-commerce. Using our services customers can send,</w:t>
      </w:r>
      <w:r w:rsidR="00DA1F52">
        <w:rPr>
          <w:sz w:val="28"/>
          <w:szCs w:val="28"/>
        </w:rPr>
        <w:t xml:space="preserve"> </w:t>
      </w:r>
      <w:r w:rsidRPr="00A94D9A">
        <w:rPr>
          <w:sz w:val="28"/>
          <w:szCs w:val="28"/>
        </w:rPr>
        <w:t>receive, transfer and also withdraw/deposit to/from banks.</w:t>
      </w:r>
    </w:p>
    <w:p w14:paraId="7DF8CE29" w14:textId="2059A433" w:rsidR="005004D9" w:rsidRDefault="005004D9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29FCFCB7" w14:textId="77777777" w:rsidR="00DA1F52" w:rsidRPr="00A94D9A" w:rsidRDefault="00DA1F52" w:rsidP="002D223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4D09F5DA" w14:textId="7D07DDE0" w:rsidR="00387AF9" w:rsidRPr="00DA1F52" w:rsidRDefault="00387AF9" w:rsidP="00DA1F52">
      <w:pPr>
        <w:pStyle w:val="Heading1"/>
        <w:rPr>
          <w:b/>
          <w:bCs/>
          <w:sz w:val="36"/>
          <w:szCs w:val="36"/>
        </w:rPr>
      </w:pPr>
      <w:bookmarkStart w:id="12" w:name="_Toc104544559"/>
      <w:r w:rsidRPr="00DA1F52">
        <w:rPr>
          <w:b/>
          <w:bCs/>
          <w:sz w:val="36"/>
          <w:szCs w:val="36"/>
        </w:rPr>
        <w:t xml:space="preserve">4 ORGANIZATIONAL PLAN &amp; MANAGEMENT </w:t>
      </w:r>
      <w:r w:rsidR="00DA1F52" w:rsidRPr="00DA1F52">
        <w:rPr>
          <w:b/>
          <w:bCs/>
          <w:sz w:val="36"/>
          <w:szCs w:val="36"/>
        </w:rPr>
        <w:t>SUMMARIES</w:t>
      </w:r>
      <w:bookmarkEnd w:id="12"/>
    </w:p>
    <w:p w14:paraId="122988E2" w14:textId="77777777" w:rsidR="00387AF9" w:rsidRPr="00A94D9A" w:rsidRDefault="00387AF9" w:rsidP="00387A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36"/>
          <w:szCs w:val="36"/>
        </w:rPr>
      </w:pPr>
    </w:p>
    <w:p w14:paraId="5E751407" w14:textId="44240490" w:rsidR="00387AF9" w:rsidRDefault="00387AF9" w:rsidP="00387A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This company is built by a team of members who have the same goals and have an agreement</w:t>
      </w:r>
      <w:r w:rsidR="00DA1F52">
        <w:rPr>
          <w:sz w:val="28"/>
          <w:szCs w:val="28"/>
        </w:rPr>
        <w:t xml:space="preserve"> on </w:t>
      </w:r>
      <w:r w:rsidRPr="00A94D9A">
        <w:rPr>
          <w:sz w:val="28"/>
          <w:szCs w:val="28"/>
        </w:rPr>
        <w:t>how the</w:t>
      </w:r>
      <w:r w:rsidR="00DA1F52">
        <w:rPr>
          <w:sz w:val="28"/>
          <w:szCs w:val="28"/>
        </w:rPr>
        <w:t>y</w:t>
      </w:r>
      <w:r w:rsidRPr="00A94D9A">
        <w:rPr>
          <w:sz w:val="28"/>
          <w:szCs w:val="28"/>
        </w:rPr>
        <w:t xml:space="preserve"> own and how much the per</w:t>
      </w:r>
      <w:r w:rsidR="00AE0300">
        <w:rPr>
          <w:sz w:val="28"/>
          <w:szCs w:val="28"/>
        </w:rPr>
        <w:t>c</w:t>
      </w:r>
      <w:r w:rsidRPr="00A94D9A">
        <w:rPr>
          <w:sz w:val="28"/>
          <w:szCs w:val="28"/>
        </w:rPr>
        <w:t>ent the</w:t>
      </w:r>
      <w:r w:rsidR="00AE0300">
        <w:rPr>
          <w:sz w:val="28"/>
          <w:szCs w:val="28"/>
        </w:rPr>
        <w:t>y</w:t>
      </w:r>
      <w:r w:rsidRPr="00A94D9A">
        <w:rPr>
          <w:sz w:val="28"/>
          <w:szCs w:val="28"/>
        </w:rPr>
        <w:t xml:space="preserve"> own.</w:t>
      </w:r>
    </w:p>
    <w:p w14:paraId="4C8E26C9" w14:textId="77777777" w:rsidR="001B7575" w:rsidRPr="00A94D9A" w:rsidRDefault="001B7575" w:rsidP="00387A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tbl>
      <w:tblPr>
        <w:tblStyle w:val="GridTable1Light-Accent3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901C98" w14:paraId="4289F4FE" w14:textId="77777777" w:rsidTr="001B75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472C97C" w14:textId="77777777" w:rsidR="00901C98" w:rsidRPr="001B7575" w:rsidRDefault="00901C98" w:rsidP="00387A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Days</w:t>
            </w:r>
          </w:p>
        </w:tc>
        <w:tc>
          <w:tcPr>
            <w:tcW w:w="2337" w:type="dxa"/>
          </w:tcPr>
          <w:p w14:paraId="42A85311" w14:textId="77777777" w:rsidR="00901C98" w:rsidRPr="001B7575" w:rsidRDefault="00901C98" w:rsidP="00387A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service</w:t>
            </w:r>
          </w:p>
        </w:tc>
        <w:tc>
          <w:tcPr>
            <w:tcW w:w="2338" w:type="dxa"/>
          </w:tcPr>
          <w:p w14:paraId="4E8795C8" w14:textId="77777777" w:rsidR="00901C98" w:rsidRPr="001B7575" w:rsidRDefault="00901C98" w:rsidP="00387A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Availability</w:t>
            </w:r>
          </w:p>
        </w:tc>
      </w:tr>
      <w:tr w:rsidR="00901C98" w14:paraId="0FDD05C4" w14:textId="77777777" w:rsidTr="001B75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1889E39" w14:textId="77777777" w:rsidR="00901C98" w:rsidRPr="001B7575" w:rsidRDefault="00901C98" w:rsidP="00387A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Monday- Saturday</w:t>
            </w:r>
          </w:p>
        </w:tc>
        <w:tc>
          <w:tcPr>
            <w:tcW w:w="2337" w:type="dxa"/>
          </w:tcPr>
          <w:p w14:paraId="312AC467" w14:textId="77777777" w:rsidR="00901C98" w:rsidRPr="001B7575" w:rsidRDefault="00901C98" w:rsidP="00387A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ffice service</w:t>
            </w:r>
          </w:p>
        </w:tc>
        <w:tc>
          <w:tcPr>
            <w:tcW w:w="2338" w:type="dxa"/>
          </w:tcPr>
          <w:p w14:paraId="50BD7923" w14:textId="77777777" w:rsidR="00901C98" w:rsidRPr="001B7575" w:rsidRDefault="00901C98" w:rsidP="00387A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am-5pm</w:t>
            </w:r>
          </w:p>
        </w:tc>
      </w:tr>
      <w:tr w:rsidR="00901C98" w14:paraId="1BA90341" w14:textId="77777777" w:rsidTr="001B75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D32DFB6" w14:textId="77777777" w:rsidR="00901C98" w:rsidRPr="001B7575" w:rsidRDefault="00901C98" w:rsidP="00387A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Monday-Sunday</w:t>
            </w:r>
          </w:p>
        </w:tc>
        <w:tc>
          <w:tcPr>
            <w:tcW w:w="2337" w:type="dxa"/>
          </w:tcPr>
          <w:p w14:paraId="13BD02BD" w14:textId="77777777" w:rsidR="00901C98" w:rsidRPr="001B7575" w:rsidRDefault="00901C98" w:rsidP="00387A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yment gateway service</w:t>
            </w:r>
          </w:p>
        </w:tc>
        <w:tc>
          <w:tcPr>
            <w:tcW w:w="2338" w:type="dxa"/>
          </w:tcPr>
          <w:p w14:paraId="551EDA49" w14:textId="77777777" w:rsidR="00901C98" w:rsidRPr="001B7575" w:rsidRDefault="00901C98" w:rsidP="00387AF9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/7</w:t>
            </w:r>
          </w:p>
        </w:tc>
      </w:tr>
    </w:tbl>
    <w:p w14:paraId="3DEE9B32" w14:textId="77777777" w:rsidR="00387AF9" w:rsidRPr="00A94D9A" w:rsidRDefault="001B7575" w:rsidP="00901C9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jc w:val="center"/>
        <w:rPr>
          <w:sz w:val="28"/>
          <w:szCs w:val="28"/>
        </w:rPr>
      </w:pPr>
      <w:r>
        <w:rPr>
          <w:sz w:val="28"/>
          <w:szCs w:val="28"/>
        </w:rPr>
        <w:t>Working hours</w:t>
      </w:r>
    </w:p>
    <w:p w14:paraId="05C4AB0E" w14:textId="77777777" w:rsidR="001715CE" w:rsidRPr="00A94D9A" w:rsidRDefault="001715CE" w:rsidP="00DA1F52">
      <w:pPr>
        <w:pStyle w:val="Heading1"/>
      </w:pPr>
      <w:bookmarkStart w:id="13" w:name="_Toc104544560"/>
      <w:r w:rsidRPr="00A94D9A">
        <w:t xml:space="preserve">5. </w:t>
      </w:r>
      <w:r w:rsidRPr="00DA1F52">
        <w:rPr>
          <w:b/>
          <w:bCs/>
        </w:rPr>
        <w:t>DESCRIPTION OF THE SERVICE</w:t>
      </w:r>
      <w:bookmarkEnd w:id="13"/>
    </w:p>
    <w:p w14:paraId="64E2DC0D" w14:textId="5557509B" w:rsidR="001715CE" w:rsidRPr="00A94D9A" w:rsidRDefault="001715CE" w:rsidP="00387A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We provide an easy an</w:t>
      </w:r>
      <w:r w:rsidR="00DA1F52">
        <w:rPr>
          <w:sz w:val="28"/>
          <w:szCs w:val="28"/>
        </w:rPr>
        <w:t>d</w:t>
      </w:r>
      <w:r w:rsidRPr="00A94D9A">
        <w:rPr>
          <w:sz w:val="28"/>
          <w:szCs w:val="28"/>
        </w:rPr>
        <w:t xml:space="preserve"> user</w:t>
      </w:r>
      <w:r w:rsidR="00DA1F52">
        <w:rPr>
          <w:sz w:val="28"/>
          <w:szCs w:val="28"/>
        </w:rPr>
        <w:t>-</w:t>
      </w:r>
      <w:r w:rsidRPr="00A94D9A">
        <w:rPr>
          <w:sz w:val="28"/>
          <w:szCs w:val="28"/>
        </w:rPr>
        <w:t>experience (UX) way to the user. Once the user get</w:t>
      </w:r>
      <w:r w:rsidR="00DA1F52">
        <w:rPr>
          <w:sz w:val="28"/>
          <w:szCs w:val="28"/>
        </w:rPr>
        <w:t>s</w:t>
      </w:r>
      <w:r w:rsidRPr="00A94D9A">
        <w:rPr>
          <w:sz w:val="28"/>
          <w:szCs w:val="28"/>
        </w:rPr>
        <w:t xml:space="preserve"> into our </w:t>
      </w:r>
      <w:r w:rsidR="00DA1F52" w:rsidRPr="00A94D9A">
        <w:rPr>
          <w:sz w:val="28"/>
          <w:szCs w:val="28"/>
        </w:rPr>
        <w:t>service,</w:t>
      </w:r>
      <w:r w:rsidRPr="00A94D9A">
        <w:rPr>
          <w:sz w:val="28"/>
          <w:szCs w:val="28"/>
        </w:rPr>
        <w:t xml:space="preserve"> we offer multiple services like:</w:t>
      </w:r>
    </w:p>
    <w:p w14:paraId="6E20BFC1" w14:textId="084260B2" w:rsidR="001715CE" w:rsidRPr="00A94D9A" w:rsidRDefault="001715CE" w:rsidP="001715CE">
      <w:pPr>
        <w:pStyle w:val="ListParagraph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The customer can easily deposit his money f</w:t>
      </w:r>
      <w:r w:rsidR="00DA1F52">
        <w:rPr>
          <w:sz w:val="28"/>
          <w:szCs w:val="28"/>
        </w:rPr>
        <w:t>ro</w:t>
      </w:r>
      <w:r w:rsidRPr="00A94D9A">
        <w:rPr>
          <w:sz w:val="28"/>
          <w:szCs w:val="28"/>
        </w:rPr>
        <w:t xml:space="preserve">m different banks to our payment gateway system and </w:t>
      </w:r>
      <w:r w:rsidR="00DA1F52" w:rsidRPr="00A94D9A">
        <w:rPr>
          <w:sz w:val="28"/>
          <w:szCs w:val="28"/>
        </w:rPr>
        <w:t>also,</w:t>
      </w:r>
      <w:r w:rsidRPr="00A94D9A">
        <w:rPr>
          <w:sz w:val="28"/>
          <w:szCs w:val="28"/>
        </w:rPr>
        <w:t xml:space="preserve"> they can withdraw from our payment system to different banks.</w:t>
      </w:r>
    </w:p>
    <w:p w14:paraId="79693191" w14:textId="1B66929F" w:rsidR="001715CE" w:rsidRPr="00A94D9A" w:rsidRDefault="001715CE" w:rsidP="001715CE">
      <w:pPr>
        <w:pStyle w:val="ListParagraph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An easy way to integrate third</w:t>
      </w:r>
      <w:r w:rsidR="00DA1F52">
        <w:rPr>
          <w:sz w:val="28"/>
          <w:szCs w:val="28"/>
        </w:rPr>
        <w:t>-</w:t>
      </w:r>
      <w:r w:rsidRPr="00A94D9A">
        <w:rPr>
          <w:sz w:val="28"/>
          <w:szCs w:val="28"/>
        </w:rPr>
        <w:t xml:space="preserve">party companies </w:t>
      </w:r>
      <w:r w:rsidR="00DA1F52">
        <w:rPr>
          <w:sz w:val="28"/>
          <w:szCs w:val="28"/>
        </w:rPr>
        <w:t>in</w:t>
      </w:r>
      <w:r w:rsidRPr="00A94D9A">
        <w:rPr>
          <w:sz w:val="28"/>
          <w:szCs w:val="28"/>
        </w:rPr>
        <w:t>to our payment gateway to easily accept payments</w:t>
      </w:r>
    </w:p>
    <w:p w14:paraId="539F7B97" w14:textId="77777777" w:rsidR="001715CE" w:rsidRPr="00A94D9A" w:rsidRDefault="001715CE" w:rsidP="001715CE">
      <w:pPr>
        <w:pStyle w:val="ListParagraph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Low fee cost for every transaction</w:t>
      </w:r>
    </w:p>
    <w:p w14:paraId="285529B2" w14:textId="4269F35C" w:rsidR="001715CE" w:rsidRPr="00A94D9A" w:rsidRDefault="001715CE" w:rsidP="001715CE">
      <w:pPr>
        <w:pStyle w:val="ListParagraph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It is a web</w:t>
      </w:r>
      <w:r w:rsidR="00DA1F52">
        <w:rPr>
          <w:sz w:val="28"/>
          <w:szCs w:val="28"/>
        </w:rPr>
        <w:t>-</w:t>
      </w:r>
      <w:r w:rsidRPr="00A94D9A">
        <w:rPr>
          <w:sz w:val="28"/>
          <w:szCs w:val="28"/>
        </w:rPr>
        <w:t>based system so anyone who ha</w:t>
      </w:r>
      <w:r w:rsidR="00DA1F52">
        <w:rPr>
          <w:sz w:val="28"/>
          <w:szCs w:val="28"/>
        </w:rPr>
        <w:t>s</w:t>
      </w:r>
      <w:r w:rsidRPr="00A94D9A">
        <w:rPr>
          <w:sz w:val="28"/>
          <w:szCs w:val="28"/>
        </w:rPr>
        <w:t xml:space="preserve"> internet access can use even if its desktop or mobile</w:t>
      </w:r>
    </w:p>
    <w:p w14:paraId="662D6355" w14:textId="1E13B50B" w:rsidR="001715CE" w:rsidRPr="00A94D9A" w:rsidRDefault="001715CE" w:rsidP="001715CE">
      <w:pPr>
        <w:pStyle w:val="ListParagraph"/>
        <w:numPr>
          <w:ilvl w:val="0"/>
          <w:numId w:val="1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High</w:t>
      </w:r>
      <w:r w:rsidR="00DA1F52">
        <w:rPr>
          <w:sz w:val="28"/>
          <w:szCs w:val="28"/>
        </w:rPr>
        <w:t>-</w:t>
      </w:r>
      <w:r w:rsidRPr="00A94D9A">
        <w:rPr>
          <w:sz w:val="28"/>
          <w:szCs w:val="28"/>
        </w:rPr>
        <w:t xml:space="preserve">security </w:t>
      </w:r>
      <w:r w:rsidR="003A6485" w:rsidRPr="00A94D9A">
        <w:rPr>
          <w:sz w:val="28"/>
          <w:szCs w:val="28"/>
        </w:rPr>
        <w:t xml:space="preserve">layers, we encrypt our data with </w:t>
      </w:r>
      <w:r w:rsidR="00DA1F52">
        <w:rPr>
          <w:sz w:val="28"/>
          <w:szCs w:val="28"/>
        </w:rPr>
        <w:t>the AES</w:t>
      </w:r>
      <w:r w:rsidR="003A6485" w:rsidRPr="00A94D9A">
        <w:rPr>
          <w:sz w:val="28"/>
          <w:szCs w:val="28"/>
        </w:rPr>
        <w:t xml:space="preserve">256 algorithm </w:t>
      </w:r>
    </w:p>
    <w:p w14:paraId="7648B3A1" w14:textId="77777777" w:rsidR="003A6485" w:rsidRPr="00A94D9A" w:rsidRDefault="003A6485" w:rsidP="003A648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5E201C13" w14:textId="62CFCD52" w:rsidR="003A6485" w:rsidRPr="00DA1F52" w:rsidRDefault="003A6485" w:rsidP="00DA1F52">
      <w:pPr>
        <w:pStyle w:val="Heading1"/>
        <w:rPr>
          <w:b/>
          <w:bCs/>
          <w:sz w:val="36"/>
          <w:szCs w:val="36"/>
        </w:rPr>
      </w:pPr>
      <w:bookmarkStart w:id="14" w:name="_Toc104544561"/>
      <w:r w:rsidRPr="00DA1F52">
        <w:rPr>
          <w:b/>
          <w:bCs/>
          <w:sz w:val="36"/>
          <w:szCs w:val="36"/>
        </w:rPr>
        <w:t>6</w:t>
      </w:r>
      <w:r w:rsidR="00DA1F52" w:rsidRPr="00DA1F52">
        <w:rPr>
          <w:b/>
          <w:bCs/>
          <w:sz w:val="36"/>
          <w:szCs w:val="36"/>
        </w:rPr>
        <w:t>.</w:t>
      </w:r>
      <w:r w:rsidRPr="00DA1F52">
        <w:rPr>
          <w:b/>
          <w:bCs/>
          <w:sz w:val="36"/>
          <w:szCs w:val="36"/>
        </w:rPr>
        <w:t xml:space="preserve"> </w:t>
      </w:r>
      <w:r w:rsidR="00DA1F52" w:rsidRPr="00DA1F52">
        <w:rPr>
          <w:b/>
          <w:bCs/>
          <w:sz w:val="36"/>
          <w:szCs w:val="36"/>
        </w:rPr>
        <w:t>PRODUCTION PLAN</w:t>
      </w:r>
      <w:bookmarkEnd w:id="14"/>
    </w:p>
    <w:p w14:paraId="10E1F705" w14:textId="1B6365FC" w:rsidR="00121991" w:rsidRPr="00A94D9A" w:rsidRDefault="00121991" w:rsidP="00585B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 xml:space="preserve">When we are going to </w:t>
      </w:r>
      <w:r w:rsidR="00DA1F52">
        <w:rPr>
          <w:sz w:val="28"/>
          <w:szCs w:val="28"/>
        </w:rPr>
        <w:t xml:space="preserve">the </w:t>
      </w:r>
      <w:r w:rsidRPr="00A94D9A">
        <w:rPr>
          <w:sz w:val="28"/>
          <w:szCs w:val="28"/>
        </w:rPr>
        <w:t>production level there are several things we required. First of all</w:t>
      </w:r>
      <w:r w:rsidR="00DA1F52">
        <w:rPr>
          <w:sz w:val="28"/>
          <w:szCs w:val="28"/>
        </w:rPr>
        <w:t>,</w:t>
      </w:r>
      <w:r w:rsidRPr="00A94D9A">
        <w:rPr>
          <w:sz w:val="28"/>
          <w:szCs w:val="28"/>
        </w:rPr>
        <w:t xml:space="preserve"> we have to rent a </w:t>
      </w:r>
      <w:r w:rsidR="00DA1F52" w:rsidRPr="00A94D9A">
        <w:rPr>
          <w:sz w:val="28"/>
          <w:szCs w:val="28"/>
        </w:rPr>
        <w:t>VPS (</w:t>
      </w:r>
      <w:r w:rsidRPr="00A94D9A">
        <w:rPr>
          <w:sz w:val="28"/>
          <w:szCs w:val="28"/>
        </w:rPr>
        <w:t>virtual private servers) from service providers like Amazon web</w:t>
      </w:r>
      <w:r w:rsidR="00DA1F52">
        <w:rPr>
          <w:sz w:val="28"/>
          <w:szCs w:val="28"/>
        </w:rPr>
        <w:t xml:space="preserve"> services</w:t>
      </w:r>
      <w:r w:rsidRPr="00A94D9A">
        <w:rPr>
          <w:sz w:val="28"/>
          <w:szCs w:val="28"/>
        </w:rPr>
        <w:t xml:space="preserve"> digital oceans and other service providers</w:t>
      </w:r>
      <w:r w:rsidR="00585B76" w:rsidRPr="00A94D9A">
        <w:rPr>
          <w:sz w:val="28"/>
          <w:szCs w:val="28"/>
        </w:rPr>
        <w:t xml:space="preserve"> or we can </w:t>
      </w:r>
      <w:r w:rsidR="00585B76" w:rsidRPr="00A94D9A">
        <w:rPr>
          <w:sz w:val="28"/>
          <w:szCs w:val="28"/>
        </w:rPr>
        <w:lastRenderedPageBreak/>
        <w:t xml:space="preserve">build our servers from the ground up, this may take much more money and require a lot of expertise. </w:t>
      </w:r>
    </w:p>
    <w:p w14:paraId="47CE46CB" w14:textId="661F26D4" w:rsidR="00585B76" w:rsidRPr="00A94D9A" w:rsidRDefault="00585B76" w:rsidP="00585B7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When we see how much money we have to spen</w:t>
      </w:r>
      <w:r w:rsidR="00DA1F52">
        <w:rPr>
          <w:sz w:val="28"/>
          <w:szCs w:val="28"/>
        </w:rPr>
        <w:t>d</w:t>
      </w:r>
      <w:r w:rsidRPr="00A94D9A">
        <w:rPr>
          <w:sz w:val="28"/>
          <w:szCs w:val="28"/>
        </w:rPr>
        <w:t xml:space="preserve"> on all of them </w:t>
      </w:r>
      <w:r w:rsidR="00861A65" w:rsidRPr="00A94D9A">
        <w:rPr>
          <w:sz w:val="28"/>
          <w:szCs w:val="28"/>
        </w:rPr>
        <w:t>the virtual private server</w:t>
      </w:r>
      <w:r w:rsidR="00EE042A" w:rsidRPr="00A94D9A">
        <w:rPr>
          <w:sz w:val="28"/>
          <w:szCs w:val="28"/>
        </w:rPr>
        <w:t xml:space="preserve"> is the best way to deploy and to start our production phase.</w:t>
      </w:r>
    </w:p>
    <w:p w14:paraId="4F7EBAA1" w14:textId="297237C2" w:rsidR="002A137C" w:rsidRPr="00A94D9A" w:rsidRDefault="002A137C" w:rsidP="002A13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 xml:space="preserve">There is also another thing we need like office and other materials. To rent an office we have to set our head office to Addis </w:t>
      </w:r>
      <w:proofErr w:type="spellStart"/>
      <w:r w:rsidR="00DA1F52">
        <w:rPr>
          <w:sz w:val="28"/>
          <w:szCs w:val="28"/>
        </w:rPr>
        <w:t>A</w:t>
      </w:r>
      <w:r w:rsidRPr="00A94D9A">
        <w:rPr>
          <w:sz w:val="28"/>
          <w:szCs w:val="28"/>
        </w:rPr>
        <w:t>beba</w:t>
      </w:r>
      <w:proofErr w:type="spellEnd"/>
      <w:r w:rsidRPr="00A94D9A">
        <w:rPr>
          <w:sz w:val="28"/>
          <w:szCs w:val="28"/>
        </w:rPr>
        <w:t xml:space="preserve"> because it’s the capital city of our country. We can get much more customers in </w:t>
      </w:r>
      <w:r w:rsidR="00DA1F52">
        <w:rPr>
          <w:sz w:val="28"/>
          <w:szCs w:val="28"/>
        </w:rPr>
        <w:t>A</w:t>
      </w:r>
      <w:r w:rsidRPr="00A94D9A">
        <w:rPr>
          <w:sz w:val="28"/>
          <w:szCs w:val="28"/>
        </w:rPr>
        <w:t xml:space="preserve">ddis than </w:t>
      </w:r>
      <w:r w:rsidR="00DA1F52">
        <w:rPr>
          <w:sz w:val="28"/>
          <w:szCs w:val="28"/>
        </w:rPr>
        <w:t xml:space="preserve">in </w:t>
      </w:r>
      <w:r w:rsidRPr="00A94D9A">
        <w:rPr>
          <w:sz w:val="28"/>
          <w:szCs w:val="28"/>
        </w:rPr>
        <w:t>any other city in Ethiopia.</w:t>
      </w:r>
    </w:p>
    <w:p w14:paraId="4BCA8702" w14:textId="11296789" w:rsidR="002A137C" w:rsidRPr="00A94D9A" w:rsidRDefault="002A137C" w:rsidP="002A13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 xml:space="preserve">As we mention in </w:t>
      </w:r>
      <w:r w:rsidR="00DA1F52">
        <w:rPr>
          <w:sz w:val="28"/>
          <w:szCs w:val="28"/>
        </w:rPr>
        <w:t xml:space="preserve">the </w:t>
      </w:r>
      <w:r w:rsidRPr="00A94D9A">
        <w:rPr>
          <w:sz w:val="28"/>
          <w:szCs w:val="28"/>
        </w:rPr>
        <w:t xml:space="preserve">above </w:t>
      </w:r>
      <w:r w:rsidR="00DA1F52" w:rsidRPr="00A94D9A">
        <w:rPr>
          <w:sz w:val="28"/>
          <w:szCs w:val="28"/>
        </w:rPr>
        <w:t>article,</w:t>
      </w:r>
      <w:r w:rsidRPr="00A94D9A">
        <w:rPr>
          <w:sz w:val="28"/>
          <w:szCs w:val="28"/>
        </w:rPr>
        <w:t xml:space="preserve"> we offer much more services than the current companies give. We don’t get much more transaction fee</w:t>
      </w:r>
      <w:r w:rsidR="00DA1F52">
        <w:rPr>
          <w:sz w:val="28"/>
          <w:szCs w:val="28"/>
        </w:rPr>
        <w:t>s</w:t>
      </w:r>
      <w:r w:rsidRPr="00A94D9A">
        <w:rPr>
          <w:sz w:val="28"/>
          <w:szCs w:val="28"/>
        </w:rPr>
        <w:t xml:space="preserve"> </w:t>
      </w:r>
      <w:r w:rsidR="00DA1F52">
        <w:rPr>
          <w:sz w:val="28"/>
          <w:szCs w:val="28"/>
        </w:rPr>
        <w:t>than</w:t>
      </w:r>
      <w:r w:rsidRPr="00A94D9A">
        <w:rPr>
          <w:sz w:val="28"/>
          <w:szCs w:val="28"/>
        </w:rPr>
        <w:t xml:space="preserve"> the </w:t>
      </w:r>
      <w:proofErr w:type="spellStart"/>
      <w:r w:rsidRPr="00A94D9A">
        <w:rPr>
          <w:sz w:val="28"/>
          <w:szCs w:val="28"/>
        </w:rPr>
        <w:t>yanePay</w:t>
      </w:r>
      <w:proofErr w:type="spellEnd"/>
      <w:r w:rsidRPr="00A94D9A">
        <w:rPr>
          <w:sz w:val="28"/>
          <w:szCs w:val="28"/>
        </w:rPr>
        <w:t xml:space="preserve">. Much more simple way and </w:t>
      </w:r>
      <w:r w:rsidR="00DA1F52">
        <w:rPr>
          <w:sz w:val="28"/>
          <w:szCs w:val="28"/>
        </w:rPr>
        <w:t xml:space="preserve">a </w:t>
      </w:r>
      <w:r w:rsidRPr="00A94D9A">
        <w:rPr>
          <w:sz w:val="28"/>
          <w:szCs w:val="28"/>
        </w:rPr>
        <w:t>user</w:t>
      </w:r>
      <w:r w:rsidR="00DA1F52">
        <w:rPr>
          <w:sz w:val="28"/>
          <w:szCs w:val="28"/>
        </w:rPr>
        <w:t>-</w:t>
      </w:r>
      <w:r w:rsidRPr="00A94D9A">
        <w:rPr>
          <w:sz w:val="28"/>
          <w:szCs w:val="28"/>
        </w:rPr>
        <w:t xml:space="preserve">experienced way to give our services to our customers. And we implement </w:t>
      </w:r>
      <w:r w:rsidR="00DA1F52">
        <w:rPr>
          <w:sz w:val="28"/>
          <w:szCs w:val="28"/>
        </w:rPr>
        <w:t>the</w:t>
      </w:r>
      <w:r w:rsidRPr="00A94D9A">
        <w:rPr>
          <w:sz w:val="28"/>
          <w:szCs w:val="28"/>
        </w:rPr>
        <w:t xml:space="preserve"> best security standards to protect our transaction</w:t>
      </w:r>
      <w:r w:rsidR="00DA1F52">
        <w:rPr>
          <w:sz w:val="28"/>
          <w:szCs w:val="28"/>
        </w:rPr>
        <w:t>s</w:t>
      </w:r>
      <w:r w:rsidRPr="00A94D9A">
        <w:rPr>
          <w:sz w:val="28"/>
          <w:szCs w:val="28"/>
        </w:rPr>
        <w:t xml:space="preserve"> from fraud and other t</w:t>
      </w:r>
      <w:r w:rsidR="00DA1F52">
        <w:rPr>
          <w:sz w:val="28"/>
          <w:szCs w:val="28"/>
        </w:rPr>
        <w:t>h</w:t>
      </w:r>
      <w:r w:rsidRPr="00A94D9A">
        <w:rPr>
          <w:sz w:val="28"/>
          <w:szCs w:val="28"/>
        </w:rPr>
        <w:t>reats.</w:t>
      </w:r>
    </w:p>
    <w:p w14:paraId="33AA2D5F" w14:textId="18465C1E" w:rsidR="002A137C" w:rsidRPr="00A94D9A" w:rsidRDefault="002A137C" w:rsidP="002A13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 xml:space="preserve">When we come to our customers, customers need to be protected and need fast and reliable services from their </w:t>
      </w:r>
      <w:r w:rsidR="002877F6" w:rsidRPr="00A94D9A">
        <w:rPr>
          <w:sz w:val="28"/>
          <w:szCs w:val="28"/>
        </w:rPr>
        <w:t xml:space="preserve">service providers. As we mention in the above </w:t>
      </w:r>
      <w:proofErr w:type="gramStart"/>
      <w:r w:rsidR="002877F6" w:rsidRPr="00A94D9A">
        <w:rPr>
          <w:sz w:val="28"/>
          <w:szCs w:val="28"/>
        </w:rPr>
        <w:t>article</w:t>
      </w:r>
      <w:proofErr w:type="gramEnd"/>
      <w:r w:rsidR="002877F6" w:rsidRPr="00A94D9A">
        <w:rPr>
          <w:sz w:val="28"/>
          <w:szCs w:val="28"/>
        </w:rPr>
        <w:t xml:space="preserve"> we provide all of th</w:t>
      </w:r>
      <w:r w:rsidR="00DA1F52">
        <w:rPr>
          <w:sz w:val="28"/>
          <w:szCs w:val="28"/>
        </w:rPr>
        <w:t>ese</w:t>
      </w:r>
      <w:r w:rsidR="002877F6" w:rsidRPr="00A94D9A">
        <w:rPr>
          <w:sz w:val="28"/>
          <w:szCs w:val="28"/>
        </w:rPr>
        <w:t xml:space="preserve"> services to our customers.</w:t>
      </w:r>
    </w:p>
    <w:p w14:paraId="229B6098" w14:textId="77777777" w:rsidR="002A137C" w:rsidRPr="00A94D9A" w:rsidRDefault="002A137C" w:rsidP="002A137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3DD55AD8" w14:textId="77777777" w:rsidR="002877F6" w:rsidRPr="00DA1F52" w:rsidRDefault="002877F6" w:rsidP="00DA1F52">
      <w:pPr>
        <w:pStyle w:val="Heading1"/>
        <w:rPr>
          <w:b/>
          <w:bCs/>
        </w:rPr>
      </w:pPr>
      <w:bookmarkStart w:id="15" w:name="_Toc104544562"/>
      <w:r w:rsidRPr="00DA1F52">
        <w:rPr>
          <w:b/>
          <w:bCs/>
        </w:rPr>
        <w:t>7 MARKETING PLAN</w:t>
      </w:r>
      <w:bookmarkEnd w:id="15"/>
    </w:p>
    <w:p w14:paraId="3D0AF014" w14:textId="60EC0E06" w:rsidR="002877F6" w:rsidRPr="00A94D9A" w:rsidRDefault="002877F6" w:rsidP="002877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 xml:space="preserve">When starting our business our business is unique and not implemented in our country. If we see </w:t>
      </w:r>
      <w:proofErr w:type="spellStart"/>
      <w:r w:rsidRPr="00A94D9A">
        <w:rPr>
          <w:sz w:val="28"/>
          <w:szCs w:val="28"/>
        </w:rPr>
        <w:t>Telebirr</w:t>
      </w:r>
      <w:proofErr w:type="spellEnd"/>
      <w:r w:rsidRPr="00A94D9A">
        <w:rPr>
          <w:sz w:val="28"/>
          <w:szCs w:val="28"/>
        </w:rPr>
        <w:t xml:space="preserve"> we can’t directly deposit from </w:t>
      </w:r>
      <w:r w:rsidR="00DA1F52">
        <w:rPr>
          <w:sz w:val="28"/>
          <w:szCs w:val="28"/>
        </w:rPr>
        <w:t xml:space="preserve">the </w:t>
      </w:r>
      <w:r w:rsidRPr="00A94D9A">
        <w:rPr>
          <w:sz w:val="28"/>
          <w:szCs w:val="28"/>
        </w:rPr>
        <w:t>bank to their system also we can’t pay directly</w:t>
      </w:r>
      <w:r w:rsidR="00A94D9A" w:rsidRPr="00A94D9A">
        <w:rPr>
          <w:sz w:val="28"/>
          <w:szCs w:val="28"/>
        </w:rPr>
        <w:t xml:space="preserve">. </w:t>
      </w:r>
      <w:proofErr w:type="spellStart"/>
      <w:r w:rsidR="00A94D9A" w:rsidRPr="00A94D9A">
        <w:rPr>
          <w:sz w:val="28"/>
          <w:szCs w:val="28"/>
        </w:rPr>
        <w:t>Yanepay</w:t>
      </w:r>
      <w:proofErr w:type="spellEnd"/>
      <w:r w:rsidR="00A94D9A" w:rsidRPr="00A94D9A">
        <w:rPr>
          <w:sz w:val="28"/>
          <w:szCs w:val="28"/>
        </w:rPr>
        <w:t xml:space="preserve"> also ha</w:t>
      </w:r>
      <w:r w:rsidR="00DA1F52">
        <w:rPr>
          <w:sz w:val="28"/>
          <w:szCs w:val="28"/>
        </w:rPr>
        <w:t>s</w:t>
      </w:r>
      <w:r w:rsidR="00A94D9A" w:rsidRPr="00A94D9A">
        <w:rPr>
          <w:sz w:val="28"/>
          <w:szCs w:val="28"/>
        </w:rPr>
        <w:t xml:space="preserve"> </w:t>
      </w:r>
      <w:r w:rsidR="00DA1F52">
        <w:rPr>
          <w:sz w:val="28"/>
          <w:szCs w:val="28"/>
        </w:rPr>
        <w:t xml:space="preserve">a </w:t>
      </w:r>
      <w:r w:rsidR="00A94D9A" w:rsidRPr="00A94D9A">
        <w:rPr>
          <w:sz w:val="28"/>
          <w:szCs w:val="28"/>
        </w:rPr>
        <w:t xml:space="preserve">great problem when it comes to its usability they have more downtimes, they charge too much fee per transaction. After mentioning those </w:t>
      </w:r>
      <w:proofErr w:type="gramStart"/>
      <w:r w:rsidR="00A94D9A" w:rsidRPr="00A94D9A">
        <w:rPr>
          <w:sz w:val="28"/>
          <w:szCs w:val="28"/>
        </w:rPr>
        <w:t>points</w:t>
      </w:r>
      <w:proofErr w:type="gramEnd"/>
      <w:r w:rsidRPr="00A94D9A">
        <w:rPr>
          <w:sz w:val="28"/>
          <w:szCs w:val="28"/>
        </w:rPr>
        <w:t xml:space="preserve"> </w:t>
      </w:r>
      <w:r w:rsidR="00A94D9A" w:rsidRPr="00A94D9A">
        <w:rPr>
          <w:sz w:val="28"/>
          <w:szCs w:val="28"/>
        </w:rPr>
        <w:t xml:space="preserve">we will have </w:t>
      </w:r>
      <w:r w:rsidR="00DA1F52">
        <w:rPr>
          <w:sz w:val="28"/>
          <w:szCs w:val="28"/>
        </w:rPr>
        <w:t xml:space="preserve">a </w:t>
      </w:r>
      <w:r w:rsidR="00A94D9A" w:rsidRPr="00A94D9A">
        <w:rPr>
          <w:sz w:val="28"/>
          <w:szCs w:val="28"/>
        </w:rPr>
        <w:t>great opportunity to get into the customers.</w:t>
      </w:r>
    </w:p>
    <w:p w14:paraId="67A90069" w14:textId="77777777" w:rsidR="00A94D9A" w:rsidRPr="00A94D9A" w:rsidRDefault="00A94D9A" w:rsidP="002877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5981B17B" w14:textId="77777777" w:rsidR="00A94D9A" w:rsidRPr="00A94D9A" w:rsidRDefault="00A94D9A" w:rsidP="002877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32"/>
          <w:szCs w:val="32"/>
        </w:rPr>
      </w:pPr>
      <w:r w:rsidRPr="00A94D9A">
        <w:rPr>
          <w:b/>
          <w:bCs/>
          <w:sz w:val="32"/>
          <w:szCs w:val="32"/>
        </w:rPr>
        <w:t xml:space="preserve">Pricing </w:t>
      </w:r>
    </w:p>
    <w:p w14:paraId="5F82A6C1" w14:textId="2636EA0E" w:rsidR="00A94D9A" w:rsidRPr="00A94D9A" w:rsidRDefault="00A94D9A" w:rsidP="002877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 xml:space="preserve">We </w:t>
      </w:r>
      <w:r w:rsidR="00DA1F52">
        <w:rPr>
          <w:sz w:val="28"/>
          <w:szCs w:val="28"/>
        </w:rPr>
        <w:t>do</w:t>
      </w:r>
      <w:r w:rsidRPr="00A94D9A">
        <w:rPr>
          <w:sz w:val="28"/>
          <w:szCs w:val="28"/>
        </w:rPr>
        <w:t xml:space="preserve"> not charge </w:t>
      </w:r>
      <w:r w:rsidR="00DA1F52">
        <w:rPr>
          <w:sz w:val="28"/>
          <w:szCs w:val="28"/>
        </w:rPr>
        <w:t xml:space="preserve">for </w:t>
      </w:r>
      <w:r w:rsidRPr="00A94D9A">
        <w:rPr>
          <w:sz w:val="28"/>
          <w:szCs w:val="28"/>
        </w:rPr>
        <w:t>every service we offer</w:t>
      </w:r>
      <w:r w:rsidR="00DA1F52">
        <w:rPr>
          <w:sz w:val="28"/>
          <w:szCs w:val="28"/>
        </w:rPr>
        <w:t xml:space="preserve"> like: -</w:t>
      </w:r>
    </w:p>
    <w:p w14:paraId="3244299C" w14:textId="77777777" w:rsidR="00A94D9A" w:rsidRPr="00A94D9A" w:rsidRDefault="00A94D9A" w:rsidP="00A94D9A">
      <w:pPr>
        <w:pStyle w:val="ListParagraph"/>
        <w:numPr>
          <w:ilvl w:val="0"/>
          <w:numId w:val="16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Deposit from the bank</w:t>
      </w:r>
    </w:p>
    <w:p w14:paraId="7BFD03EF" w14:textId="77777777" w:rsidR="00A94D9A" w:rsidRPr="00A94D9A" w:rsidRDefault="00A94D9A" w:rsidP="00A94D9A">
      <w:pPr>
        <w:pStyle w:val="ListParagraph"/>
        <w:numPr>
          <w:ilvl w:val="0"/>
          <w:numId w:val="16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>Withdraw to bank</w:t>
      </w:r>
    </w:p>
    <w:p w14:paraId="348CE5DB" w14:textId="77777777" w:rsidR="00A94D9A" w:rsidRDefault="00A94D9A" w:rsidP="00A94D9A">
      <w:pPr>
        <w:pStyle w:val="ListParagraph"/>
        <w:numPr>
          <w:ilvl w:val="0"/>
          <w:numId w:val="16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A94D9A">
        <w:rPr>
          <w:sz w:val="28"/>
          <w:szCs w:val="28"/>
        </w:rPr>
        <w:t xml:space="preserve"> </w:t>
      </w:r>
      <w:r>
        <w:rPr>
          <w:sz w:val="28"/>
          <w:szCs w:val="28"/>
        </w:rPr>
        <w:t>Transfer to other customers</w:t>
      </w:r>
    </w:p>
    <w:p w14:paraId="1C5ACA1E" w14:textId="77777777" w:rsidR="00A94D9A" w:rsidRDefault="00A94D9A" w:rsidP="00A94D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6208A648" w14:textId="444854DF" w:rsidR="00A94D9A" w:rsidRDefault="00A94D9A" w:rsidP="00A94D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>Services like merchant</w:t>
      </w:r>
      <w:r w:rsidR="00DA1F52">
        <w:rPr>
          <w:sz w:val="28"/>
          <w:szCs w:val="28"/>
        </w:rPr>
        <w:t>s</w:t>
      </w:r>
      <w:r>
        <w:rPr>
          <w:sz w:val="28"/>
          <w:szCs w:val="28"/>
        </w:rPr>
        <w:t xml:space="preserve"> use like receiving payment from their customers will charge them. Every transaction a merchant user does charge</w:t>
      </w:r>
      <w:r w:rsidR="00DA1F52">
        <w:rPr>
          <w:sz w:val="28"/>
          <w:szCs w:val="28"/>
        </w:rPr>
        <w:t>s</w:t>
      </w:r>
      <w:r>
        <w:rPr>
          <w:sz w:val="28"/>
          <w:szCs w:val="28"/>
        </w:rPr>
        <w:t xml:space="preserve"> them with 1% of the transferred money. If a merchant receive</w:t>
      </w:r>
      <w:r w:rsidR="00DA1F52">
        <w:rPr>
          <w:sz w:val="28"/>
          <w:szCs w:val="28"/>
        </w:rPr>
        <w:t>s</w:t>
      </w:r>
      <w:r>
        <w:rPr>
          <w:sz w:val="28"/>
          <w:szCs w:val="28"/>
        </w:rPr>
        <w:t xml:space="preserve"> 10,000 birr</w:t>
      </w:r>
      <w:r w:rsidR="00DA1F52">
        <w:rPr>
          <w:sz w:val="28"/>
          <w:szCs w:val="28"/>
        </w:rPr>
        <w:t>s</w:t>
      </w:r>
      <w:r>
        <w:rPr>
          <w:sz w:val="28"/>
          <w:szCs w:val="28"/>
        </w:rPr>
        <w:t xml:space="preserve"> using our API (application program </w:t>
      </w:r>
      <w:r w:rsidR="00DA1F52">
        <w:rPr>
          <w:sz w:val="28"/>
          <w:szCs w:val="28"/>
        </w:rPr>
        <w:t>interface)</w:t>
      </w:r>
      <w:r>
        <w:rPr>
          <w:sz w:val="28"/>
          <w:szCs w:val="28"/>
        </w:rPr>
        <w:t xml:space="preserve"> will cost him 100 birr</w:t>
      </w:r>
      <w:r w:rsidR="00DA1F52">
        <w:rPr>
          <w:sz w:val="28"/>
          <w:szCs w:val="28"/>
        </w:rPr>
        <w:t>s</w:t>
      </w:r>
      <w:r>
        <w:rPr>
          <w:sz w:val="28"/>
          <w:szCs w:val="28"/>
        </w:rPr>
        <w:t xml:space="preserve"> so they will receive 9900 birr</w:t>
      </w:r>
      <w:r w:rsidR="00DA1F52">
        <w:rPr>
          <w:sz w:val="28"/>
          <w:szCs w:val="28"/>
        </w:rPr>
        <w:t>s</w:t>
      </w:r>
      <w:r>
        <w:rPr>
          <w:sz w:val="28"/>
          <w:szCs w:val="28"/>
        </w:rPr>
        <w:t>.</w:t>
      </w:r>
    </w:p>
    <w:p w14:paraId="00DFF9A4" w14:textId="0FF74C2C" w:rsidR="00A94D9A" w:rsidRDefault="00A94D9A" w:rsidP="00A94D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 xml:space="preserve">A payment service like </w:t>
      </w:r>
      <w:proofErr w:type="spellStart"/>
      <w:r>
        <w:rPr>
          <w:sz w:val="28"/>
          <w:szCs w:val="28"/>
        </w:rPr>
        <w:t>yanepay</w:t>
      </w:r>
      <w:proofErr w:type="spellEnd"/>
      <w:r>
        <w:rPr>
          <w:sz w:val="28"/>
          <w:szCs w:val="28"/>
        </w:rPr>
        <w:t xml:space="preserve"> charge a lot around 5% for every transaction they </w:t>
      </w:r>
      <w:r w:rsidR="00DA1F52">
        <w:rPr>
          <w:sz w:val="28"/>
          <w:szCs w:val="28"/>
        </w:rPr>
        <w:t>m</w:t>
      </w:r>
      <w:r>
        <w:rPr>
          <w:sz w:val="28"/>
          <w:szCs w:val="28"/>
        </w:rPr>
        <w:t xml:space="preserve">ake. </w:t>
      </w:r>
      <w:proofErr w:type="spellStart"/>
      <w:r>
        <w:rPr>
          <w:sz w:val="28"/>
          <w:szCs w:val="28"/>
        </w:rPr>
        <w:t>Telebirr</w:t>
      </w:r>
      <w:proofErr w:type="spellEnd"/>
      <w:r>
        <w:rPr>
          <w:sz w:val="28"/>
          <w:szCs w:val="28"/>
        </w:rPr>
        <w:t xml:space="preserve"> is charge 0.1% for every transaction they </w:t>
      </w:r>
      <w:r w:rsidR="002F73B3">
        <w:rPr>
          <w:sz w:val="28"/>
          <w:szCs w:val="28"/>
        </w:rPr>
        <w:t xml:space="preserve">make, but this </w:t>
      </w:r>
      <w:r w:rsidR="00DA1F52">
        <w:rPr>
          <w:sz w:val="28"/>
          <w:szCs w:val="28"/>
        </w:rPr>
        <w:t xml:space="preserve">is </w:t>
      </w:r>
      <w:r w:rsidR="002F73B3">
        <w:rPr>
          <w:sz w:val="28"/>
          <w:szCs w:val="28"/>
        </w:rPr>
        <w:t xml:space="preserve">because they are </w:t>
      </w:r>
      <w:r w:rsidR="00DA1F52">
        <w:rPr>
          <w:sz w:val="28"/>
          <w:szCs w:val="28"/>
        </w:rPr>
        <w:t>a</w:t>
      </w:r>
      <w:r w:rsidR="002F73B3">
        <w:rPr>
          <w:sz w:val="28"/>
          <w:szCs w:val="28"/>
        </w:rPr>
        <w:t xml:space="preserve"> government organization and </w:t>
      </w:r>
      <w:r w:rsidR="00DA1F52">
        <w:rPr>
          <w:sz w:val="28"/>
          <w:szCs w:val="28"/>
        </w:rPr>
        <w:t xml:space="preserve">for </w:t>
      </w:r>
      <w:r w:rsidR="002F73B3">
        <w:rPr>
          <w:sz w:val="28"/>
          <w:szCs w:val="28"/>
        </w:rPr>
        <w:t>other reasons.</w:t>
      </w:r>
    </w:p>
    <w:p w14:paraId="2B78C81E" w14:textId="77777777" w:rsidR="002F73B3" w:rsidRDefault="002F73B3" w:rsidP="00A94D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53A201F0" w14:textId="77777777" w:rsidR="002F73B3" w:rsidRPr="00B87E94" w:rsidRDefault="00B87E94" w:rsidP="00A94D9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40"/>
          <w:szCs w:val="40"/>
        </w:rPr>
      </w:pPr>
      <w:r w:rsidRPr="00B87E94">
        <w:rPr>
          <w:b/>
          <w:bCs/>
          <w:sz w:val="32"/>
          <w:szCs w:val="32"/>
        </w:rPr>
        <w:t>Promotion</w:t>
      </w:r>
    </w:p>
    <w:p w14:paraId="09312DC5" w14:textId="77777777" w:rsidR="00A94D9A" w:rsidRDefault="00B87E94" w:rsidP="002877F6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>To promote our companies and services to be used</w:t>
      </w:r>
      <w:r w:rsidR="00BA36E3">
        <w:rPr>
          <w:sz w:val="28"/>
          <w:szCs w:val="28"/>
        </w:rPr>
        <w:t xml:space="preserve"> </w:t>
      </w:r>
      <w:r w:rsidR="00AB6267">
        <w:rPr>
          <w:sz w:val="28"/>
          <w:szCs w:val="28"/>
        </w:rPr>
        <w:t>by our customers we will promote using advertising like</w:t>
      </w:r>
    </w:p>
    <w:p w14:paraId="3EB584A1" w14:textId="77777777" w:rsidR="00AB6267" w:rsidRDefault="00AB6267" w:rsidP="00AB626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>Social media</w:t>
      </w:r>
    </w:p>
    <w:p w14:paraId="54ADF8D1" w14:textId="77777777" w:rsidR="00AB6267" w:rsidRDefault="00AB6267" w:rsidP="00AB626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>Public places</w:t>
      </w:r>
    </w:p>
    <w:p w14:paraId="312F4C15" w14:textId="77777777" w:rsidR="00AB6267" w:rsidRDefault="00AB6267" w:rsidP="00AB626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>At event places.</w:t>
      </w:r>
    </w:p>
    <w:p w14:paraId="7E869984" w14:textId="77777777" w:rsidR="00AB6267" w:rsidRDefault="00AB6267" w:rsidP="00AB6267">
      <w:pPr>
        <w:pStyle w:val="ListParagraph"/>
        <w:numPr>
          <w:ilvl w:val="0"/>
          <w:numId w:val="1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>Banners</w:t>
      </w:r>
    </w:p>
    <w:p w14:paraId="0CBC5FA2" w14:textId="77777777" w:rsidR="00AB6267" w:rsidRPr="00C05377" w:rsidRDefault="00AB6267" w:rsidP="00AB62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36"/>
          <w:szCs w:val="36"/>
        </w:rPr>
      </w:pPr>
    </w:p>
    <w:p w14:paraId="31AD74F0" w14:textId="77777777" w:rsidR="00AB6267" w:rsidRDefault="00AB6267" w:rsidP="00AB626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28"/>
          <w:szCs w:val="28"/>
        </w:rPr>
      </w:pPr>
      <w:r w:rsidRPr="00C05377">
        <w:rPr>
          <w:b/>
          <w:bCs/>
          <w:sz w:val="28"/>
          <w:szCs w:val="28"/>
        </w:rPr>
        <w:t>Place</w:t>
      </w:r>
    </w:p>
    <w:p w14:paraId="666BDFAC" w14:textId="33A1BF89" w:rsidR="00C05377" w:rsidRDefault="00C05377" w:rsidP="00C053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 xml:space="preserve">To operate our company </w:t>
      </w:r>
      <w:r w:rsidR="00AF6C87">
        <w:rPr>
          <w:sz w:val="28"/>
          <w:szCs w:val="28"/>
        </w:rPr>
        <w:t xml:space="preserve">easily and smoothly we are going to set at Addis </w:t>
      </w:r>
      <w:proofErr w:type="spellStart"/>
      <w:r w:rsidR="00AF6C87">
        <w:rPr>
          <w:sz w:val="28"/>
          <w:szCs w:val="28"/>
        </w:rPr>
        <w:t>Abeba</w:t>
      </w:r>
      <w:proofErr w:type="spellEnd"/>
      <w:r w:rsidR="002309B1">
        <w:rPr>
          <w:sz w:val="28"/>
          <w:szCs w:val="28"/>
        </w:rPr>
        <w:t xml:space="preserve">. Because </w:t>
      </w:r>
      <w:r w:rsidR="002309B1" w:rsidRPr="00A94D9A">
        <w:rPr>
          <w:sz w:val="28"/>
          <w:szCs w:val="28"/>
        </w:rPr>
        <w:t xml:space="preserve">it’s the capital city of our country. We can get much more customers in </w:t>
      </w:r>
      <w:r w:rsidR="00DA1F52">
        <w:rPr>
          <w:sz w:val="28"/>
          <w:szCs w:val="28"/>
        </w:rPr>
        <w:t>A</w:t>
      </w:r>
      <w:r w:rsidR="002309B1" w:rsidRPr="00A94D9A">
        <w:rPr>
          <w:sz w:val="28"/>
          <w:szCs w:val="28"/>
        </w:rPr>
        <w:t xml:space="preserve">ddis than </w:t>
      </w:r>
      <w:r w:rsidR="00DA1F52">
        <w:rPr>
          <w:sz w:val="28"/>
          <w:szCs w:val="28"/>
        </w:rPr>
        <w:t xml:space="preserve">in </w:t>
      </w:r>
      <w:r w:rsidR="002309B1" w:rsidRPr="00A94D9A">
        <w:rPr>
          <w:sz w:val="28"/>
          <w:szCs w:val="28"/>
        </w:rPr>
        <w:t>any other city in Ethiopia</w:t>
      </w:r>
      <w:r w:rsidR="002309B1">
        <w:rPr>
          <w:sz w:val="28"/>
          <w:szCs w:val="28"/>
        </w:rPr>
        <w:t>.</w:t>
      </w:r>
    </w:p>
    <w:p w14:paraId="5370A412" w14:textId="77777777" w:rsidR="002309B1" w:rsidRDefault="002309B1" w:rsidP="00C0537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23533788" w14:textId="627A5D31" w:rsidR="00FD1EC7" w:rsidRPr="00DA1F52" w:rsidRDefault="00FD1EC7" w:rsidP="00DA1F52">
      <w:pPr>
        <w:pStyle w:val="Heading1"/>
        <w:rPr>
          <w:b/>
          <w:bCs/>
          <w:sz w:val="36"/>
          <w:szCs w:val="36"/>
        </w:rPr>
      </w:pPr>
      <w:bookmarkStart w:id="16" w:name="_Toc104544563"/>
      <w:r w:rsidRPr="00DA1F52">
        <w:rPr>
          <w:b/>
          <w:bCs/>
          <w:sz w:val="36"/>
          <w:szCs w:val="36"/>
        </w:rPr>
        <w:t>8</w:t>
      </w:r>
      <w:r w:rsidR="00DA1F52" w:rsidRPr="00DA1F52">
        <w:rPr>
          <w:b/>
          <w:bCs/>
          <w:sz w:val="36"/>
          <w:szCs w:val="36"/>
        </w:rPr>
        <w:t>.</w:t>
      </w:r>
      <w:r w:rsidR="00DA1F52">
        <w:rPr>
          <w:b/>
          <w:bCs/>
          <w:sz w:val="36"/>
          <w:szCs w:val="36"/>
        </w:rPr>
        <w:t xml:space="preserve"> </w:t>
      </w:r>
      <w:r w:rsidR="00DA1F52" w:rsidRPr="00DA1F52">
        <w:rPr>
          <w:b/>
          <w:bCs/>
          <w:sz w:val="36"/>
          <w:szCs w:val="36"/>
        </w:rPr>
        <w:t>FINANCIAL PLAN</w:t>
      </w:r>
      <w:bookmarkEnd w:id="16"/>
    </w:p>
    <w:p w14:paraId="4A8632F3" w14:textId="1238EE38" w:rsidR="00FD1EC7" w:rsidRDefault="00FD1EC7" w:rsidP="00FD1E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 xml:space="preserve">To start our </w:t>
      </w:r>
      <w:proofErr w:type="spellStart"/>
      <w:r w:rsidR="00DA1F52">
        <w:rPr>
          <w:sz w:val="28"/>
          <w:szCs w:val="28"/>
        </w:rPr>
        <w:t>F</w:t>
      </w:r>
      <w:r>
        <w:rPr>
          <w:sz w:val="28"/>
          <w:szCs w:val="28"/>
        </w:rPr>
        <w:t>eepay</w:t>
      </w:r>
      <w:proofErr w:type="spellEnd"/>
      <w:r>
        <w:rPr>
          <w:sz w:val="28"/>
          <w:szCs w:val="28"/>
        </w:rPr>
        <w:t xml:space="preserve"> payment gateway we require not much money. We only need not more than 500,000 birr</w:t>
      </w:r>
      <w:r w:rsidR="00DA1F52">
        <w:rPr>
          <w:sz w:val="28"/>
          <w:szCs w:val="28"/>
        </w:rPr>
        <w:t>s</w:t>
      </w:r>
      <w:r>
        <w:rPr>
          <w:sz w:val="28"/>
          <w:szCs w:val="28"/>
        </w:rPr>
        <w:t>. Th</w:t>
      </w:r>
      <w:r w:rsidR="00DA1F52">
        <w:rPr>
          <w:sz w:val="28"/>
          <w:szCs w:val="28"/>
        </w:rPr>
        <w:t>at</w:t>
      </w:r>
      <w:r>
        <w:rPr>
          <w:sz w:val="28"/>
          <w:szCs w:val="28"/>
        </w:rPr>
        <w:t xml:space="preserve"> money </w:t>
      </w:r>
      <w:r w:rsidR="00DA1F52">
        <w:rPr>
          <w:sz w:val="28"/>
          <w:szCs w:val="28"/>
        </w:rPr>
        <w:t xml:space="preserve">was </w:t>
      </w:r>
      <w:r>
        <w:rPr>
          <w:sz w:val="28"/>
          <w:szCs w:val="28"/>
        </w:rPr>
        <w:t xml:space="preserve">contributed </w:t>
      </w:r>
      <w:r w:rsidR="00DA1F52">
        <w:rPr>
          <w:sz w:val="28"/>
          <w:szCs w:val="28"/>
        </w:rPr>
        <w:t>b</w:t>
      </w:r>
      <w:r>
        <w:rPr>
          <w:sz w:val="28"/>
          <w:szCs w:val="28"/>
        </w:rPr>
        <w:t>y the founder of the company.</w:t>
      </w:r>
    </w:p>
    <w:p w14:paraId="195D6640" w14:textId="2D179AC9" w:rsidR="00FD1EC7" w:rsidRDefault="00FD1EC7" w:rsidP="00FD1E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 xml:space="preserve">These funds </w:t>
      </w:r>
      <w:r w:rsidR="00DA1F52">
        <w:rPr>
          <w:sz w:val="28"/>
          <w:szCs w:val="28"/>
        </w:rPr>
        <w:t xml:space="preserve">are </w:t>
      </w:r>
      <w:r>
        <w:rPr>
          <w:sz w:val="28"/>
          <w:szCs w:val="28"/>
        </w:rPr>
        <w:t>used for multiple purposes</w:t>
      </w:r>
    </w:p>
    <w:p w14:paraId="2F287427" w14:textId="77777777" w:rsidR="00FD1EC7" w:rsidRDefault="00FD1EC7" w:rsidP="00FD1E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tbl>
      <w:tblPr>
        <w:tblStyle w:val="GridTable1Light-Accent4"/>
        <w:tblW w:w="9653" w:type="dxa"/>
        <w:tblLook w:val="04A0" w:firstRow="1" w:lastRow="0" w:firstColumn="1" w:lastColumn="0" w:noHBand="0" w:noVBand="1"/>
      </w:tblPr>
      <w:tblGrid>
        <w:gridCol w:w="3217"/>
        <w:gridCol w:w="4211"/>
        <w:gridCol w:w="2225"/>
      </w:tblGrid>
      <w:tr w:rsidR="00FD1EC7" w14:paraId="3A2B7D9A" w14:textId="77777777" w:rsidTr="00DA1F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3DFCB9E9" w14:textId="77777777" w:rsidR="00FD1EC7" w:rsidRPr="00FD1EC7" w:rsidRDefault="00FD1EC7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 xml:space="preserve">Activity </w:t>
            </w:r>
          </w:p>
        </w:tc>
        <w:tc>
          <w:tcPr>
            <w:tcW w:w="4211" w:type="dxa"/>
          </w:tcPr>
          <w:p w14:paraId="2374ECE6" w14:textId="77777777" w:rsidR="00FD1EC7" w:rsidRPr="00FD1EC7" w:rsidRDefault="00FD1EC7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 xml:space="preserve">Description </w:t>
            </w:r>
          </w:p>
        </w:tc>
        <w:tc>
          <w:tcPr>
            <w:tcW w:w="2225" w:type="dxa"/>
          </w:tcPr>
          <w:p w14:paraId="57B0F172" w14:textId="77777777" w:rsidR="00FD1EC7" w:rsidRPr="00FD1EC7" w:rsidRDefault="00FD1EC7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Amount</w:t>
            </w:r>
          </w:p>
        </w:tc>
      </w:tr>
      <w:tr w:rsidR="00FD1EC7" w14:paraId="54C20B68" w14:textId="77777777" w:rsidTr="00DA1F52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317E58F5" w14:textId="77777777" w:rsidR="00FD1EC7" w:rsidRPr="00FD1EC7" w:rsidRDefault="00FD1EC7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Hosting</w:t>
            </w:r>
          </w:p>
        </w:tc>
        <w:tc>
          <w:tcPr>
            <w:tcW w:w="4211" w:type="dxa"/>
          </w:tcPr>
          <w:p w14:paraId="57278AF1" w14:textId="77777777" w:rsidR="00FD1EC7" w:rsidRPr="00FD1EC7" w:rsidRDefault="00FD1EC7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or hosting on </w:t>
            </w:r>
            <w:proofErr w:type="spellStart"/>
            <w:r>
              <w:rPr>
                <w:sz w:val="28"/>
                <w:szCs w:val="28"/>
              </w:rPr>
              <w:t>aws</w:t>
            </w:r>
            <w:proofErr w:type="spellEnd"/>
            <w:r w:rsidR="00531F00">
              <w:rPr>
                <w:sz w:val="28"/>
                <w:szCs w:val="28"/>
              </w:rPr>
              <w:t xml:space="preserve"> for 1 year</w:t>
            </w:r>
          </w:p>
        </w:tc>
        <w:tc>
          <w:tcPr>
            <w:tcW w:w="2225" w:type="dxa"/>
          </w:tcPr>
          <w:p w14:paraId="230A1486" w14:textId="77777777" w:rsidR="00FD1EC7" w:rsidRPr="00FD1EC7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0,000</w:t>
            </w:r>
          </w:p>
        </w:tc>
      </w:tr>
      <w:tr w:rsidR="00FD1EC7" w14:paraId="7C5BE9A9" w14:textId="77777777" w:rsidTr="00DA1F52">
        <w:trPr>
          <w:trHeight w:val="9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333C6D7F" w14:textId="77777777" w:rsidR="00FD1EC7" w:rsidRPr="00FD1EC7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>Office rent</w:t>
            </w:r>
          </w:p>
        </w:tc>
        <w:tc>
          <w:tcPr>
            <w:tcW w:w="4211" w:type="dxa"/>
          </w:tcPr>
          <w:p w14:paraId="30417D60" w14:textId="62C0C30B" w:rsidR="00FD1EC7" w:rsidRPr="00FD1EC7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nting office for our head office in </w:t>
            </w:r>
            <w:r w:rsidR="00DA1F52">
              <w:rPr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 xml:space="preserve">ddis </w:t>
            </w:r>
            <w:proofErr w:type="spellStart"/>
            <w:r w:rsidR="00DA1F52">
              <w:rPr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>beba</w:t>
            </w:r>
            <w:proofErr w:type="spellEnd"/>
            <w:r>
              <w:rPr>
                <w:sz w:val="28"/>
                <w:szCs w:val="28"/>
              </w:rPr>
              <w:t xml:space="preserve"> for 1 year</w:t>
            </w:r>
          </w:p>
        </w:tc>
        <w:tc>
          <w:tcPr>
            <w:tcW w:w="2225" w:type="dxa"/>
          </w:tcPr>
          <w:p w14:paraId="5B73965A" w14:textId="77777777" w:rsidR="00FD1EC7" w:rsidRPr="00FD1EC7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0,000</w:t>
            </w:r>
          </w:p>
        </w:tc>
      </w:tr>
      <w:tr w:rsidR="00FD1EC7" w14:paraId="14A00F8D" w14:textId="77777777" w:rsidTr="00DA1F52">
        <w:trPr>
          <w:trHeight w:val="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6D1FF8F8" w14:textId="77777777" w:rsidR="00FD1EC7" w:rsidRPr="00FD1EC7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 xml:space="preserve">For furniture </w:t>
            </w:r>
          </w:p>
        </w:tc>
        <w:tc>
          <w:tcPr>
            <w:tcW w:w="4211" w:type="dxa"/>
          </w:tcPr>
          <w:p w14:paraId="7E9F369B" w14:textId="77777777" w:rsidR="00FD1EC7" w:rsidRPr="00FD1EC7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rniture used in our office</w:t>
            </w:r>
          </w:p>
        </w:tc>
        <w:tc>
          <w:tcPr>
            <w:tcW w:w="2225" w:type="dxa"/>
          </w:tcPr>
          <w:p w14:paraId="3CFEC388" w14:textId="77777777" w:rsidR="00FD1EC7" w:rsidRPr="00FD1EC7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0,000</w:t>
            </w:r>
          </w:p>
        </w:tc>
      </w:tr>
      <w:tr w:rsidR="00531F00" w14:paraId="3F1C43D9" w14:textId="77777777" w:rsidTr="00DA1F52">
        <w:trPr>
          <w:trHeight w:val="4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7" w:type="dxa"/>
          </w:tcPr>
          <w:p w14:paraId="5B815137" w14:textId="77777777" w:rsidR="00531F00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8"/>
              </w:rPr>
              <w:t xml:space="preserve">Promotion </w:t>
            </w:r>
          </w:p>
        </w:tc>
        <w:tc>
          <w:tcPr>
            <w:tcW w:w="4211" w:type="dxa"/>
          </w:tcPr>
          <w:p w14:paraId="0B157F47" w14:textId="77777777" w:rsidR="00531F00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advertise our company</w:t>
            </w:r>
          </w:p>
        </w:tc>
        <w:tc>
          <w:tcPr>
            <w:tcW w:w="2225" w:type="dxa"/>
          </w:tcPr>
          <w:p w14:paraId="52C08788" w14:textId="77777777" w:rsidR="00531F00" w:rsidRDefault="00531F00" w:rsidP="00FD1EC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,000</w:t>
            </w:r>
          </w:p>
        </w:tc>
      </w:tr>
    </w:tbl>
    <w:p w14:paraId="3A63B4B3" w14:textId="77777777" w:rsidR="00FD1EC7" w:rsidRDefault="00FD1EC7" w:rsidP="00FD1E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1E17FAD7" w14:textId="77777777" w:rsidR="00531F00" w:rsidRPr="00DA1F52" w:rsidRDefault="00531F00" w:rsidP="00DA1F52">
      <w:pPr>
        <w:pStyle w:val="Heading2"/>
        <w:rPr>
          <w:b/>
          <w:bCs/>
          <w:sz w:val="32"/>
          <w:szCs w:val="32"/>
        </w:rPr>
      </w:pPr>
      <w:bookmarkStart w:id="17" w:name="_Toc104544564"/>
      <w:r w:rsidRPr="00DA1F52">
        <w:rPr>
          <w:b/>
          <w:bCs/>
          <w:sz w:val="32"/>
          <w:szCs w:val="32"/>
        </w:rPr>
        <w:t>8.1 Projected Profit or Loss</w:t>
      </w:r>
      <w:bookmarkEnd w:id="17"/>
    </w:p>
    <w:p w14:paraId="18FECC58" w14:textId="77777777" w:rsidR="00531F00" w:rsidRDefault="00531F00" w:rsidP="00FD1E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531F00">
        <w:rPr>
          <w:sz w:val="28"/>
          <w:szCs w:val="28"/>
        </w:rPr>
        <w:t>We expect to be profitable in the first year of operations, with profits increasing over the next four years, as we establish and increase our customer base.</w:t>
      </w:r>
    </w:p>
    <w:p w14:paraId="01F21554" w14:textId="77777777" w:rsidR="00531F00" w:rsidRPr="00DA1F52" w:rsidRDefault="007E0BF4" w:rsidP="00FD1E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36"/>
          <w:szCs w:val="36"/>
        </w:rPr>
      </w:pPr>
      <w:r w:rsidRPr="00DA1F52">
        <w:rPr>
          <w:b/>
          <w:bCs/>
          <w:sz w:val="28"/>
          <w:szCs w:val="28"/>
        </w:rPr>
        <w:t>Risk analysis</w:t>
      </w:r>
    </w:p>
    <w:p w14:paraId="3F28E453" w14:textId="445141C0" w:rsidR="00531F00" w:rsidRDefault="007E0BF4" w:rsidP="00FD1E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7E0BF4">
        <w:rPr>
          <w:sz w:val="28"/>
          <w:szCs w:val="28"/>
        </w:rPr>
        <w:t xml:space="preserve">Our management is in charge of assessing risks </w:t>
      </w:r>
      <w:r w:rsidR="00DA1F52">
        <w:rPr>
          <w:sz w:val="28"/>
          <w:szCs w:val="28"/>
        </w:rPr>
        <w:t>regularly</w:t>
      </w:r>
      <w:r w:rsidRPr="007E0BF4">
        <w:rPr>
          <w:sz w:val="28"/>
          <w:szCs w:val="28"/>
        </w:rPr>
        <w:t xml:space="preserve"> and taking remedial action to ensure adequate risk prevention, control, and reserves. We've discovered </w:t>
      </w:r>
      <w:r w:rsidR="00DA1F52">
        <w:rPr>
          <w:sz w:val="28"/>
          <w:szCs w:val="28"/>
        </w:rPr>
        <w:t>several</w:t>
      </w:r>
      <w:r w:rsidRPr="007E0BF4">
        <w:rPr>
          <w:sz w:val="28"/>
          <w:szCs w:val="28"/>
        </w:rPr>
        <w:t xml:space="preserve"> dangers related </w:t>
      </w:r>
      <w:r w:rsidR="00DA1F52">
        <w:rPr>
          <w:sz w:val="28"/>
          <w:szCs w:val="28"/>
        </w:rPr>
        <w:t>to</w:t>
      </w:r>
      <w:r w:rsidRPr="007E0BF4">
        <w:rPr>
          <w:sz w:val="28"/>
          <w:szCs w:val="28"/>
        </w:rPr>
        <w:t xml:space="preserve"> our business venture. Risks can be classified in a variety of ways, but for our plan, we've decided to group them as follows:</w:t>
      </w:r>
    </w:p>
    <w:p w14:paraId="1ECC0F76" w14:textId="77777777" w:rsidR="007E0BF4" w:rsidRPr="007E0BF4" w:rsidRDefault="007E0BF4" w:rsidP="00FD1EC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28"/>
          <w:szCs w:val="28"/>
        </w:rPr>
      </w:pPr>
      <w:r w:rsidRPr="007E0BF4">
        <w:rPr>
          <w:b/>
          <w:bCs/>
          <w:sz w:val="28"/>
          <w:szCs w:val="28"/>
        </w:rPr>
        <w:t>External risk</w:t>
      </w:r>
    </w:p>
    <w:p w14:paraId="1579DB0A" w14:textId="77777777" w:rsidR="007E0BF4" w:rsidRPr="007E0BF4" w:rsidRDefault="007E0BF4" w:rsidP="007E0BF4">
      <w:pPr>
        <w:pStyle w:val="ListParagraph"/>
        <w:numPr>
          <w:ilvl w:val="0"/>
          <w:numId w:val="18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7E0BF4">
        <w:rPr>
          <w:sz w:val="28"/>
          <w:szCs w:val="28"/>
        </w:rPr>
        <w:t>Competition</w:t>
      </w:r>
    </w:p>
    <w:p w14:paraId="7ED4D8CF" w14:textId="77777777" w:rsidR="007E0BF4" w:rsidRDefault="007E0BF4" w:rsidP="007E0BF4">
      <w:pPr>
        <w:pStyle w:val="ListParagraph"/>
        <w:numPr>
          <w:ilvl w:val="0"/>
          <w:numId w:val="18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 w:rsidRPr="007E0BF4">
        <w:rPr>
          <w:sz w:val="28"/>
          <w:szCs w:val="28"/>
        </w:rPr>
        <w:t>Technology</w:t>
      </w:r>
    </w:p>
    <w:p w14:paraId="468E76A8" w14:textId="77777777" w:rsidR="007E0BF4" w:rsidRDefault="00FC5B82" w:rsidP="007E0BF4">
      <w:pPr>
        <w:pStyle w:val="ListParagraph"/>
        <w:numPr>
          <w:ilvl w:val="0"/>
          <w:numId w:val="18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  <w:r>
        <w:rPr>
          <w:sz w:val="28"/>
          <w:szCs w:val="28"/>
        </w:rPr>
        <w:t>Government policy change</w:t>
      </w:r>
    </w:p>
    <w:p w14:paraId="626AF5CD" w14:textId="77777777" w:rsidR="007E0BF4" w:rsidRDefault="007E0BF4" w:rsidP="007E0B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8"/>
          <w:szCs w:val="28"/>
        </w:rPr>
      </w:pPr>
    </w:p>
    <w:p w14:paraId="3C64B375" w14:textId="77777777" w:rsidR="007E0BF4" w:rsidRPr="00FC5B82" w:rsidRDefault="007E0BF4" w:rsidP="007E0BF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b/>
          <w:bCs/>
          <w:sz w:val="28"/>
          <w:szCs w:val="28"/>
        </w:rPr>
      </w:pPr>
      <w:r w:rsidRPr="00FC5B82">
        <w:rPr>
          <w:b/>
          <w:bCs/>
          <w:sz w:val="28"/>
          <w:szCs w:val="28"/>
        </w:rPr>
        <w:t>Internal risk</w:t>
      </w:r>
    </w:p>
    <w:p w14:paraId="7E455E40" w14:textId="77777777" w:rsidR="00FC5B82" w:rsidRPr="00FC5B82" w:rsidRDefault="00FC5B82" w:rsidP="007E0BF4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4"/>
          <w:szCs w:val="24"/>
        </w:rPr>
      </w:pPr>
      <w:r w:rsidRPr="00FC5B82">
        <w:rPr>
          <w:sz w:val="24"/>
          <w:szCs w:val="24"/>
        </w:rPr>
        <w:t xml:space="preserve">Personnel </w:t>
      </w:r>
    </w:p>
    <w:p w14:paraId="463DB9C8" w14:textId="77777777" w:rsidR="00FC5B82" w:rsidRPr="00FC5B82" w:rsidRDefault="00FC5B82" w:rsidP="007E0BF4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4"/>
          <w:szCs w:val="24"/>
        </w:rPr>
      </w:pPr>
      <w:r w:rsidRPr="00FC5B82">
        <w:rPr>
          <w:sz w:val="24"/>
          <w:szCs w:val="24"/>
        </w:rPr>
        <w:t>Management</w:t>
      </w:r>
    </w:p>
    <w:p w14:paraId="490D034D" w14:textId="77777777" w:rsidR="00FC5B82" w:rsidRPr="00FC5B82" w:rsidRDefault="00FC5B82" w:rsidP="007E0BF4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4"/>
          <w:szCs w:val="24"/>
        </w:rPr>
      </w:pPr>
      <w:r w:rsidRPr="00FC5B82">
        <w:rPr>
          <w:sz w:val="24"/>
          <w:szCs w:val="24"/>
        </w:rPr>
        <w:t>Business Continuity</w:t>
      </w:r>
    </w:p>
    <w:p w14:paraId="13446C0E" w14:textId="77777777" w:rsidR="007E0BF4" w:rsidRDefault="00FC5B82" w:rsidP="007E0BF4">
      <w:pPr>
        <w:pStyle w:val="ListParagraph"/>
        <w:numPr>
          <w:ilvl w:val="0"/>
          <w:numId w:val="19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4"/>
          <w:szCs w:val="24"/>
        </w:rPr>
      </w:pPr>
      <w:r w:rsidRPr="00FC5B82">
        <w:rPr>
          <w:sz w:val="24"/>
          <w:szCs w:val="24"/>
        </w:rPr>
        <w:t>Cash Flow deficiency</w:t>
      </w:r>
    </w:p>
    <w:p w14:paraId="42F208B6" w14:textId="77777777" w:rsidR="00FC5B82" w:rsidRDefault="00FC5B82" w:rsidP="00FC5B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4"/>
          <w:szCs w:val="24"/>
        </w:rPr>
      </w:pPr>
    </w:p>
    <w:p w14:paraId="5A450DB9" w14:textId="77777777" w:rsidR="00FC5B82" w:rsidRPr="00FC5B82" w:rsidRDefault="00FC5B82" w:rsidP="00FC5B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95"/>
        </w:tabs>
        <w:rPr>
          <w:sz w:val="24"/>
          <w:szCs w:val="24"/>
        </w:rPr>
      </w:pPr>
    </w:p>
    <w:sectPr w:rsidR="00FC5B82" w:rsidRPr="00FC5B82" w:rsidSect="00DA1F52"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BDAB6" w14:textId="77777777" w:rsidR="005733FD" w:rsidRDefault="005733FD" w:rsidP="002D0E20">
      <w:pPr>
        <w:spacing w:after="0" w:line="240" w:lineRule="auto"/>
      </w:pPr>
      <w:r>
        <w:separator/>
      </w:r>
    </w:p>
  </w:endnote>
  <w:endnote w:type="continuationSeparator" w:id="0">
    <w:p w14:paraId="504BF072" w14:textId="77777777" w:rsidR="005733FD" w:rsidRDefault="005733FD" w:rsidP="002D0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0E249" w14:textId="77777777" w:rsidR="00DA1F52" w:rsidRDefault="00DA1F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93081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E0C5A7" w14:textId="1D5E3102" w:rsidR="00DA1F52" w:rsidRDefault="00DA1F52">
        <w:pPr>
          <w:pStyle w:val="Footer"/>
          <w:jc w:val="center"/>
        </w:pPr>
      </w:p>
    </w:sdtContent>
  </w:sdt>
  <w:p w14:paraId="44A1C938" w14:textId="38D340CC" w:rsidR="00DA1F52" w:rsidRDefault="00DA1F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B2314" w14:textId="77777777" w:rsidR="00DA1F52" w:rsidRDefault="00DA1F5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80406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0A9A66" w14:textId="77777777" w:rsidR="00DA1F52" w:rsidRDefault="00DA1F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D2218E" w14:textId="77777777" w:rsidR="00DA1F52" w:rsidRDefault="00DA1F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C9B16" w14:textId="77777777" w:rsidR="005733FD" w:rsidRDefault="005733FD" w:rsidP="002D0E20">
      <w:pPr>
        <w:spacing w:after="0" w:line="240" w:lineRule="auto"/>
      </w:pPr>
      <w:r>
        <w:separator/>
      </w:r>
    </w:p>
  </w:footnote>
  <w:footnote w:type="continuationSeparator" w:id="0">
    <w:p w14:paraId="53685621" w14:textId="77777777" w:rsidR="005733FD" w:rsidRDefault="005733FD" w:rsidP="002D0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41984" w14:textId="77777777" w:rsidR="00DA1F52" w:rsidRDefault="00DA1F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31ED" w14:textId="77777777" w:rsidR="00DA1F52" w:rsidRDefault="00DA1F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F4870" w14:textId="77777777" w:rsidR="00DA1F52" w:rsidRDefault="00DA1F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32D1D"/>
    <w:multiLevelType w:val="hybridMultilevel"/>
    <w:tmpl w:val="B542157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387C"/>
    <w:multiLevelType w:val="hybridMultilevel"/>
    <w:tmpl w:val="77FEDEAE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0569F"/>
    <w:multiLevelType w:val="hybridMultilevel"/>
    <w:tmpl w:val="C834F3CA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E778D"/>
    <w:multiLevelType w:val="hybridMultilevel"/>
    <w:tmpl w:val="A23AF4E0"/>
    <w:lvl w:ilvl="0" w:tplc="2000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36C1396D"/>
    <w:multiLevelType w:val="hybridMultilevel"/>
    <w:tmpl w:val="7222FBB0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33EB1"/>
    <w:multiLevelType w:val="hybridMultilevel"/>
    <w:tmpl w:val="770EF0AA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81730A"/>
    <w:multiLevelType w:val="hybridMultilevel"/>
    <w:tmpl w:val="0AE2F0F0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D45CEB"/>
    <w:multiLevelType w:val="hybridMultilevel"/>
    <w:tmpl w:val="FE6284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D3369E"/>
    <w:multiLevelType w:val="hybridMultilevel"/>
    <w:tmpl w:val="38822B0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D26DD"/>
    <w:multiLevelType w:val="hybridMultilevel"/>
    <w:tmpl w:val="2B3644F0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4122B"/>
    <w:multiLevelType w:val="hybridMultilevel"/>
    <w:tmpl w:val="6966DF00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024497"/>
    <w:multiLevelType w:val="hybridMultilevel"/>
    <w:tmpl w:val="499C3B2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6100F4"/>
    <w:multiLevelType w:val="hybridMultilevel"/>
    <w:tmpl w:val="9DA4059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44356E"/>
    <w:multiLevelType w:val="hybridMultilevel"/>
    <w:tmpl w:val="149A998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A73C2C"/>
    <w:multiLevelType w:val="multilevel"/>
    <w:tmpl w:val="24E001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6C8C79AE"/>
    <w:multiLevelType w:val="hybridMultilevel"/>
    <w:tmpl w:val="CF569378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B743F7"/>
    <w:multiLevelType w:val="hybridMultilevel"/>
    <w:tmpl w:val="175EB030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1955E3"/>
    <w:multiLevelType w:val="hybridMultilevel"/>
    <w:tmpl w:val="5E32FC3E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4D7F9A"/>
    <w:multiLevelType w:val="hybridMultilevel"/>
    <w:tmpl w:val="83F0349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7670187">
    <w:abstractNumId w:val="18"/>
  </w:num>
  <w:num w:numId="2" w16cid:durableId="46465470">
    <w:abstractNumId w:val="11"/>
  </w:num>
  <w:num w:numId="3" w16cid:durableId="1575700762">
    <w:abstractNumId w:val="0"/>
  </w:num>
  <w:num w:numId="4" w16cid:durableId="1961036784">
    <w:abstractNumId w:val="10"/>
  </w:num>
  <w:num w:numId="5" w16cid:durableId="125200835">
    <w:abstractNumId w:val="16"/>
  </w:num>
  <w:num w:numId="6" w16cid:durableId="846946165">
    <w:abstractNumId w:val="4"/>
  </w:num>
  <w:num w:numId="7" w16cid:durableId="821315072">
    <w:abstractNumId w:val="1"/>
  </w:num>
  <w:num w:numId="8" w16cid:durableId="836385408">
    <w:abstractNumId w:val="6"/>
  </w:num>
  <w:num w:numId="9" w16cid:durableId="930427492">
    <w:abstractNumId w:val="5"/>
  </w:num>
  <w:num w:numId="10" w16cid:durableId="1668704586">
    <w:abstractNumId w:val="14"/>
  </w:num>
  <w:num w:numId="11" w16cid:durableId="2145733206">
    <w:abstractNumId w:val="9"/>
  </w:num>
  <w:num w:numId="12" w16cid:durableId="566306421">
    <w:abstractNumId w:val="8"/>
  </w:num>
  <w:num w:numId="13" w16cid:durableId="1900707374">
    <w:abstractNumId w:val="2"/>
  </w:num>
  <w:num w:numId="14" w16cid:durableId="8215433">
    <w:abstractNumId w:val="12"/>
  </w:num>
  <w:num w:numId="15" w16cid:durableId="2000767903">
    <w:abstractNumId w:val="3"/>
  </w:num>
  <w:num w:numId="16" w16cid:durableId="1775318006">
    <w:abstractNumId w:val="7"/>
  </w:num>
  <w:num w:numId="17" w16cid:durableId="1921676433">
    <w:abstractNumId w:val="13"/>
  </w:num>
  <w:num w:numId="18" w16cid:durableId="474302677">
    <w:abstractNumId w:val="15"/>
  </w:num>
  <w:num w:numId="19" w16cid:durableId="6572259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NDAxNjM3NzU3MzZU0lEKTi0uzszPAykwrAUAqEXgyCwAAAA="/>
  </w:docVars>
  <w:rsids>
    <w:rsidRoot w:val="00F17198"/>
    <w:rsid w:val="000206FD"/>
    <w:rsid w:val="00020D24"/>
    <w:rsid w:val="0004296B"/>
    <w:rsid w:val="000C3A8B"/>
    <w:rsid w:val="000E1B0B"/>
    <w:rsid w:val="001113FC"/>
    <w:rsid w:val="00121991"/>
    <w:rsid w:val="00154107"/>
    <w:rsid w:val="00164163"/>
    <w:rsid w:val="0016443D"/>
    <w:rsid w:val="001715CE"/>
    <w:rsid w:val="00174F24"/>
    <w:rsid w:val="00177FED"/>
    <w:rsid w:val="00192D7A"/>
    <w:rsid w:val="001B242D"/>
    <w:rsid w:val="001B7575"/>
    <w:rsid w:val="001E55E5"/>
    <w:rsid w:val="002309B1"/>
    <w:rsid w:val="0025787B"/>
    <w:rsid w:val="002877F6"/>
    <w:rsid w:val="002A137C"/>
    <w:rsid w:val="002D0E20"/>
    <w:rsid w:val="002D2233"/>
    <w:rsid w:val="002F73B3"/>
    <w:rsid w:val="0030611B"/>
    <w:rsid w:val="00364FD3"/>
    <w:rsid w:val="00387817"/>
    <w:rsid w:val="00387AF9"/>
    <w:rsid w:val="00393D7B"/>
    <w:rsid w:val="003A6485"/>
    <w:rsid w:val="003C2E02"/>
    <w:rsid w:val="003E68A9"/>
    <w:rsid w:val="00402E92"/>
    <w:rsid w:val="004308A3"/>
    <w:rsid w:val="00460541"/>
    <w:rsid w:val="005004D9"/>
    <w:rsid w:val="00531F00"/>
    <w:rsid w:val="005733FD"/>
    <w:rsid w:val="00585B76"/>
    <w:rsid w:val="005952A0"/>
    <w:rsid w:val="005C28E8"/>
    <w:rsid w:val="005E06F7"/>
    <w:rsid w:val="005E2756"/>
    <w:rsid w:val="006E317C"/>
    <w:rsid w:val="0075418E"/>
    <w:rsid w:val="007911AC"/>
    <w:rsid w:val="0079605D"/>
    <w:rsid w:val="007E0BF4"/>
    <w:rsid w:val="00817B5F"/>
    <w:rsid w:val="00861A65"/>
    <w:rsid w:val="008700DE"/>
    <w:rsid w:val="008840F0"/>
    <w:rsid w:val="008E02C5"/>
    <w:rsid w:val="00901C98"/>
    <w:rsid w:val="00A115E4"/>
    <w:rsid w:val="00A94D9A"/>
    <w:rsid w:val="00AB6267"/>
    <w:rsid w:val="00AE0300"/>
    <w:rsid w:val="00AF13E7"/>
    <w:rsid w:val="00AF6C87"/>
    <w:rsid w:val="00B46A1F"/>
    <w:rsid w:val="00B6164E"/>
    <w:rsid w:val="00B830B7"/>
    <w:rsid w:val="00B87E94"/>
    <w:rsid w:val="00B95425"/>
    <w:rsid w:val="00BA36E3"/>
    <w:rsid w:val="00BB649A"/>
    <w:rsid w:val="00BD4ED9"/>
    <w:rsid w:val="00C05377"/>
    <w:rsid w:val="00C8149F"/>
    <w:rsid w:val="00CE65C0"/>
    <w:rsid w:val="00D6032C"/>
    <w:rsid w:val="00DA1713"/>
    <w:rsid w:val="00DA1F52"/>
    <w:rsid w:val="00E33B06"/>
    <w:rsid w:val="00EC7FA9"/>
    <w:rsid w:val="00EE042A"/>
    <w:rsid w:val="00F03406"/>
    <w:rsid w:val="00F17198"/>
    <w:rsid w:val="00F26F34"/>
    <w:rsid w:val="00F455BF"/>
    <w:rsid w:val="00F76D2A"/>
    <w:rsid w:val="00F91B2E"/>
    <w:rsid w:val="00FC5B82"/>
    <w:rsid w:val="00FD1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33209"/>
  <w15:chartTrackingRefBased/>
  <w15:docId w15:val="{7DA1ADE0-C712-4D49-A986-6BC99968F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41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1F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1F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2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296B"/>
    <w:pPr>
      <w:ind w:left="720"/>
      <w:contextualSpacing/>
    </w:pPr>
  </w:style>
  <w:style w:type="table" w:styleId="GridTable1Light-Accent3">
    <w:name w:val="Grid Table 1 Light Accent 3"/>
    <w:basedOn w:val="TableNormal"/>
    <w:uiPriority w:val="46"/>
    <w:rsid w:val="00FD1EC7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F76D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6D2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D0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E20"/>
  </w:style>
  <w:style w:type="paragraph" w:styleId="Footer">
    <w:name w:val="footer"/>
    <w:basedOn w:val="Normal"/>
    <w:link w:val="FooterChar"/>
    <w:uiPriority w:val="99"/>
    <w:unhideWhenUsed/>
    <w:rsid w:val="002D0E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E20"/>
  </w:style>
  <w:style w:type="character" w:customStyle="1" w:styleId="Heading1Char">
    <w:name w:val="Heading 1 Char"/>
    <w:basedOn w:val="DefaultParagraphFont"/>
    <w:link w:val="Heading1"/>
    <w:uiPriority w:val="9"/>
    <w:rsid w:val="001641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6416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64163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64163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64163"/>
    <w:pPr>
      <w:spacing w:after="100"/>
      <w:ind w:left="440"/>
    </w:pPr>
    <w:rPr>
      <w:rFonts w:eastAsiaTheme="minorEastAsia" w:cs="Times New Roman"/>
    </w:rPr>
  </w:style>
  <w:style w:type="table" w:styleId="GridTable1Light">
    <w:name w:val="Grid Table 1 Light"/>
    <w:basedOn w:val="TableNormal"/>
    <w:uiPriority w:val="46"/>
    <w:rsid w:val="001B757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B757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B6164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A1F52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DA1F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A1F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bdudlh1@gmail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D83955-BE7B-4454-9EE5-2870C7FB0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2</Pages>
  <Words>1840</Words>
  <Characters>1049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</dc:creator>
  <cp:keywords/>
  <dc:description/>
  <cp:lastModifiedBy>Bilisuma Tadesse</cp:lastModifiedBy>
  <cp:revision>9</cp:revision>
  <cp:lastPrinted>2022-05-27T08:52:00Z</cp:lastPrinted>
  <dcterms:created xsi:type="dcterms:W3CDTF">2022-05-27T07:31:00Z</dcterms:created>
  <dcterms:modified xsi:type="dcterms:W3CDTF">2022-05-27T08:53:00Z</dcterms:modified>
</cp:coreProperties>
</file>